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2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134"/>
        <w:gridCol w:w="4536"/>
        <w:gridCol w:w="1985"/>
        <w:gridCol w:w="2552"/>
      </w:tblGrid>
      <w:tr w:rsidR="00266FBA" w:rsidRPr="005921F2" w14:paraId="548C0B8B" w14:textId="77777777" w:rsidTr="00B803E7">
        <w:trPr>
          <w:trHeight w:val="400"/>
        </w:trPr>
        <w:tc>
          <w:tcPr>
            <w:tcW w:w="1134" w:type="dxa"/>
            <w:vMerge w:val="restart"/>
          </w:tcPr>
          <w:p w14:paraId="66E75FA7" w14:textId="625F737E" w:rsidR="00266FBA" w:rsidRPr="005921F2" w:rsidRDefault="00266FBA" w:rsidP="00266FBA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5921F2">
              <w:rPr>
                <w:rFonts w:eastAsia="Times New Roman" w:cs="Times New Roman"/>
                <w:noProof/>
                <w:lang w:val="sr-Latn-RS" w:eastAsia="sr-Latn-RS"/>
              </w:rPr>
              <w:drawing>
                <wp:inline distT="0" distB="0" distL="0" distR="0" wp14:anchorId="02DEA682" wp14:editId="32A674C3">
                  <wp:extent cx="581025" cy="771525"/>
                  <wp:effectExtent l="0" t="0" r="9525" b="0"/>
                  <wp:docPr id="1044" name="Picture 10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4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  <w:vMerge w:val="restart"/>
            <w:vAlign w:val="center"/>
          </w:tcPr>
          <w:p w14:paraId="483D6FFE" w14:textId="23509EC3" w:rsidR="00266FBA" w:rsidRPr="005921F2" w:rsidRDefault="00266FBA" w:rsidP="00266FBA">
            <w:pPr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5921F2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Република Србија</w:t>
            </w:r>
          </w:p>
          <w:p w14:paraId="3C10747C" w14:textId="77777777" w:rsidR="00230A0A" w:rsidRPr="00AF70E2" w:rsidRDefault="00230A0A" w:rsidP="00230A0A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Управа за финансирање и подстицање енергетске ефикасности</w:t>
            </w:r>
          </w:p>
          <w:p w14:paraId="77FE505E" w14:textId="0603CFA0" w:rsidR="00266FBA" w:rsidRDefault="00266FBA" w:rsidP="00266FBA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5921F2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Министарство рударства и енергетике</w:t>
            </w:r>
          </w:p>
          <w:p w14:paraId="6EC21B1E" w14:textId="5F13D41A" w:rsidR="00266FBA" w:rsidRPr="005921F2" w:rsidRDefault="00574FE5" w:rsidP="00D4157D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Немањина 22-26</w:t>
            </w:r>
            <w:r w:rsidR="00784D63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, </w:t>
            </w:r>
            <w:r w:rsidR="00D4157D" w:rsidRPr="005921F2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Београд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7973800" w14:textId="62D7E874" w:rsidR="00266FBA" w:rsidRPr="005921F2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6F4C1344" w14:textId="7430291E" w:rsidR="00266FBA" w:rsidRPr="00302014" w:rsidRDefault="00266FBA" w:rsidP="00431940">
            <w:pPr>
              <w:jc w:val="right"/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 w:rsidRPr="005921F2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Прилог 1</w:t>
            </w:r>
            <w:r w:rsidR="00D85FE1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 </w:t>
            </w:r>
            <w:r w:rsidR="00302014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А</w:t>
            </w:r>
          </w:p>
        </w:tc>
      </w:tr>
      <w:tr w:rsidR="00266FBA" w:rsidRPr="005921F2" w14:paraId="763FFBB2" w14:textId="77777777" w:rsidTr="00B803E7">
        <w:trPr>
          <w:trHeight w:val="400"/>
        </w:trPr>
        <w:tc>
          <w:tcPr>
            <w:tcW w:w="1134" w:type="dxa"/>
            <w:vMerge/>
          </w:tcPr>
          <w:p w14:paraId="159E9C03" w14:textId="77777777" w:rsidR="00266FBA" w:rsidRPr="005921F2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4536" w:type="dxa"/>
            <w:vMerge/>
            <w:tcBorders>
              <w:right w:val="single" w:sz="4" w:space="0" w:color="auto"/>
            </w:tcBorders>
            <w:vAlign w:val="center"/>
          </w:tcPr>
          <w:p w14:paraId="1BA3A672" w14:textId="554D6814" w:rsidR="00266FBA" w:rsidRPr="005921F2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519CF" w14:textId="7EF6AB7B" w:rsidR="00266FBA" w:rsidRPr="005921F2" w:rsidRDefault="00D07821" w:rsidP="00B11AF6">
            <w:pPr>
              <w:rPr>
                <w:rFonts w:eastAsia="Times New Roman" w:cs="Times New Roman"/>
                <w:b/>
                <w:bCs/>
                <w:spacing w:val="-10"/>
                <w:sz w:val="24"/>
                <w:szCs w:val="24"/>
                <w:lang w:eastAsia="sr-Latn-RS"/>
              </w:rPr>
            </w:pPr>
            <w:r w:rsidRPr="005921F2">
              <w:rPr>
                <w:rFonts w:eastAsia="Times New Roman" w:cs="Times New Roman"/>
                <w:spacing w:val="-10"/>
                <w:sz w:val="24"/>
                <w:szCs w:val="24"/>
                <w:lang w:eastAsia="sr-Latn-RS"/>
              </w:rPr>
              <w:t>Е</w:t>
            </w:r>
            <w:r w:rsidR="00266FBA" w:rsidRPr="005921F2">
              <w:rPr>
                <w:rFonts w:eastAsia="Times New Roman" w:cs="Times New Roman"/>
                <w:spacing w:val="-10"/>
                <w:sz w:val="24"/>
                <w:szCs w:val="24"/>
                <w:lang w:eastAsia="sr-Latn-RS"/>
              </w:rPr>
              <w:t>виденциони број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C1575" w14:textId="77777777" w:rsidR="00266FBA" w:rsidRPr="005921F2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</w:tr>
      <w:tr w:rsidR="00266FBA" w:rsidRPr="005921F2" w14:paraId="632A26C5" w14:textId="77777777" w:rsidTr="00B803E7">
        <w:trPr>
          <w:trHeight w:val="400"/>
        </w:trPr>
        <w:tc>
          <w:tcPr>
            <w:tcW w:w="1134" w:type="dxa"/>
            <w:vMerge/>
          </w:tcPr>
          <w:p w14:paraId="5BC2D982" w14:textId="77777777" w:rsidR="00266FBA" w:rsidRPr="005921F2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4536" w:type="dxa"/>
            <w:vMerge/>
            <w:tcBorders>
              <w:right w:val="single" w:sz="4" w:space="0" w:color="auto"/>
            </w:tcBorders>
            <w:vAlign w:val="center"/>
          </w:tcPr>
          <w:p w14:paraId="617AFFBE" w14:textId="00D3E347" w:rsidR="00266FBA" w:rsidRPr="005921F2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1FC75" w14:textId="003536AA" w:rsidR="00266FBA" w:rsidRPr="005921F2" w:rsidRDefault="00D07821" w:rsidP="00B11AF6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 w:rsidRPr="005921F2">
              <w:rPr>
                <w:rFonts w:eastAsia="Times New Roman" w:cs="Times New Roman"/>
                <w:sz w:val="24"/>
                <w:szCs w:val="24"/>
                <w:lang w:eastAsia="sr-Latn-RS"/>
              </w:rPr>
              <w:t>Д</w:t>
            </w:r>
            <w:r w:rsidR="00266FBA" w:rsidRPr="005921F2">
              <w:rPr>
                <w:rFonts w:eastAsia="Times New Roman" w:cs="Times New Roman"/>
                <w:sz w:val="24"/>
                <w:szCs w:val="24"/>
                <w:lang w:eastAsia="sr-Latn-RS"/>
              </w:rPr>
              <w:t>атум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EE594" w14:textId="77777777" w:rsidR="00266FBA" w:rsidRPr="005921F2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</w:tr>
    </w:tbl>
    <w:p w14:paraId="2F3BF16F" w14:textId="77777777" w:rsidR="00B11AF6" w:rsidRPr="005921F2" w:rsidRDefault="00B11AF6" w:rsidP="00B11AF6">
      <w:pPr>
        <w:tabs>
          <w:tab w:val="left" w:pos="1305"/>
          <w:tab w:val="left" w:pos="3115"/>
          <w:tab w:val="left" w:pos="9213"/>
          <w:tab w:val="left" w:pos="11757"/>
        </w:tabs>
        <w:rPr>
          <w:rFonts w:eastAsia="Times New Roman" w:cs="Times New Roman"/>
          <w:sz w:val="24"/>
          <w:szCs w:val="24"/>
          <w:lang w:eastAsia="sr-Latn-RS"/>
        </w:rPr>
      </w:pPr>
    </w:p>
    <w:p w14:paraId="74A28459" w14:textId="77777777" w:rsidR="00B11AF6" w:rsidRPr="005921F2" w:rsidRDefault="00B11AF6" w:rsidP="006E0985">
      <w:pPr>
        <w:rPr>
          <w:rFonts w:eastAsia="Times New Roman" w:cs="Times New Roman"/>
          <w:sz w:val="24"/>
          <w:szCs w:val="24"/>
          <w:lang w:eastAsia="sr-Latn-RS"/>
        </w:rPr>
      </w:pPr>
    </w:p>
    <w:p w14:paraId="058F0A3F" w14:textId="77777777" w:rsidR="00FE4489" w:rsidRDefault="00B11AF6" w:rsidP="00FE4489">
      <w:pPr>
        <w:jc w:val="center"/>
        <w:rPr>
          <w:rFonts w:eastAsia="Times New Roman" w:cs="Times New Roman"/>
          <w:b/>
          <w:bCs/>
          <w:spacing w:val="-14"/>
          <w:sz w:val="28"/>
          <w:szCs w:val="28"/>
          <w:lang w:val="sr-Cyrl-CS" w:eastAsia="sr-Latn-RS"/>
        </w:rPr>
      </w:pPr>
      <w:r w:rsidRPr="005921F2">
        <w:rPr>
          <w:rFonts w:eastAsia="Times New Roman" w:cs="Times New Roman"/>
          <w:b/>
          <w:bCs/>
          <w:spacing w:val="-14"/>
          <w:sz w:val="28"/>
          <w:szCs w:val="28"/>
          <w:lang w:eastAsia="sr-Latn-RS"/>
        </w:rPr>
        <w:t>ПРИЈАВНИ ОБРАЗАЦ</w:t>
      </w:r>
    </w:p>
    <w:p w14:paraId="5FD163E3" w14:textId="115B86AC" w:rsidR="00FE4489" w:rsidRPr="00FE4489" w:rsidRDefault="00FE4489" w:rsidP="00FE4489">
      <w:pPr>
        <w:jc w:val="center"/>
        <w:rPr>
          <w:rFonts w:eastAsia="Times New Roman" w:cs="Times New Roman"/>
          <w:spacing w:val="-14"/>
          <w:sz w:val="24"/>
          <w:szCs w:val="24"/>
          <w:lang w:val="sr-Cyrl-CS" w:eastAsia="sr-Latn-RS"/>
        </w:rPr>
      </w:pPr>
      <w:r>
        <w:rPr>
          <w:rFonts w:eastAsia="Times New Roman" w:cs="Times New Roman"/>
          <w:spacing w:val="-14"/>
          <w:sz w:val="24"/>
          <w:szCs w:val="24"/>
          <w:lang w:val="sr-Cyrl-CS" w:eastAsia="sr-Latn-RS"/>
        </w:rPr>
        <w:t xml:space="preserve">за пројекте унапређења енергетске ефикасности који обухватају мере из одељка </w:t>
      </w:r>
      <w:r>
        <w:rPr>
          <w:rFonts w:eastAsia="Times New Roman" w:cs="Times New Roman"/>
          <w:spacing w:val="-14"/>
          <w:sz w:val="24"/>
          <w:szCs w:val="24"/>
          <w:lang w:val="en-US" w:eastAsia="sr-Latn-RS"/>
        </w:rPr>
        <w:t xml:space="preserve">I. </w:t>
      </w:r>
      <w:r>
        <w:rPr>
          <w:rFonts w:eastAsia="Times New Roman" w:cs="Times New Roman"/>
          <w:spacing w:val="-14"/>
          <w:sz w:val="24"/>
          <w:szCs w:val="24"/>
          <w:lang w:val="sr-Cyrl-CS" w:eastAsia="sr-Latn-RS"/>
        </w:rPr>
        <w:t>став 1. тачке 1), 2), 3), 4) и 6) Јавног позива 2/24</w:t>
      </w:r>
    </w:p>
    <w:p w14:paraId="7F558B0F" w14:textId="77777777" w:rsidR="00FE4489" w:rsidRDefault="00FE4489" w:rsidP="00135709">
      <w:pPr>
        <w:jc w:val="both"/>
        <w:rPr>
          <w:rFonts w:eastAsia="Times New Roman" w:cs="Times New Roman"/>
          <w:b/>
          <w:bCs/>
          <w:spacing w:val="-14"/>
          <w:sz w:val="28"/>
          <w:szCs w:val="28"/>
          <w:lang w:val="sr-Cyrl-CS" w:eastAsia="sr-Latn-RS"/>
        </w:rPr>
      </w:pPr>
    </w:p>
    <w:p w14:paraId="73CF3F24" w14:textId="77777777" w:rsidR="00CC1A0D" w:rsidRPr="00F070C0" w:rsidRDefault="00CC1A0D" w:rsidP="00CC1A0D">
      <w:pPr>
        <w:rPr>
          <w:rFonts w:eastAsia="Times New Roman" w:cs="Times New Roman"/>
          <w:b/>
          <w:bCs/>
          <w:color w:val="000000"/>
          <w:sz w:val="24"/>
          <w:szCs w:val="24"/>
          <w:lang w:val="sr-Cyrl-CS" w:eastAsia="sr-Latn-RS"/>
        </w:rPr>
      </w:pPr>
      <w:r w:rsidRPr="007B6145"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>1. Јединица локалне самоуправе</w:t>
      </w:r>
      <w:r w:rsidRPr="00F070C0"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 xml:space="preserve"> </w:t>
      </w:r>
      <w:r>
        <w:rPr>
          <w:rFonts w:eastAsia="Times New Roman" w:cs="Times New Roman"/>
          <w:b/>
          <w:bCs/>
          <w:color w:val="000000"/>
          <w:sz w:val="24"/>
          <w:szCs w:val="24"/>
          <w:lang w:val="sr-Cyrl-CS" w:eastAsia="sr-Latn-RS"/>
        </w:rPr>
        <w:t>/градска општина</w:t>
      </w:r>
    </w:p>
    <w:p w14:paraId="70B62C41" w14:textId="77777777" w:rsidR="00CC1A0D" w:rsidRPr="00591459" w:rsidRDefault="00CC1A0D" w:rsidP="00CC1A0D">
      <w:pPr>
        <w:rPr>
          <w:rFonts w:eastAsia="Times New Roman" w:cs="Times New Roman"/>
          <w:b/>
          <w:bCs/>
          <w:color w:val="000000"/>
          <w:sz w:val="24"/>
          <w:szCs w:val="24"/>
          <w:lang w:val="sr-Cyrl-CS" w:eastAsia="sr-Latn-RS"/>
        </w:rPr>
      </w:pPr>
      <w:r w:rsidRPr="007B6145"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>1.1. Општи подаци о јединици локалне самоуправе</w:t>
      </w:r>
      <w:r>
        <w:rPr>
          <w:rFonts w:eastAsia="Times New Roman" w:cs="Times New Roman"/>
          <w:b/>
          <w:bCs/>
          <w:color w:val="000000"/>
          <w:sz w:val="24"/>
          <w:szCs w:val="24"/>
          <w:lang w:val="sr-Cyrl-CS" w:eastAsia="sr-Latn-RS"/>
        </w:rPr>
        <w:t>/градској општини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030499" w:rsidRPr="005921F2" w14:paraId="3C36AD5B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  <w:hideMark/>
          </w:tcPr>
          <w:p w14:paraId="32248772" w14:textId="77777777" w:rsidR="00030499" w:rsidRPr="005921F2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1.1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3E6CEC3E" w14:textId="70560FB1" w:rsidR="00030499" w:rsidRPr="005921F2" w:rsidRDefault="00030499" w:rsidP="006641AA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Назив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73AFD977" w14:textId="77777777" w:rsidR="00030499" w:rsidRPr="005921F2" w:rsidRDefault="00030499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347AD" w:rsidRPr="005921F2" w14:paraId="15384608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7467E3D5" w14:textId="05FAA700" w:rsidR="00F347AD" w:rsidRPr="005921F2" w:rsidRDefault="00F347AD" w:rsidP="0017501D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1.</w:t>
            </w:r>
            <w:r w:rsidR="0017501D">
              <w:rPr>
                <w:rFonts w:eastAsia="Times New Roman" w:cs="Times New Roman"/>
                <w:lang w:val="sr-Cyrl-CS" w:eastAsia="sr-Latn-RS"/>
              </w:rPr>
              <w:t>2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509C6B33" w14:textId="3B1B6FE0" w:rsidR="00F347AD" w:rsidRPr="005921F2" w:rsidDel="0026663C" w:rsidRDefault="00F347AD" w:rsidP="005B4B4C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Место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BC95115" w14:textId="77777777" w:rsidR="00F347AD" w:rsidRPr="005921F2" w:rsidRDefault="00F347A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7501D" w:rsidRPr="005921F2" w14:paraId="13D65F32" w14:textId="77777777" w:rsidTr="0017501D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6EBB756A" w14:textId="77777777" w:rsidR="0017501D" w:rsidRPr="005921F2" w:rsidRDefault="0017501D" w:rsidP="0017501D">
            <w:pPr>
              <w:rPr>
                <w:rFonts w:eastAsia="Times New Roman" w:cs="Times New Roman"/>
                <w:lang w:val="hr-HR" w:eastAsia="sr-Latn-RS"/>
              </w:rPr>
            </w:pPr>
          </w:p>
        </w:tc>
        <w:tc>
          <w:tcPr>
            <w:tcW w:w="2155" w:type="dxa"/>
            <w:shd w:val="clear" w:color="000000" w:fill="C0C0C0"/>
            <w:vAlign w:val="center"/>
          </w:tcPr>
          <w:p w14:paraId="28944C09" w14:textId="77777777" w:rsidR="0017501D" w:rsidRPr="0017501D" w:rsidRDefault="0017501D" w:rsidP="0017501D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Поштански број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5C35B7BB" w14:textId="77777777" w:rsidR="0017501D" w:rsidRPr="005921F2" w:rsidRDefault="0017501D" w:rsidP="0017501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7501D" w:rsidRPr="005921F2" w14:paraId="5867D978" w14:textId="77777777" w:rsidTr="0017501D">
        <w:trPr>
          <w:trHeight w:val="300"/>
        </w:trPr>
        <w:tc>
          <w:tcPr>
            <w:tcW w:w="680" w:type="dxa"/>
            <w:shd w:val="clear" w:color="000000" w:fill="C0C0C0"/>
            <w:vAlign w:val="center"/>
            <w:hideMark/>
          </w:tcPr>
          <w:p w14:paraId="6EC97EB0" w14:textId="26AE9F4A" w:rsidR="0017501D" w:rsidRPr="005921F2" w:rsidRDefault="0017501D" w:rsidP="0017501D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1.</w:t>
            </w:r>
            <w:r>
              <w:rPr>
                <w:rFonts w:eastAsia="Times New Roman" w:cs="Times New Roman"/>
                <w:lang w:val="sr-Cyrl-CS" w:eastAsia="sr-Latn-RS"/>
              </w:rPr>
              <w:t>3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430E1402" w14:textId="77777777" w:rsidR="0017501D" w:rsidRPr="005921F2" w:rsidRDefault="0017501D" w:rsidP="0017501D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Улица и број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E226420" w14:textId="77777777" w:rsidR="0017501D" w:rsidRPr="005921F2" w:rsidRDefault="0017501D" w:rsidP="0017501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A6AF5" w:rsidRPr="005921F2" w14:paraId="0381C5A7" w14:textId="77777777" w:rsidTr="00A639C8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37A46503" w14:textId="1A89C9B2" w:rsidR="00FA6AF5" w:rsidRPr="005921F2" w:rsidRDefault="00FA6AF5" w:rsidP="00FA6AF5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val="hr-HR" w:eastAsia="sr-Latn-RS"/>
              </w:rPr>
              <w:t>1.1.4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38C3FEAE" w14:textId="77777777" w:rsidR="00FA6AF5" w:rsidRPr="005921F2" w:rsidRDefault="00FA6AF5" w:rsidP="00A639C8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Округ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520E23D7" w14:textId="77777777" w:rsidR="00FA6AF5" w:rsidRPr="005921F2" w:rsidRDefault="00FA6AF5" w:rsidP="00A639C8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347AD" w:rsidRPr="005921F2" w14:paraId="6A16F831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5C6921DB" w14:textId="4942C1B0" w:rsidR="00F347AD" w:rsidRPr="005921F2" w:rsidRDefault="00F347AD" w:rsidP="0017501D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1.</w:t>
            </w:r>
            <w:r w:rsidR="0017501D">
              <w:rPr>
                <w:rFonts w:eastAsia="Times New Roman" w:cs="Times New Roman"/>
                <w:lang w:val="sr-Cyrl-CS" w:eastAsia="sr-Latn-RS"/>
              </w:rPr>
              <w:t>5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4844A8EC" w14:textId="77777777" w:rsidR="00F347AD" w:rsidRPr="005921F2" w:rsidRDefault="00F347AD" w:rsidP="005B4B4C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Телефон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D1141D3" w14:textId="77777777" w:rsidR="00F347AD" w:rsidRPr="005921F2" w:rsidRDefault="00F347A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347AD" w:rsidRPr="005921F2" w14:paraId="25E99B4A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0E3C6704" w14:textId="169BEF6B" w:rsidR="00F347AD" w:rsidRPr="005921F2" w:rsidRDefault="00F347AD" w:rsidP="0017501D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val="hr-HR" w:eastAsia="sr-Latn-RS"/>
              </w:rPr>
              <w:t>1.1.</w:t>
            </w:r>
            <w:r w:rsidR="0017501D">
              <w:rPr>
                <w:rFonts w:eastAsia="Times New Roman" w:cs="Times New Roman"/>
                <w:lang w:val="sr-Cyrl-CS" w:eastAsia="sr-Latn-RS"/>
              </w:rPr>
              <w:t>6</w:t>
            </w:r>
            <w:r w:rsidRPr="005921F2">
              <w:rPr>
                <w:rFonts w:eastAsia="Times New Roman" w:cs="Times New Roman"/>
                <w:lang w:val="hr-HR"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3E48B78E" w14:textId="4E81A326" w:rsidR="00F347AD" w:rsidRPr="005921F2" w:rsidRDefault="00EE2CC5" w:rsidP="005B4B4C">
            <w:pPr>
              <w:rPr>
                <w:rFonts w:eastAsia="Times New Roman" w:cs="Times New Roman"/>
                <w:spacing w:val="-6"/>
                <w:sz w:val="20"/>
                <w:szCs w:val="20"/>
                <w:lang w:eastAsia="sr-Latn-RS"/>
              </w:rPr>
            </w:pPr>
            <w:r w:rsidRPr="005921F2">
              <w:rPr>
                <w:rFonts w:eastAsia="Times New Roman" w:cs="Times New Roman"/>
                <w:spacing w:val="-6"/>
                <w:sz w:val="20"/>
                <w:szCs w:val="20"/>
                <w:lang w:eastAsia="sr-Latn-RS"/>
              </w:rPr>
              <w:t xml:space="preserve">Степен развијености </w:t>
            </w:r>
            <w:r w:rsidRPr="005921F2">
              <w:rPr>
                <w:rFonts w:eastAsia="Times New Roman" w:cs="Times New Roman"/>
                <w:spacing w:val="-6"/>
                <w:sz w:val="20"/>
                <w:szCs w:val="20"/>
                <w:lang w:val="sr-Cyrl-CS" w:eastAsia="sr-Latn-RS"/>
              </w:rPr>
              <w:t>ЈЛС/града коме припада градска општин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6B697C9" w14:textId="77777777" w:rsidR="00F347AD" w:rsidRPr="005921F2" w:rsidRDefault="00F347A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347AD" w:rsidRPr="005921F2" w14:paraId="0FBCA92B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49CB98C1" w14:textId="6A3FD066" w:rsidR="00F347AD" w:rsidRPr="005921F2" w:rsidRDefault="00F347AD" w:rsidP="0017501D">
            <w:pPr>
              <w:rPr>
                <w:rFonts w:eastAsia="Times New Roman" w:cs="Times New Roman"/>
                <w:lang w:val="hr-HR" w:eastAsia="sr-Latn-RS"/>
              </w:rPr>
            </w:pPr>
            <w:r w:rsidRPr="005921F2">
              <w:rPr>
                <w:rFonts w:eastAsia="Times New Roman" w:cs="Times New Roman"/>
                <w:lang w:val="hr-HR" w:eastAsia="sr-Latn-RS"/>
              </w:rPr>
              <w:t>1.1.</w:t>
            </w:r>
            <w:r w:rsidR="0017501D">
              <w:rPr>
                <w:rFonts w:eastAsia="Times New Roman" w:cs="Times New Roman"/>
                <w:lang w:val="sr-Cyrl-CS" w:eastAsia="sr-Latn-RS"/>
              </w:rPr>
              <w:t>7</w:t>
            </w:r>
            <w:r w:rsidRPr="005921F2">
              <w:rPr>
                <w:rFonts w:eastAsia="Times New Roman" w:cs="Times New Roman"/>
                <w:lang w:val="hr-HR"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22B012B6" w14:textId="2382DFCB" w:rsidR="00F347AD" w:rsidRPr="005921F2" w:rsidRDefault="00F347AD" w:rsidP="005B4B4C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Матични број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57CA877D" w14:textId="79150E30" w:rsidR="00F347AD" w:rsidRPr="005921F2" w:rsidRDefault="00F347AD" w:rsidP="005B4B4C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F347AD" w:rsidRPr="005921F2" w14:paraId="6A5798F0" w14:textId="77777777" w:rsidTr="005B4B4C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0548A1D1" w14:textId="5B2640F7" w:rsidR="00F347AD" w:rsidRPr="005921F2" w:rsidRDefault="00F347AD" w:rsidP="0017501D">
            <w:pPr>
              <w:rPr>
                <w:rFonts w:eastAsia="Times New Roman" w:cs="Times New Roman"/>
                <w:lang w:val="hr-HR" w:eastAsia="sr-Latn-RS"/>
              </w:rPr>
            </w:pPr>
            <w:r w:rsidRPr="005921F2">
              <w:rPr>
                <w:rFonts w:eastAsia="Times New Roman" w:cs="Times New Roman"/>
                <w:lang w:val="hr-HR" w:eastAsia="sr-Latn-RS"/>
              </w:rPr>
              <w:t>1.1.</w:t>
            </w:r>
            <w:r w:rsidR="0017501D">
              <w:rPr>
                <w:rFonts w:eastAsia="Times New Roman" w:cs="Times New Roman"/>
                <w:lang w:val="sr-Cyrl-CS" w:eastAsia="sr-Latn-RS"/>
              </w:rPr>
              <w:t>8</w:t>
            </w:r>
            <w:r w:rsidRPr="005921F2">
              <w:rPr>
                <w:rFonts w:eastAsia="Times New Roman" w:cs="Times New Roman"/>
                <w:lang w:val="hr-HR"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4E749416" w14:textId="71CCCC29" w:rsidR="00F347AD" w:rsidRPr="005921F2" w:rsidRDefault="00F347AD" w:rsidP="005B4B4C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ПИБ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961DC91" w14:textId="77777777" w:rsidR="00F347AD" w:rsidRPr="005921F2" w:rsidRDefault="00F347A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045B5551" w14:textId="77777777" w:rsidR="00030499" w:rsidRPr="005921F2" w:rsidRDefault="00030499" w:rsidP="00030499">
      <w:pPr>
        <w:tabs>
          <w:tab w:val="left" w:pos="824"/>
        </w:tabs>
        <w:rPr>
          <w:rFonts w:eastAsia="Times New Roman" w:cs="Times New Roman"/>
          <w:bCs/>
          <w:lang w:eastAsia="sr-Latn-RS"/>
        </w:rPr>
      </w:pPr>
    </w:p>
    <w:p w14:paraId="3EE4C41D" w14:textId="025902F0" w:rsidR="00030499" w:rsidRPr="005921F2" w:rsidRDefault="00030499" w:rsidP="00030499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5921F2">
        <w:rPr>
          <w:rFonts w:eastAsia="Times New Roman" w:cs="Times New Roman"/>
          <w:b/>
          <w:bCs/>
          <w:sz w:val="24"/>
          <w:szCs w:val="24"/>
          <w:lang w:eastAsia="sr-Latn-RS"/>
        </w:rPr>
        <w:t>1.2. П</w:t>
      </w:r>
      <w:r w:rsidR="00CC1A0D">
        <w:rPr>
          <w:rFonts w:eastAsia="Times New Roman" w:cs="Times New Roman"/>
          <w:b/>
          <w:bCs/>
          <w:sz w:val="24"/>
          <w:szCs w:val="24"/>
          <w:lang w:eastAsia="sr-Latn-RS"/>
        </w:rPr>
        <w:t>одаци о овлашћеном представнику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030499" w:rsidRPr="005921F2" w14:paraId="4FD58470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69447582" w14:textId="77777777" w:rsidR="00030499" w:rsidRPr="005921F2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2.1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025CE86D" w14:textId="77777777" w:rsidR="00030499" w:rsidRPr="005921F2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414D5C2A" w14:textId="77777777" w:rsidR="00030499" w:rsidRPr="005921F2" w:rsidRDefault="00030499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30499" w:rsidRPr="005921F2" w14:paraId="5706D3FF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4D468A9D" w14:textId="77777777" w:rsidR="00030499" w:rsidRPr="005921F2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2.2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26407F48" w14:textId="77777777" w:rsidR="00030499" w:rsidRPr="005921F2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Функциј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35FA342" w14:textId="77777777" w:rsidR="00030499" w:rsidRPr="005921F2" w:rsidRDefault="00030499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A6AF5" w:rsidRPr="005921F2" w14:paraId="3CF1C8B5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BFFC03E" w14:textId="77777777" w:rsidR="00FA6AF5" w:rsidRPr="005921F2" w:rsidRDefault="00FA6AF5" w:rsidP="00FA6AF5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2.3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5D7EE5DC" w14:textId="311C5AFA" w:rsidR="00FA6AF5" w:rsidRPr="00EB1FBC" w:rsidRDefault="00FA6AF5" w:rsidP="00FA6AF5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Контакт телефон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84512DE" w14:textId="77777777" w:rsidR="00FA6AF5" w:rsidRPr="005921F2" w:rsidRDefault="00FA6AF5" w:rsidP="00FA6AF5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A6AF5" w:rsidRPr="005921F2" w14:paraId="44B2E891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22AD9D79" w14:textId="77777777" w:rsidR="00FA6AF5" w:rsidRPr="005921F2" w:rsidRDefault="00FA6AF5" w:rsidP="00FA6AF5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2.4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797EFD00" w14:textId="2DCA93DA" w:rsidR="00FA6AF5" w:rsidRPr="005921F2" w:rsidRDefault="00FA6AF5" w:rsidP="00FA6AF5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Електронска адрес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7BCE53C" w14:textId="77777777" w:rsidR="00FA6AF5" w:rsidRPr="005921F2" w:rsidRDefault="00FA6AF5" w:rsidP="00FA6AF5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4BE149B8" w14:textId="77777777" w:rsidR="005A2890" w:rsidRPr="005921F2" w:rsidRDefault="005A2890" w:rsidP="00030499">
      <w:pPr>
        <w:tabs>
          <w:tab w:val="left" w:pos="824"/>
        </w:tabs>
        <w:rPr>
          <w:rFonts w:eastAsia="Times New Roman" w:cs="Times New Roman"/>
          <w:bCs/>
          <w:lang w:eastAsia="sr-Latn-RS"/>
        </w:rPr>
      </w:pPr>
    </w:p>
    <w:p w14:paraId="72510E0E" w14:textId="77777777" w:rsidR="00030499" w:rsidRPr="005921F2" w:rsidRDefault="00030499" w:rsidP="00030499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5921F2">
        <w:rPr>
          <w:rFonts w:eastAsia="Times New Roman" w:cs="Times New Roman"/>
          <w:b/>
          <w:bCs/>
          <w:sz w:val="24"/>
          <w:szCs w:val="24"/>
          <w:lang w:eastAsia="sr-Latn-RS"/>
        </w:rPr>
        <w:t>1.3. Подаци о руководиоцу пројект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030499" w:rsidRPr="005921F2" w14:paraId="1733C011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2A9514B1" w14:textId="77777777" w:rsidR="00030499" w:rsidRPr="005921F2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3.1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34478977" w14:textId="77777777" w:rsidR="00030499" w:rsidRPr="005921F2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377178CA" w14:textId="77777777" w:rsidR="00030499" w:rsidRPr="005921F2" w:rsidRDefault="00030499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B313D" w:rsidRPr="005921F2" w14:paraId="095D55B2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78AD07C1" w14:textId="7D135A79" w:rsidR="00BB313D" w:rsidRPr="005921F2" w:rsidRDefault="00BB313D" w:rsidP="005B4B4C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</w:t>
            </w:r>
            <w:r w:rsidRPr="005921F2">
              <w:rPr>
                <w:rFonts w:eastAsia="Times New Roman" w:cs="Times New Roman"/>
                <w:lang w:val="en-US" w:eastAsia="sr-Latn-RS"/>
              </w:rPr>
              <w:t>3</w:t>
            </w:r>
            <w:r w:rsidRPr="005921F2">
              <w:rPr>
                <w:rFonts w:eastAsia="Times New Roman" w:cs="Times New Roman"/>
                <w:lang w:eastAsia="sr-Latn-RS"/>
              </w:rPr>
              <w:t>.2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210F815C" w14:textId="77777777" w:rsidR="00BB313D" w:rsidRPr="005921F2" w:rsidRDefault="00BB313D" w:rsidP="005B4B4C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Функциј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AE25ED7" w14:textId="77777777" w:rsidR="00BB313D" w:rsidRPr="005921F2" w:rsidRDefault="00BB313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728C4" w:rsidRPr="005921F2" w14:paraId="4A0818C6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75C081F" w14:textId="359F56D6" w:rsidR="00C728C4" w:rsidRPr="005921F2" w:rsidRDefault="00C728C4" w:rsidP="00C728C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3.</w:t>
            </w:r>
            <w:r w:rsidRPr="005921F2">
              <w:rPr>
                <w:rFonts w:eastAsia="Times New Roman" w:cs="Times New Roman"/>
                <w:lang w:val="en-US" w:eastAsia="sr-Latn-RS"/>
              </w:rPr>
              <w:t>3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0B04CB9" w14:textId="1FD722A5" w:rsidR="00C728C4" w:rsidRPr="005921F2" w:rsidRDefault="00C728C4" w:rsidP="00C728C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Контакт телефон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67C4FA3" w14:textId="77777777" w:rsidR="00C728C4" w:rsidRPr="005921F2" w:rsidRDefault="00C728C4" w:rsidP="00C728C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728C4" w:rsidRPr="005921F2" w14:paraId="7CCC036A" w14:textId="77777777" w:rsidTr="005B4B4C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3AB47BC" w14:textId="09908618" w:rsidR="00C728C4" w:rsidRPr="005921F2" w:rsidRDefault="00C728C4" w:rsidP="00C728C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3.</w:t>
            </w:r>
            <w:r w:rsidRPr="005921F2">
              <w:rPr>
                <w:rFonts w:eastAsia="Times New Roman" w:cs="Times New Roman"/>
                <w:lang w:val="en-US" w:eastAsia="sr-Latn-RS"/>
              </w:rPr>
              <w:t>4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4CEBCF0A" w14:textId="1B58CB3E" w:rsidR="00C728C4" w:rsidRPr="005921F2" w:rsidRDefault="00C728C4" w:rsidP="00C728C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Електронска адрес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D728103" w14:textId="77777777" w:rsidR="00C728C4" w:rsidRPr="005921F2" w:rsidRDefault="00C728C4" w:rsidP="00C728C4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659B386E" w14:textId="43D624E6" w:rsidR="005A2890" w:rsidRPr="005921F2" w:rsidRDefault="005A2890" w:rsidP="00030499">
      <w:pPr>
        <w:tabs>
          <w:tab w:val="left" w:pos="824"/>
        </w:tabs>
        <w:rPr>
          <w:rFonts w:eastAsia="Times New Roman" w:cs="Times New Roman"/>
          <w:bCs/>
          <w:lang w:eastAsia="sr-Latn-RS"/>
        </w:rPr>
      </w:pPr>
    </w:p>
    <w:p w14:paraId="3696018F" w14:textId="7B05931D" w:rsidR="00FA6AF5" w:rsidRPr="005921F2" w:rsidRDefault="00FA6AF5" w:rsidP="00FA6AF5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5921F2">
        <w:rPr>
          <w:rFonts w:eastAsia="Times New Roman" w:cs="Times New Roman"/>
          <w:b/>
          <w:bCs/>
          <w:sz w:val="24"/>
          <w:szCs w:val="24"/>
          <w:lang w:eastAsia="sr-Latn-RS"/>
        </w:rPr>
        <w:t>1.</w:t>
      </w:r>
      <w:r w:rsidRPr="005921F2">
        <w:rPr>
          <w:rFonts w:eastAsia="Times New Roman" w:cs="Times New Roman"/>
          <w:b/>
          <w:bCs/>
          <w:sz w:val="24"/>
          <w:szCs w:val="24"/>
          <w:lang w:val="sr-Latn-RS" w:eastAsia="sr-Latn-RS"/>
        </w:rPr>
        <w:t>4</w:t>
      </w:r>
      <w:r w:rsidRPr="005921F2">
        <w:rPr>
          <w:rFonts w:eastAsia="Times New Roman" w:cs="Times New Roman"/>
          <w:b/>
          <w:bCs/>
          <w:sz w:val="24"/>
          <w:szCs w:val="24"/>
          <w:lang w:eastAsia="sr-Latn-RS"/>
        </w:rPr>
        <w:t>. Подаци о енергетском менаџеру ЈЛС</w:t>
      </w:r>
      <w:r w:rsidR="007114CB" w:rsidRPr="005921F2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(за обвезнике система СЕМ)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891427" w:rsidRPr="005921F2" w14:paraId="69AB05E7" w14:textId="77777777" w:rsidTr="00891427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492138A4" w14:textId="5671D6C5" w:rsidR="00891427" w:rsidRPr="005921F2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eastAsia="sr-Latn-RS"/>
              </w:rPr>
              <w:t>1.4</w:t>
            </w:r>
            <w:r w:rsidRPr="005921F2">
              <w:rPr>
                <w:rFonts w:eastAsia="Times New Roman" w:cs="Times New Roman"/>
                <w:lang w:eastAsia="sr-Latn-RS"/>
              </w:rPr>
              <w:t>.1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342D25E" w14:textId="77777777" w:rsidR="00891427" w:rsidRPr="005921F2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58D52B7" w14:textId="77777777" w:rsidR="00891427" w:rsidRPr="005921F2" w:rsidRDefault="00891427" w:rsidP="008914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891427" w:rsidRPr="005921F2" w14:paraId="2289C1C4" w14:textId="77777777" w:rsidTr="00891427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2844B19" w14:textId="16052176" w:rsidR="00891427" w:rsidRPr="005921F2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</w:t>
            </w:r>
            <w:r>
              <w:rPr>
                <w:rFonts w:eastAsia="Times New Roman" w:cs="Times New Roman"/>
                <w:lang w:val="sr-Latn-CS" w:eastAsia="sr-Latn-RS"/>
              </w:rPr>
              <w:t>4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  <w:r w:rsidR="00EB1FBC">
              <w:rPr>
                <w:rFonts w:eastAsia="Times New Roman" w:cs="Times New Roman"/>
                <w:lang w:val="sr-Cyrl-CS" w:eastAsia="sr-Latn-RS"/>
              </w:rPr>
              <w:t>2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76654AD" w14:textId="6BE360CD" w:rsidR="00891427" w:rsidRPr="005921F2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Контакт телефон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5BCB5507" w14:textId="77777777" w:rsidR="00891427" w:rsidRPr="005921F2" w:rsidRDefault="00891427" w:rsidP="008914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891427" w:rsidRPr="005921F2" w14:paraId="1E296B09" w14:textId="77777777" w:rsidTr="00891427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2E508993" w14:textId="2C485B3B" w:rsidR="00891427" w:rsidRPr="005921F2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</w:t>
            </w:r>
            <w:r>
              <w:rPr>
                <w:rFonts w:eastAsia="Times New Roman" w:cs="Times New Roman"/>
                <w:lang w:val="sr-Latn-CS" w:eastAsia="sr-Latn-RS"/>
              </w:rPr>
              <w:t>4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  <w:r w:rsidR="00EB1FBC">
              <w:rPr>
                <w:rFonts w:eastAsia="Times New Roman" w:cs="Times New Roman"/>
                <w:lang w:val="sr-Cyrl-CS" w:eastAsia="sr-Latn-RS"/>
              </w:rPr>
              <w:t>3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09B26D06" w14:textId="0D058F6D" w:rsidR="00891427" w:rsidRPr="005921F2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Електронска адрес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D0D314F" w14:textId="77777777" w:rsidR="00891427" w:rsidRPr="005921F2" w:rsidRDefault="00891427" w:rsidP="008914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891427" w:rsidRPr="005921F2" w14:paraId="72C68638" w14:textId="77777777" w:rsidTr="00891427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2CD35258" w14:textId="3BADD819" w:rsidR="00891427" w:rsidRPr="005921F2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</w:t>
            </w:r>
            <w:r>
              <w:rPr>
                <w:rFonts w:eastAsia="Times New Roman" w:cs="Times New Roman"/>
                <w:lang w:val="sr-Latn-CS" w:eastAsia="sr-Latn-RS"/>
              </w:rPr>
              <w:t>4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  <w:r w:rsidR="00EB1FBC">
              <w:rPr>
                <w:rFonts w:eastAsia="Times New Roman" w:cs="Times New Roman"/>
                <w:lang w:val="sr-Cyrl-CS" w:eastAsia="sr-Latn-RS"/>
              </w:rPr>
              <w:t>4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1C1CD53C" w14:textId="295BF688" w:rsidR="00891427" w:rsidRPr="005921F2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Број лиценц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92D1D37" w14:textId="77777777" w:rsidR="00891427" w:rsidRPr="005921F2" w:rsidRDefault="00891427" w:rsidP="008914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891427" w:rsidRPr="005921F2" w14:paraId="04EC78D2" w14:textId="77777777" w:rsidTr="00891427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3052E0A" w14:textId="42FD3C90" w:rsidR="00891427" w:rsidRPr="005921F2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</w:t>
            </w:r>
            <w:r>
              <w:rPr>
                <w:rFonts w:eastAsia="Times New Roman" w:cs="Times New Roman"/>
                <w:lang w:val="sr-Latn-CS" w:eastAsia="sr-Latn-RS"/>
              </w:rPr>
              <w:t>4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  <w:r w:rsidR="00EB1FBC">
              <w:rPr>
                <w:rFonts w:eastAsia="Times New Roman" w:cs="Times New Roman"/>
                <w:lang w:val="sr-Cyrl-CS" w:eastAsia="sr-Latn-RS"/>
              </w:rPr>
              <w:t>5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7E83B15B" w14:textId="480D8025" w:rsidR="00891427" w:rsidRPr="005921F2" w:rsidRDefault="00891427" w:rsidP="00891427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Дату</w:t>
            </w:r>
            <w:r>
              <w:rPr>
                <w:rFonts w:eastAsia="Times New Roman" w:cs="Times New Roman"/>
                <w:lang w:val="sr-Cyrl-CS" w:eastAsia="sr-Latn-RS"/>
              </w:rPr>
              <w:t>м</w:t>
            </w:r>
            <w:r w:rsidRPr="005921F2">
              <w:rPr>
                <w:rFonts w:eastAsia="Times New Roman" w:cs="Times New Roman"/>
                <w:lang w:eastAsia="sr-Latn-RS"/>
              </w:rPr>
              <w:t xml:space="preserve"> постављењ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D37E8D8" w14:textId="77777777" w:rsidR="00891427" w:rsidRPr="005921F2" w:rsidRDefault="00891427" w:rsidP="008914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891427" w:rsidRPr="005921F2" w14:paraId="468128DF" w14:textId="77777777" w:rsidTr="00EB1FBC">
        <w:trPr>
          <w:trHeight w:val="417"/>
        </w:trPr>
        <w:tc>
          <w:tcPr>
            <w:tcW w:w="680" w:type="dxa"/>
            <w:shd w:val="clear" w:color="000000" w:fill="C0C0C0"/>
            <w:vAlign w:val="center"/>
          </w:tcPr>
          <w:p w14:paraId="4136ED4C" w14:textId="62E0D4AB" w:rsidR="00891427" w:rsidRPr="005921F2" w:rsidRDefault="00891427" w:rsidP="00EB1FBC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</w:t>
            </w:r>
            <w:r>
              <w:rPr>
                <w:rFonts w:eastAsia="Times New Roman" w:cs="Times New Roman"/>
                <w:lang w:val="sr-Latn-CS" w:eastAsia="sr-Latn-RS"/>
              </w:rPr>
              <w:t>4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  <w:r w:rsidR="00EB1FBC">
              <w:rPr>
                <w:rFonts w:eastAsia="Times New Roman" w:cs="Times New Roman"/>
                <w:lang w:val="sr-Cyrl-CS" w:eastAsia="sr-Latn-RS"/>
              </w:rPr>
              <w:t>6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9526" w:type="dxa"/>
            <w:gridSpan w:val="2"/>
            <w:shd w:val="clear" w:color="000000" w:fill="C0C0C0"/>
            <w:vAlign w:val="center"/>
          </w:tcPr>
          <w:p w14:paraId="52CE1179" w14:textId="356B4126" w:rsidR="00891427" w:rsidRPr="00EB1FBC" w:rsidRDefault="00891427" w:rsidP="00EB1FBC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Разлози непостојања ЕМ у ЈЛС</w:t>
            </w:r>
            <w:r w:rsidRPr="005921F2">
              <w:rPr>
                <w:rFonts w:eastAsia="Times New Roman" w:cs="Times New Roman"/>
                <w:lang w:val="sr-Latn-RS" w:eastAsia="sr-Latn-RS"/>
              </w:rPr>
              <w:t>:</w:t>
            </w:r>
          </w:p>
        </w:tc>
      </w:tr>
    </w:tbl>
    <w:p w14:paraId="4517F7DF" w14:textId="2C66A04F" w:rsidR="00FA6AF5" w:rsidRDefault="00FA6AF5" w:rsidP="00FA6AF5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p w14:paraId="7820C31F" w14:textId="1E73539C" w:rsidR="003059F2" w:rsidRDefault="003059F2">
      <w:pPr>
        <w:rPr>
          <w:rFonts w:eastAsia="Times New Roman" w:cs="Times New Roman"/>
          <w:bCs/>
          <w:sz w:val="20"/>
          <w:szCs w:val="20"/>
          <w:lang w:eastAsia="sr-Latn-RS"/>
        </w:rPr>
      </w:pPr>
      <w:r>
        <w:rPr>
          <w:rFonts w:eastAsia="Times New Roman" w:cs="Times New Roman"/>
          <w:bCs/>
          <w:sz w:val="20"/>
          <w:szCs w:val="20"/>
          <w:lang w:eastAsia="sr-Latn-RS"/>
        </w:rPr>
        <w:br w:type="page"/>
      </w:r>
    </w:p>
    <w:p w14:paraId="506E1F22" w14:textId="3B48F0B4" w:rsidR="003059F2" w:rsidRPr="003059F2" w:rsidRDefault="003059F2" w:rsidP="003059F2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  <w:r w:rsidRPr="003059F2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lastRenderedPageBreak/>
        <w:t>1.5. Проце</w:t>
      </w:r>
      <w:r w:rsidR="003877E6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њена</w:t>
      </w:r>
      <w:r w:rsidRPr="003059F2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 вредности пројекта</w:t>
      </w:r>
    </w:p>
    <w:p w14:paraId="495B58E5" w14:textId="77777777" w:rsidR="003059F2" w:rsidRDefault="003059F2">
      <w:pPr>
        <w:rPr>
          <w:rFonts w:eastAsia="Times New Roman" w:cs="Times New Roman"/>
          <w:bCs/>
          <w:sz w:val="20"/>
          <w:szCs w:val="20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1E0" w:firstRow="1" w:lastRow="1" w:firstColumn="1" w:lastColumn="1" w:noHBand="0" w:noVBand="0"/>
      </w:tblPr>
      <w:tblGrid>
        <w:gridCol w:w="2874"/>
        <w:gridCol w:w="2874"/>
        <w:gridCol w:w="2875"/>
        <w:gridCol w:w="1583"/>
      </w:tblGrid>
      <w:tr w:rsidR="003059F2" w:rsidRPr="001911FD" w14:paraId="006C3867" w14:textId="77777777" w:rsidTr="00A43F2C">
        <w:tc>
          <w:tcPr>
            <w:tcW w:w="2874" w:type="dxa"/>
            <w:vAlign w:val="center"/>
          </w:tcPr>
          <w:p w14:paraId="5D21E9DF" w14:textId="77777777" w:rsidR="003059F2" w:rsidRPr="001911FD" w:rsidRDefault="003059F2" w:rsidP="00A43F2C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>Вредност без ПДВ-а</w:t>
            </w:r>
          </w:p>
        </w:tc>
        <w:tc>
          <w:tcPr>
            <w:tcW w:w="2874" w:type="dxa"/>
            <w:vAlign w:val="center"/>
          </w:tcPr>
          <w:p w14:paraId="7915E833" w14:textId="77777777" w:rsidR="003059F2" w:rsidRPr="001911FD" w:rsidRDefault="003059F2" w:rsidP="00A43F2C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>Износ ПДВ-а</w:t>
            </w:r>
          </w:p>
        </w:tc>
        <w:tc>
          <w:tcPr>
            <w:tcW w:w="2875" w:type="dxa"/>
            <w:vAlign w:val="center"/>
          </w:tcPr>
          <w:p w14:paraId="5879E4B6" w14:textId="77777777" w:rsidR="003059F2" w:rsidRPr="001911FD" w:rsidRDefault="003059F2" w:rsidP="00A43F2C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>Вредност са ПДВ-ом</w:t>
            </w:r>
          </w:p>
        </w:tc>
        <w:tc>
          <w:tcPr>
            <w:tcW w:w="1583" w:type="dxa"/>
          </w:tcPr>
          <w:p w14:paraId="57480171" w14:textId="77777777" w:rsidR="003059F2" w:rsidRPr="001911FD" w:rsidRDefault="003059F2" w:rsidP="00A43F2C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 xml:space="preserve">Удео </w:t>
            </w:r>
          </w:p>
        </w:tc>
      </w:tr>
      <w:tr w:rsidR="003059F2" w:rsidRPr="001911FD" w14:paraId="15065053" w14:textId="77777777" w:rsidTr="00A43F2C">
        <w:tc>
          <w:tcPr>
            <w:tcW w:w="2874" w:type="dxa"/>
            <w:vAlign w:val="center"/>
          </w:tcPr>
          <w:p w14:paraId="52BC6D8E" w14:textId="45B9064A" w:rsidR="003059F2" w:rsidRPr="009F23E1" w:rsidRDefault="00421EE2" w:rsidP="00A43F2C">
            <w:pPr>
              <w:jc w:val="center"/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РСД</w:t>
            </w:r>
          </w:p>
        </w:tc>
        <w:tc>
          <w:tcPr>
            <w:tcW w:w="2874" w:type="dxa"/>
            <w:vAlign w:val="center"/>
          </w:tcPr>
          <w:p w14:paraId="21C3CBE3" w14:textId="6633185A" w:rsidR="003059F2" w:rsidRPr="009F23E1" w:rsidRDefault="00421EE2" w:rsidP="00A43F2C">
            <w:pPr>
              <w:jc w:val="center"/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РСД</w:t>
            </w:r>
          </w:p>
        </w:tc>
        <w:tc>
          <w:tcPr>
            <w:tcW w:w="2875" w:type="dxa"/>
            <w:vAlign w:val="center"/>
          </w:tcPr>
          <w:p w14:paraId="6F718699" w14:textId="513A1BDF" w:rsidR="003059F2" w:rsidRPr="001911FD" w:rsidRDefault="00421EE2" w:rsidP="00A43F2C">
            <w:pPr>
              <w:jc w:val="center"/>
              <w:rPr>
                <w:szCs w:val="24"/>
              </w:rPr>
            </w:pPr>
            <w:r>
              <w:rPr>
                <w:szCs w:val="24"/>
                <w:lang w:val="sr-Cyrl-CS"/>
              </w:rPr>
              <w:t>РСД</w:t>
            </w:r>
          </w:p>
        </w:tc>
        <w:tc>
          <w:tcPr>
            <w:tcW w:w="1583" w:type="dxa"/>
          </w:tcPr>
          <w:p w14:paraId="71459231" w14:textId="77777777" w:rsidR="003059F2" w:rsidRPr="001911FD" w:rsidRDefault="003059F2" w:rsidP="00A43F2C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>(%)</w:t>
            </w:r>
          </w:p>
        </w:tc>
      </w:tr>
      <w:tr w:rsidR="003059F2" w:rsidRPr="003059F2" w14:paraId="090A7E56" w14:textId="77777777" w:rsidTr="00A43F2C">
        <w:trPr>
          <w:trHeight w:val="400"/>
        </w:trPr>
        <w:tc>
          <w:tcPr>
            <w:tcW w:w="10206" w:type="dxa"/>
            <w:gridSpan w:val="4"/>
            <w:vAlign w:val="center"/>
          </w:tcPr>
          <w:p w14:paraId="2E4430A2" w14:textId="510B9D71" w:rsidR="003059F2" w:rsidRPr="009F23E1" w:rsidRDefault="0054523A" w:rsidP="003059F2">
            <w:pPr>
              <w:jc w:val="both"/>
            </w:pPr>
            <w:r>
              <w:rPr>
                <w:lang w:val="sr-Cyrl-CS"/>
              </w:rPr>
              <w:t>У</w:t>
            </w:r>
            <w:r w:rsidR="003059F2" w:rsidRPr="009F23E1">
              <w:t>купна вредност пројекта</w:t>
            </w:r>
            <w:r w:rsidR="00B2143A">
              <w:rPr>
                <w:lang w:val="sr-Latn-CS"/>
              </w:rPr>
              <w:t xml:space="preserve"> (</w:t>
            </w:r>
            <w:r w:rsidR="00B2143A">
              <w:rPr>
                <w:lang w:val="sr-Cyrl-CS"/>
              </w:rPr>
              <w:t>вредност инвестиције)</w:t>
            </w:r>
            <w:r w:rsidR="003059F2" w:rsidRPr="009F23E1">
              <w:t xml:space="preserve"> </w:t>
            </w:r>
          </w:p>
        </w:tc>
      </w:tr>
      <w:tr w:rsidR="003059F2" w:rsidRPr="001911FD" w14:paraId="7DD5DCC9" w14:textId="77777777" w:rsidTr="00FE4489">
        <w:trPr>
          <w:trHeight w:val="363"/>
        </w:trPr>
        <w:tc>
          <w:tcPr>
            <w:tcW w:w="2874" w:type="dxa"/>
            <w:vAlign w:val="center"/>
          </w:tcPr>
          <w:p w14:paraId="729D67A8" w14:textId="77777777" w:rsidR="003059F2" w:rsidRPr="00FE4489" w:rsidRDefault="003059F2" w:rsidP="00FE4489">
            <w:pPr>
              <w:tabs>
                <w:tab w:val="decimal" w:pos="2268"/>
              </w:tabs>
              <w:jc w:val="both"/>
              <w:rPr>
                <w:szCs w:val="24"/>
                <w:lang w:val="sr-Cyrl-CS"/>
              </w:rPr>
            </w:pPr>
          </w:p>
        </w:tc>
        <w:tc>
          <w:tcPr>
            <w:tcW w:w="2874" w:type="dxa"/>
            <w:vAlign w:val="center"/>
          </w:tcPr>
          <w:p w14:paraId="1B9E7DA3" w14:textId="7BEEBFF0" w:rsidR="003059F2" w:rsidRPr="00FE4489" w:rsidRDefault="003059F2" w:rsidP="00FE4489">
            <w:pPr>
              <w:tabs>
                <w:tab w:val="decimal" w:pos="2268"/>
              </w:tabs>
              <w:jc w:val="both"/>
              <w:rPr>
                <w:szCs w:val="24"/>
                <w:lang w:val="sr-Cyrl-CS"/>
              </w:rPr>
            </w:pPr>
          </w:p>
        </w:tc>
        <w:tc>
          <w:tcPr>
            <w:tcW w:w="2875" w:type="dxa"/>
            <w:vAlign w:val="center"/>
          </w:tcPr>
          <w:p w14:paraId="2A469562" w14:textId="77777777" w:rsidR="003059F2" w:rsidRPr="00FE4489" w:rsidRDefault="003059F2" w:rsidP="00FE4489">
            <w:pPr>
              <w:tabs>
                <w:tab w:val="decimal" w:pos="2268"/>
              </w:tabs>
              <w:jc w:val="both"/>
              <w:rPr>
                <w:szCs w:val="24"/>
                <w:lang w:val="sr-Cyrl-CS"/>
              </w:rPr>
            </w:pPr>
          </w:p>
        </w:tc>
        <w:tc>
          <w:tcPr>
            <w:tcW w:w="1583" w:type="dxa"/>
            <w:vAlign w:val="center"/>
          </w:tcPr>
          <w:p w14:paraId="70DD88CC" w14:textId="77777777" w:rsidR="003059F2" w:rsidRPr="00FE4489" w:rsidRDefault="003059F2" w:rsidP="00FE4489">
            <w:pPr>
              <w:rPr>
                <w:szCs w:val="24"/>
                <w:lang w:val="sr-Cyrl-CS"/>
              </w:rPr>
            </w:pPr>
          </w:p>
        </w:tc>
      </w:tr>
      <w:tr w:rsidR="003059F2" w:rsidRPr="001911FD" w14:paraId="35F70CB6" w14:textId="77777777" w:rsidTr="00A43F2C">
        <w:trPr>
          <w:trHeight w:val="400"/>
        </w:trPr>
        <w:tc>
          <w:tcPr>
            <w:tcW w:w="10206" w:type="dxa"/>
            <w:gridSpan w:val="4"/>
            <w:vAlign w:val="center"/>
          </w:tcPr>
          <w:p w14:paraId="108413C4" w14:textId="56090B3A" w:rsidR="003059F2" w:rsidRPr="009F23E1" w:rsidRDefault="0054523A" w:rsidP="00FE4489">
            <w:pPr>
              <w:jc w:val="both"/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У</w:t>
            </w:r>
            <w:r w:rsidR="003059F2" w:rsidRPr="001911FD">
              <w:rPr>
                <w:szCs w:val="24"/>
              </w:rPr>
              <w:t xml:space="preserve">део </w:t>
            </w:r>
            <w:r w:rsidR="009E7419">
              <w:rPr>
                <w:szCs w:val="24"/>
                <w:lang w:val="sr-Cyrl-CS"/>
              </w:rPr>
              <w:t xml:space="preserve">средстава подстицаја које додељује </w:t>
            </w:r>
            <w:r w:rsidR="00F522FA">
              <w:rPr>
                <w:szCs w:val="24"/>
                <w:lang w:val="sr-Cyrl-CS"/>
              </w:rPr>
              <w:t>Управа (уписује подносилац пријаве)</w:t>
            </w:r>
          </w:p>
        </w:tc>
      </w:tr>
      <w:tr w:rsidR="003059F2" w:rsidRPr="001911FD" w14:paraId="6A174553" w14:textId="77777777" w:rsidTr="00FE4489">
        <w:trPr>
          <w:trHeight w:val="237"/>
        </w:trPr>
        <w:tc>
          <w:tcPr>
            <w:tcW w:w="2874" w:type="dxa"/>
            <w:vAlign w:val="center"/>
          </w:tcPr>
          <w:p w14:paraId="61AF7908" w14:textId="77777777" w:rsidR="003059F2" w:rsidRPr="001911FD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23C31CB9" w14:textId="77777777" w:rsidR="003059F2" w:rsidRPr="001911FD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0F319F81" w14:textId="77777777" w:rsidR="003059F2" w:rsidRPr="001911FD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7DC0D779" w14:textId="77777777" w:rsidR="003059F2" w:rsidRPr="001911FD" w:rsidRDefault="003059F2" w:rsidP="00FE4489">
            <w:pPr>
              <w:jc w:val="center"/>
              <w:rPr>
                <w:szCs w:val="24"/>
              </w:rPr>
            </w:pPr>
          </w:p>
        </w:tc>
      </w:tr>
      <w:tr w:rsidR="003059F2" w:rsidRPr="001911FD" w14:paraId="2CCCED26" w14:textId="77777777" w:rsidTr="00A43F2C">
        <w:trPr>
          <w:trHeight w:val="400"/>
        </w:trPr>
        <w:tc>
          <w:tcPr>
            <w:tcW w:w="10206" w:type="dxa"/>
            <w:gridSpan w:val="4"/>
            <w:vAlign w:val="center"/>
          </w:tcPr>
          <w:p w14:paraId="19CB7179" w14:textId="42DC4BD9" w:rsidR="003059F2" w:rsidRPr="001911FD" w:rsidRDefault="0054523A" w:rsidP="00FE4489">
            <w:pPr>
              <w:jc w:val="both"/>
              <w:rPr>
                <w:szCs w:val="24"/>
              </w:rPr>
            </w:pPr>
            <w:r>
              <w:rPr>
                <w:szCs w:val="24"/>
                <w:lang w:val="sr-Cyrl-CS"/>
              </w:rPr>
              <w:t>С</w:t>
            </w:r>
            <w:r w:rsidR="003059F2" w:rsidRPr="001911FD">
              <w:rPr>
                <w:szCs w:val="24"/>
              </w:rPr>
              <w:t xml:space="preserve">опствени удео </w:t>
            </w:r>
            <w:r w:rsidR="003059F2">
              <w:rPr>
                <w:spacing w:val="-6"/>
                <w:szCs w:val="24"/>
                <w:lang w:val="sr-Cyrl-CS"/>
              </w:rPr>
              <w:t>ЈЛС/</w:t>
            </w:r>
            <w:r>
              <w:rPr>
                <w:spacing w:val="-6"/>
                <w:szCs w:val="24"/>
                <w:lang w:val="sr-Cyrl-CS"/>
              </w:rPr>
              <w:t xml:space="preserve"> </w:t>
            </w:r>
            <w:r w:rsidR="003059F2">
              <w:rPr>
                <w:spacing w:val="-6"/>
                <w:szCs w:val="24"/>
                <w:lang w:val="sr-Cyrl-CS"/>
              </w:rPr>
              <w:t>градск</w:t>
            </w:r>
            <w:r>
              <w:rPr>
                <w:spacing w:val="-6"/>
                <w:szCs w:val="24"/>
                <w:lang w:val="sr-Cyrl-CS"/>
              </w:rPr>
              <w:t>е</w:t>
            </w:r>
            <w:r w:rsidR="003059F2">
              <w:rPr>
                <w:spacing w:val="-6"/>
                <w:szCs w:val="24"/>
                <w:lang w:val="sr-Cyrl-CS"/>
              </w:rPr>
              <w:t xml:space="preserve"> општин</w:t>
            </w:r>
            <w:r>
              <w:rPr>
                <w:spacing w:val="-6"/>
                <w:szCs w:val="24"/>
                <w:lang w:val="sr-Cyrl-CS"/>
              </w:rPr>
              <w:t>е</w:t>
            </w:r>
          </w:p>
        </w:tc>
      </w:tr>
      <w:tr w:rsidR="003059F2" w:rsidRPr="001911FD" w14:paraId="54E75955" w14:textId="77777777" w:rsidTr="00FE4489">
        <w:trPr>
          <w:trHeight w:val="300"/>
        </w:trPr>
        <w:tc>
          <w:tcPr>
            <w:tcW w:w="2874" w:type="dxa"/>
            <w:vAlign w:val="center"/>
          </w:tcPr>
          <w:p w14:paraId="4CB29B81" w14:textId="77777777" w:rsidR="003059F2" w:rsidRPr="001911FD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7B046F63" w14:textId="77777777" w:rsidR="003059F2" w:rsidRPr="001911FD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74322CC3" w14:textId="77777777" w:rsidR="003059F2" w:rsidRPr="001911FD" w:rsidRDefault="003059F2" w:rsidP="00FE4489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43EC2229" w14:textId="77777777" w:rsidR="003059F2" w:rsidRPr="001911FD" w:rsidRDefault="003059F2" w:rsidP="00FE4489">
            <w:pPr>
              <w:jc w:val="center"/>
              <w:rPr>
                <w:szCs w:val="24"/>
              </w:rPr>
            </w:pPr>
          </w:p>
        </w:tc>
      </w:tr>
    </w:tbl>
    <w:p w14:paraId="0F4820E0" w14:textId="158061D4" w:rsidR="003059F2" w:rsidRDefault="003059F2" w:rsidP="00FA6AF5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387"/>
        <w:gridCol w:w="3119"/>
        <w:gridCol w:w="1701"/>
      </w:tblGrid>
      <w:tr w:rsidR="00707512" w14:paraId="160E77BD" w14:textId="77777777" w:rsidTr="00707512">
        <w:trPr>
          <w:trHeight w:val="260"/>
        </w:trPr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5D1DA6AD" w14:textId="0AF89C04" w:rsidR="00707512" w:rsidRPr="00707512" w:rsidRDefault="00707512" w:rsidP="00707512">
            <w:pPr>
              <w:rPr>
                <w:rFonts w:eastAsia="Times New Roman" w:cs="Times New Roman"/>
                <w:lang w:val="sr-Cyrl-CS" w:eastAsia="sr-Latn-RS"/>
              </w:rPr>
            </w:pPr>
            <w:r w:rsidRPr="00707512">
              <w:rPr>
                <w:rFonts w:eastAsia="Times New Roman" w:cs="Times New Roman"/>
                <w:bCs/>
                <w:lang w:val="sr-Cyrl-CS" w:eastAsia="sr-Latn-RS"/>
              </w:rPr>
              <w:t>Вредност инвестиције по г</w:t>
            </w:r>
            <w:r w:rsidRPr="00707512">
              <w:rPr>
                <w:rFonts w:eastAsia="Times New Roman" w:cs="Times New Roman"/>
                <w:lang w:val="sr-Cyrl-CS" w:eastAsia="sr-Latn-RS"/>
              </w:rPr>
              <w:t>рејаној површини зграде</w:t>
            </w:r>
            <w:r w:rsidR="00783FAF">
              <w:rPr>
                <w:rFonts w:eastAsia="Times New Roman" w:cs="Times New Roman"/>
                <w:lang w:val="sr-Cyrl-CS" w:eastAsia="sr-Latn-RS"/>
              </w:rPr>
              <w:t xml:space="preserve"> са урачунатим ПДВ-o</w:t>
            </w:r>
            <w:r w:rsidR="0057358C">
              <w:rPr>
                <w:rFonts w:eastAsia="Times New Roman" w:cs="Times New Roman"/>
                <w:lang w:val="sr-Cyrl-CS" w:eastAsia="sr-Latn-RS"/>
              </w:rPr>
              <w:t>м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B114A5" w14:textId="77777777" w:rsidR="00707512" w:rsidRDefault="00707512">
            <w:pPr>
              <w:rPr>
                <w:rFonts w:eastAsia="Times New Roman" w:cs="Times New Roman"/>
                <w:lang w:eastAsia="sr-Latn-RS"/>
              </w:rPr>
            </w:pPr>
          </w:p>
          <w:p w14:paraId="69D06AD5" w14:textId="46B2854F" w:rsidR="0054523A" w:rsidRDefault="0054523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9025FE" w14:textId="62C90F7C" w:rsidR="00707512" w:rsidRPr="0008147A" w:rsidRDefault="00421EE2" w:rsidP="00707512">
            <w:pPr>
              <w:rPr>
                <w:rFonts w:eastAsia="Times New Roman" w:cs="Times New Roman"/>
                <w:vertAlign w:val="superscript"/>
                <w:lang w:val="sr-Cyrl-CS" w:eastAsia="sr-Latn-RS"/>
              </w:rPr>
            </w:pPr>
            <w:r>
              <w:rPr>
                <w:szCs w:val="24"/>
                <w:lang w:val="sr-Cyrl-CS"/>
              </w:rPr>
              <w:t>РСД</w:t>
            </w:r>
            <w:r w:rsidR="00707512">
              <w:rPr>
                <w:szCs w:val="24"/>
                <w:lang w:val="sr-Cyrl-CS"/>
              </w:rPr>
              <w:t>/</w:t>
            </w:r>
            <w:r w:rsidR="0054523A">
              <w:rPr>
                <w:szCs w:val="24"/>
                <w:lang w:val="sr-Cyrl-CS"/>
              </w:rPr>
              <w:t xml:space="preserve"> </w:t>
            </w:r>
            <w:r w:rsidR="00707512">
              <w:rPr>
                <w:rFonts w:eastAsia="Times New Roman" w:cs="Times New Roman"/>
                <w:bCs/>
                <w:sz w:val="20"/>
                <w:szCs w:val="20"/>
                <w:lang w:val="en-US" w:eastAsia="sr-Latn-RS"/>
              </w:rPr>
              <w:t>m</w:t>
            </w:r>
            <w:r w:rsidR="0008147A">
              <w:rPr>
                <w:rFonts w:eastAsia="Times New Roman" w:cs="Times New Roman"/>
                <w:bCs/>
                <w:sz w:val="20"/>
                <w:szCs w:val="20"/>
                <w:vertAlign w:val="superscript"/>
                <w:lang w:val="sr-Cyrl-CS" w:eastAsia="sr-Latn-RS"/>
              </w:rPr>
              <w:t>2</w:t>
            </w:r>
          </w:p>
        </w:tc>
      </w:tr>
    </w:tbl>
    <w:p w14:paraId="7935BB55" w14:textId="77777777" w:rsidR="00707512" w:rsidRDefault="00707512" w:rsidP="00FA6AF5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p w14:paraId="5DECE579" w14:textId="1D484484" w:rsidR="008524C0" w:rsidRPr="005921F2" w:rsidRDefault="008843A1" w:rsidP="008524C0">
      <w:pPr>
        <w:tabs>
          <w:tab w:val="left" w:pos="824"/>
        </w:tabs>
        <w:rPr>
          <w:rFonts w:eastAsia="Times New Roman" w:cs="Times New Roman"/>
          <w:bCs/>
          <w:lang w:val="en-US" w:eastAsia="sr-Latn-RS"/>
        </w:rPr>
      </w:pPr>
      <w:r w:rsidRPr="005921F2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="008524C0" w:rsidRPr="005921F2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. Подаци о </w:t>
      </w:r>
      <w:r w:rsidR="00137473" w:rsidRPr="005921F2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згради (објекту)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438"/>
        <w:gridCol w:w="7088"/>
      </w:tblGrid>
      <w:tr w:rsidR="00A719BB" w:rsidRPr="005921F2" w14:paraId="69CF4EB0" w14:textId="77777777" w:rsidTr="00222362">
        <w:trPr>
          <w:trHeight w:val="260"/>
        </w:trPr>
        <w:tc>
          <w:tcPr>
            <w:tcW w:w="680" w:type="dxa"/>
            <w:shd w:val="clear" w:color="auto" w:fill="C0C0C0"/>
            <w:vAlign w:val="center"/>
          </w:tcPr>
          <w:p w14:paraId="4C89C058" w14:textId="485628E8" w:rsidR="00A719BB" w:rsidRPr="005921F2" w:rsidRDefault="008843A1" w:rsidP="00C94E82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2</w:t>
            </w:r>
            <w:r w:rsidR="00A719BB" w:rsidRPr="005921F2">
              <w:rPr>
                <w:rFonts w:eastAsia="Times New Roman" w:cs="Times New Roman"/>
                <w:lang w:eastAsia="sr-Latn-RS"/>
              </w:rPr>
              <w:t>.</w:t>
            </w:r>
            <w:r w:rsidR="00A719BB" w:rsidRPr="005921F2">
              <w:rPr>
                <w:rFonts w:eastAsia="Times New Roman" w:cs="Times New Roman"/>
                <w:lang w:val="en-US" w:eastAsia="sr-Latn-RS"/>
              </w:rPr>
              <w:t>1</w:t>
            </w:r>
            <w:r w:rsidR="00A719BB"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438" w:type="dxa"/>
            <w:shd w:val="clear" w:color="auto" w:fill="C0C0C0"/>
            <w:vAlign w:val="center"/>
          </w:tcPr>
          <w:p w14:paraId="5BA4DABD" w14:textId="70E863ED" w:rsidR="00A719BB" w:rsidRPr="005921F2" w:rsidRDefault="00A719BB" w:rsidP="00137473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 xml:space="preserve">Назив </w:t>
            </w:r>
            <w:r w:rsidR="00137473" w:rsidRPr="005921F2">
              <w:rPr>
                <w:rFonts w:eastAsia="Times New Roman" w:cs="Times New Roman"/>
                <w:lang w:val="sr-Cyrl-CS" w:eastAsia="sr-Latn-RS"/>
              </w:rPr>
              <w:t>зграде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E687EA4" w14:textId="77777777" w:rsidR="00A719BB" w:rsidRPr="005921F2" w:rsidRDefault="00A719BB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92FA5" w:rsidRPr="005921F2" w14:paraId="4E89591B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49717800" w14:textId="3172E5D8" w:rsidR="00392FA5" w:rsidRPr="005921F2" w:rsidDel="006D0AD6" w:rsidRDefault="00392FA5" w:rsidP="009F23E1">
            <w:pPr>
              <w:jc w:val="right"/>
              <w:rPr>
                <w:rFonts w:eastAsia="Times New Roman" w:cs="Times New Roman"/>
                <w:spacing w:val="-6"/>
                <w:lang w:val="en-US" w:eastAsia="sr-Latn-RS"/>
              </w:rPr>
            </w:pPr>
            <w:r w:rsidRPr="005921F2">
              <w:rPr>
                <w:rFonts w:eastAsia="Times New Roman" w:cs="Times New Roman"/>
                <w:spacing w:val="-6"/>
                <w:lang w:eastAsia="sr-Latn-RS"/>
              </w:rPr>
              <w:t>Место</w:t>
            </w:r>
            <w:r w:rsidRPr="005921F2">
              <w:rPr>
                <w:rFonts w:eastAsia="Times New Roman" w:cs="Times New Roman"/>
                <w:spacing w:val="-6"/>
                <w:lang w:val="en-US" w:eastAsia="sr-Latn-RS"/>
              </w:rPr>
              <w:t xml:space="preserve"> </w:t>
            </w:r>
            <w:r w:rsidRPr="005921F2">
              <w:rPr>
                <w:rFonts w:eastAsia="Times New Roman" w:cs="Times New Roman"/>
                <w:spacing w:val="-6"/>
                <w:lang w:val="sr-Cyrl-CS" w:eastAsia="sr-Latn-RS"/>
              </w:rPr>
              <w:t>(Поштански број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2115707E" w14:textId="77777777" w:rsidR="00392FA5" w:rsidRPr="005921F2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92FA5" w:rsidRPr="005921F2" w14:paraId="77BF905D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226D7B17" w14:textId="230FA27E" w:rsidR="00392FA5" w:rsidRPr="005921F2" w:rsidDel="006D0AD6" w:rsidRDefault="00392FA5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Адреса -</w:t>
            </w:r>
            <w:r w:rsidRPr="005921F2">
              <w:rPr>
                <w:rFonts w:eastAsia="Times New Roman" w:cs="Times New Roman"/>
                <w:lang w:eastAsia="sr-Latn-RS"/>
              </w:rPr>
              <w:t xml:space="preserve"> Улица и број </w:t>
            </w:r>
            <w:r w:rsidR="00137473" w:rsidRPr="005921F2">
              <w:rPr>
                <w:rFonts w:eastAsia="Times New Roman" w:cs="Times New Roman"/>
                <w:lang w:val="sr-Cyrl-CS" w:eastAsia="sr-Latn-RS"/>
              </w:rPr>
              <w:t>зграде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D17DE7F" w14:textId="77777777" w:rsidR="00392FA5" w:rsidRPr="005921F2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92FA5" w:rsidRPr="005921F2" w14:paraId="04047F65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15316ADE" w14:textId="77777777" w:rsidR="00392FA5" w:rsidRPr="005921F2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Катастарска општина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23DD8358" w14:textId="77777777" w:rsidR="00392FA5" w:rsidRPr="005921F2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92FA5" w:rsidRPr="005921F2" w14:paraId="21F7AA20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4EF4272A" w14:textId="77777777" w:rsidR="00392FA5" w:rsidRPr="005921F2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 xml:space="preserve">Број парцеле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078F5D37" w14:textId="77777777" w:rsidR="00392FA5" w:rsidRPr="005921F2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A719BB" w:rsidRPr="005921F2" w14:paraId="1929C7CA" w14:textId="77777777" w:rsidTr="00222362">
        <w:trPr>
          <w:trHeight w:val="260"/>
        </w:trPr>
        <w:tc>
          <w:tcPr>
            <w:tcW w:w="680" w:type="dxa"/>
            <w:shd w:val="clear" w:color="auto" w:fill="C0C0C0"/>
            <w:vAlign w:val="center"/>
            <w:hideMark/>
          </w:tcPr>
          <w:p w14:paraId="642C3D21" w14:textId="4EB125E5" w:rsidR="008524C0" w:rsidRPr="005921F2" w:rsidRDefault="008843A1" w:rsidP="00C94E82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2</w:t>
            </w:r>
            <w:r w:rsidR="008524C0" w:rsidRPr="005921F2">
              <w:rPr>
                <w:rFonts w:eastAsia="Times New Roman" w:cs="Times New Roman"/>
                <w:lang w:eastAsia="sr-Latn-RS"/>
              </w:rPr>
              <w:t>.</w:t>
            </w:r>
            <w:r w:rsidR="00A719BB" w:rsidRPr="005921F2">
              <w:rPr>
                <w:rFonts w:eastAsia="Times New Roman" w:cs="Times New Roman"/>
                <w:lang w:val="sr-Cyrl-CS" w:eastAsia="sr-Latn-RS"/>
              </w:rPr>
              <w:t>2</w:t>
            </w:r>
            <w:r w:rsidR="008524C0"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438" w:type="dxa"/>
            <w:shd w:val="clear" w:color="auto" w:fill="C0C0C0"/>
            <w:vAlign w:val="center"/>
            <w:hideMark/>
          </w:tcPr>
          <w:p w14:paraId="10320397" w14:textId="1B111C6D" w:rsidR="008524C0" w:rsidRPr="005921F2" w:rsidRDefault="006D0AD6" w:rsidP="00C94E82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 w:rsidRPr="005921F2">
              <w:rPr>
                <w:rFonts w:eastAsia="Times New Roman" w:cs="Times New Roman"/>
                <w:spacing w:val="-6"/>
                <w:lang w:eastAsia="sr-Latn-RS"/>
              </w:rPr>
              <w:t>Назив к</w:t>
            </w:r>
            <w:r w:rsidR="0026663C" w:rsidRPr="005921F2">
              <w:rPr>
                <w:rFonts w:eastAsia="Times New Roman" w:cs="Times New Roman"/>
                <w:spacing w:val="-6"/>
                <w:lang w:eastAsia="sr-Latn-RS"/>
              </w:rPr>
              <w:t>орисник</w:t>
            </w:r>
            <w:r w:rsidRPr="005921F2">
              <w:rPr>
                <w:rFonts w:eastAsia="Times New Roman" w:cs="Times New Roman"/>
                <w:spacing w:val="-6"/>
                <w:lang w:eastAsia="sr-Latn-RS"/>
              </w:rPr>
              <w:t>а</w:t>
            </w:r>
            <w:r w:rsidR="0026663C" w:rsidRPr="005921F2">
              <w:rPr>
                <w:rFonts w:eastAsia="Times New Roman" w:cs="Times New Roman"/>
                <w:spacing w:val="-6"/>
                <w:lang w:eastAsia="sr-Latn-RS"/>
              </w:rPr>
              <w:t xml:space="preserve"> </w:t>
            </w:r>
            <w:r w:rsidR="00137473" w:rsidRPr="005921F2">
              <w:rPr>
                <w:rFonts w:eastAsia="Times New Roman" w:cs="Times New Roman"/>
                <w:lang w:val="sr-Cyrl-CS" w:eastAsia="sr-Latn-RS"/>
              </w:rPr>
              <w:t>зграде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9C08135" w14:textId="77777777" w:rsidR="008524C0" w:rsidRPr="005921F2" w:rsidRDefault="008524C0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92FA5" w:rsidRPr="005921F2" w14:paraId="7F81CEAE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6DDC4CE1" w14:textId="601372E1" w:rsidR="00392FA5" w:rsidRPr="005921F2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spacing w:val="-6"/>
                <w:lang w:eastAsia="sr-Latn-RS"/>
              </w:rPr>
              <w:t>Место</w:t>
            </w:r>
            <w:r w:rsidRPr="005921F2">
              <w:rPr>
                <w:rFonts w:eastAsia="Times New Roman" w:cs="Times New Roman"/>
                <w:spacing w:val="-6"/>
                <w:lang w:val="en-US" w:eastAsia="sr-Latn-RS"/>
              </w:rPr>
              <w:t xml:space="preserve"> </w:t>
            </w:r>
            <w:r w:rsidRPr="005921F2">
              <w:rPr>
                <w:rFonts w:eastAsia="Times New Roman" w:cs="Times New Roman"/>
                <w:spacing w:val="-6"/>
                <w:lang w:val="sr-Cyrl-CS" w:eastAsia="sr-Latn-RS"/>
              </w:rPr>
              <w:t>(Поштански број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377E3346" w14:textId="77777777" w:rsidR="00392FA5" w:rsidRPr="005921F2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92FA5" w:rsidRPr="005921F2" w14:paraId="23D1A911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0E8B2719" w14:textId="56EE6B05" w:rsidR="00392FA5" w:rsidRPr="005921F2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Адреса -</w:t>
            </w:r>
            <w:r w:rsidRPr="005921F2">
              <w:rPr>
                <w:rFonts w:eastAsia="Times New Roman" w:cs="Times New Roman"/>
                <w:lang w:eastAsia="sr-Latn-RS"/>
              </w:rPr>
              <w:t xml:space="preserve"> Улица и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0B67AFD8" w14:textId="77777777" w:rsidR="00392FA5" w:rsidRPr="005921F2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92FA5" w:rsidRPr="005921F2" w14:paraId="235B018F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2B012AD8" w14:textId="24703B64" w:rsidR="00392FA5" w:rsidRPr="005921F2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ПАК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6D5639A" w14:textId="77777777" w:rsidR="00392FA5" w:rsidRPr="005921F2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92FA5" w:rsidRPr="005921F2" w14:paraId="547CF5A0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3C7E5B24" w14:textId="58E7EEE3" w:rsidR="00392FA5" w:rsidRPr="005921F2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 xml:space="preserve">Телефон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67B551C" w14:textId="77777777" w:rsidR="00392FA5" w:rsidRPr="005921F2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92FA5" w:rsidRPr="005921F2" w14:paraId="2D5C9610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3D79EF4D" w14:textId="26020CAD" w:rsidR="00392FA5" w:rsidRPr="005921F2" w:rsidRDefault="00392FA5" w:rsidP="009F23E1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Електронска адреса</w:t>
            </w:r>
            <w:r w:rsidRPr="005921F2">
              <w:rPr>
                <w:rFonts w:eastAsia="Times New Roman" w:cs="Times New Roman"/>
                <w:lang w:val="en-US" w:eastAsia="sr-Latn-RS"/>
              </w:rPr>
              <w:t xml:space="preserve"> </w:t>
            </w:r>
            <w:r w:rsidRPr="005921F2">
              <w:rPr>
                <w:rFonts w:eastAsia="Times New Roman" w:cs="Times New Roman"/>
                <w:lang w:val="sr-Cyrl-CS" w:eastAsia="sr-Latn-RS"/>
              </w:rPr>
              <w:t>(</w:t>
            </w:r>
            <w:r w:rsidRPr="005921F2">
              <w:rPr>
                <w:rFonts w:eastAsia="Times New Roman" w:cs="Times New Roman"/>
                <w:lang w:val="sr-Latn-CS" w:eastAsia="sr-Latn-RS"/>
              </w:rPr>
              <w:t>e-mail</w:t>
            </w:r>
            <w:r w:rsidRPr="005921F2"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09DE39D0" w14:textId="77777777" w:rsidR="00392FA5" w:rsidRPr="005921F2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92FA5" w:rsidRPr="005921F2" w14:paraId="4A99246F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0CD3FCC3" w14:textId="5BE713D5" w:rsidR="00392FA5" w:rsidRPr="005921F2" w:rsidRDefault="00392FA5" w:rsidP="009F23E1">
            <w:pPr>
              <w:jc w:val="right"/>
              <w:rPr>
                <w:rFonts w:eastAsia="Times New Roman" w:cs="Times New Roman"/>
                <w:lang w:val="en-U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Сајт</w:t>
            </w:r>
            <w:r w:rsidRPr="005921F2">
              <w:rPr>
                <w:rFonts w:eastAsia="Times New Roman" w:cs="Times New Roman"/>
                <w:lang w:val="en-US" w:eastAsia="sr-Latn-RS"/>
              </w:rPr>
              <w:t xml:space="preserve"> (www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3B947D56" w14:textId="77777777" w:rsidR="00392FA5" w:rsidRPr="005921F2" w:rsidRDefault="00392FA5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A719BB" w:rsidRPr="005921F2" w14:paraId="2AD44954" w14:textId="77777777" w:rsidTr="00222362">
        <w:trPr>
          <w:trHeight w:val="260"/>
        </w:trPr>
        <w:tc>
          <w:tcPr>
            <w:tcW w:w="680" w:type="dxa"/>
            <w:shd w:val="clear" w:color="auto" w:fill="C0C0C0"/>
            <w:vAlign w:val="center"/>
            <w:hideMark/>
          </w:tcPr>
          <w:p w14:paraId="2F37F8EF" w14:textId="292A62DF" w:rsidR="00A719BB" w:rsidRPr="005921F2" w:rsidRDefault="008843A1" w:rsidP="00C94E82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2</w:t>
            </w:r>
            <w:r w:rsidR="00A719BB" w:rsidRPr="005921F2">
              <w:rPr>
                <w:rFonts w:eastAsia="Times New Roman" w:cs="Times New Roman"/>
                <w:lang w:eastAsia="sr-Latn-RS"/>
              </w:rPr>
              <w:t>.3.</w:t>
            </w:r>
          </w:p>
        </w:tc>
        <w:tc>
          <w:tcPr>
            <w:tcW w:w="2438" w:type="dxa"/>
            <w:shd w:val="clear" w:color="auto" w:fill="C0C0C0"/>
            <w:vAlign w:val="center"/>
            <w:hideMark/>
          </w:tcPr>
          <w:p w14:paraId="1155AECF" w14:textId="776691FE" w:rsidR="00A719BB" w:rsidRPr="005921F2" w:rsidRDefault="00C728C4" w:rsidP="006C09F6">
            <w:pPr>
              <w:rPr>
                <w:rFonts w:eastAsia="Times New Roman" w:cs="Times New Roman"/>
                <w:lang w:val="sr-Latn-RS"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Број</w:t>
            </w:r>
            <w:r w:rsidRPr="005921F2">
              <w:rPr>
                <w:rFonts w:eastAsia="Times New Roman" w:cs="Times New Roman"/>
                <w:lang w:val="sr-Latn-RS" w:eastAsia="sr-Latn-RS"/>
              </w:rPr>
              <w:t xml:space="preserve"> </w:t>
            </w:r>
            <w:r w:rsidRPr="005921F2">
              <w:rPr>
                <w:rFonts w:eastAsia="Times New Roman" w:cs="Times New Roman"/>
                <w:lang w:val="sr-Cyrl-CS" w:eastAsia="sr-Latn-RS"/>
              </w:rPr>
              <w:t>власника зграде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1F2007B4" w14:textId="77777777" w:rsidR="00A719BB" w:rsidRPr="005921F2" w:rsidRDefault="00A719BB" w:rsidP="00C94E8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392FA5" w:rsidRPr="005921F2" w14:paraId="65B00E8A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05D24418" w14:textId="0C58159F" w:rsidR="00392FA5" w:rsidRPr="005921F2" w:rsidRDefault="00C728C4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Назив власника зграде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E8B00F1" w14:textId="77777777" w:rsidR="00392FA5" w:rsidRPr="005921F2" w:rsidRDefault="00392FA5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C728C4" w:rsidRPr="005921F2" w14:paraId="143E196C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4B9FA554" w14:textId="3AA4AC39" w:rsidR="00C728C4" w:rsidRPr="005921F2" w:rsidRDefault="00C728C4" w:rsidP="009F23E1">
            <w:pPr>
              <w:jc w:val="right"/>
              <w:rPr>
                <w:rFonts w:eastAsia="Times New Roman" w:cs="Times New Roman"/>
                <w:spacing w:val="-6"/>
                <w:lang w:eastAsia="sr-Latn-RS"/>
              </w:rPr>
            </w:pPr>
            <w:r w:rsidRPr="005921F2">
              <w:rPr>
                <w:rFonts w:eastAsia="Times New Roman" w:cs="Times New Roman"/>
                <w:spacing w:val="-6"/>
                <w:lang w:eastAsia="sr-Latn-RS"/>
              </w:rPr>
              <w:t>Место</w:t>
            </w:r>
            <w:r w:rsidRPr="005921F2">
              <w:rPr>
                <w:rFonts w:eastAsia="Times New Roman" w:cs="Times New Roman"/>
                <w:spacing w:val="-6"/>
                <w:lang w:val="en-US" w:eastAsia="sr-Latn-RS"/>
              </w:rPr>
              <w:t xml:space="preserve"> </w:t>
            </w:r>
            <w:r w:rsidRPr="005921F2">
              <w:rPr>
                <w:rFonts w:eastAsia="Times New Roman" w:cs="Times New Roman"/>
                <w:spacing w:val="-6"/>
                <w:lang w:val="sr-Cyrl-CS" w:eastAsia="sr-Latn-RS"/>
              </w:rPr>
              <w:t>(Поштански број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46966F71" w14:textId="77777777" w:rsidR="00C728C4" w:rsidRPr="005921F2" w:rsidRDefault="00C728C4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392FA5" w:rsidRPr="005921F2" w14:paraId="3D3441EB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066BB0B5" w14:textId="43559F5D" w:rsidR="00392FA5" w:rsidRPr="005921F2" w:rsidRDefault="00392FA5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Адреса - Улица и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C66C22E" w14:textId="77777777" w:rsidR="00392FA5" w:rsidRPr="005921F2" w:rsidRDefault="00392FA5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392FA5" w:rsidRPr="005921F2" w14:paraId="76BD32E2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12252996" w14:textId="77777777" w:rsidR="00392FA5" w:rsidRPr="005921F2" w:rsidRDefault="00392FA5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 xml:space="preserve">Телефон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36B91DE9" w14:textId="77777777" w:rsidR="00392FA5" w:rsidRPr="005921F2" w:rsidRDefault="00392FA5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392FA5" w:rsidRPr="005921F2" w14:paraId="05C936D5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228A1820" w14:textId="08CCFBD5" w:rsidR="00392FA5" w:rsidRPr="005921F2" w:rsidRDefault="00392FA5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Електронска адреса (</w:t>
            </w:r>
            <w:r w:rsidRPr="005921F2">
              <w:rPr>
                <w:rFonts w:eastAsia="Times New Roman" w:cs="Times New Roman"/>
                <w:lang w:val="sr-Latn-CS" w:eastAsia="sr-Latn-RS"/>
              </w:rPr>
              <w:t>e-mail</w:t>
            </w:r>
            <w:r w:rsidRPr="005921F2"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26CC46EA" w14:textId="77777777" w:rsidR="00392FA5" w:rsidRPr="005921F2" w:rsidRDefault="00392FA5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392FA5" w:rsidRPr="005921F2" w14:paraId="7AD7357B" w14:textId="77777777" w:rsidTr="00222362">
        <w:trPr>
          <w:trHeight w:val="260"/>
        </w:trPr>
        <w:tc>
          <w:tcPr>
            <w:tcW w:w="3118" w:type="dxa"/>
            <w:gridSpan w:val="2"/>
            <w:shd w:val="clear" w:color="auto" w:fill="C0C0C0"/>
            <w:vAlign w:val="center"/>
          </w:tcPr>
          <w:p w14:paraId="7D8AB9E3" w14:textId="77777777" w:rsidR="00392FA5" w:rsidRPr="005921F2" w:rsidRDefault="00392FA5" w:rsidP="009F23E1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Сајт (www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4E0A43C8" w14:textId="77777777" w:rsidR="00392FA5" w:rsidRPr="005921F2" w:rsidRDefault="00392FA5" w:rsidP="00C94E82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</w:tbl>
    <w:p w14:paraId="7F2A133E" w14:textId="0C312345" w:rsidR="00A719BB" w:rsidRPr="005921F2" w:rsidRDefault="00A719BB"/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71"/>
        <w:gridCol w:w="9356"/>
      </w:tblGrid>
      <w:tr w:rsidR="00B176F5" w:rsidRPr="007B6145" w14:paraId="0AD69793" w14:textId="77777777" w:rsidTr="00385475">
        <w:tc>
          <w:tcPr>
            <w:tcW w:w="680" w:type="dxa"/>
            <w:shd w:val="clear" w:color="auto" w:fill="C0C0C0"/>
            <w:hideMark/>
          </w:tcPr>
          <w:p w14:paraId="39A9A098" w14:textId="116ABD41" w:rsidR="00B176F5" w:rsidRPr="005921F2" w:rsidRDefault="008843A1" w:rsidP="00A719BB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2</w:t>
            </w:r>
            <w:r w:rsidR="00B176F5"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.</w:t>
            </w:r>
            <w:r w:rsidR="00A719BB"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4</w:t>
            </w:r>
            <w:r w:rsidR="00B176F5"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.</w:t>
            </w:r>
          </w:p>
        </w:tc>
        <w:tc>
          <w:tcPr>
            <w:tcW w:w="9526" w:type="dxa"/>
            <w:gridSpan w:val="2"/>
            <w:shd w:val="clear" w:color="auto" w:fill="C0C0C0"/>
            <w:hideMark/>
          </w:tcPr>
          <w:p w14:paraId="21B3D3F1" w14:textId="03002631" w:rsidR="00B176F5" w:rsidRPr="007B6145" w:rsidRDefault="00B176F5" w:rsidP="00B176F5">
            <w:pP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</w:pPr>
            <w:r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 xml:space="preserve">Врста </w:t>
            </w:r>
            <w:r w:rsidR="00137473" w:rsidRPr="007B6145">
              <w:rPr>
                <w:rFonts w:eastAsia="Times New Roman" w:cs="Times New Roman"/>
                <w:lang w:val="sr-Cyrl-CS" w:eastAsia="sr-Latn-RS"/>
              </w:rPr>
              <w:t>зграде</w:t>
            </w:r>
            <w:r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 xml:space="preserve"> - </w:t>
            </w:r>
            <w:r w:rsidRPr="007B6145">
              <w:rPr>
                <w:rFonts w:eastAsia="Times New Roman" w:cs="Times New Roman"/>
                <w:iCs/>
                <w:color w:val="0066CC"/>
                <w:sz w:val="24"/>
                <w:szCs w:val="24"/>
                <w:lang w:val="sr-Cyrl-CS" w:eastAsia="sr-Latn-RS"/>
              </w:rPr>
              <w:t xml:space="preserve">Уписати знаку </w:t>
            </w:r>
            <w:r w:rsidRPr="007B6145">
              <w:rPr>
                <w:rFonts w:eastAsia="Times New Roman" w:cs="Times New Roman"/>
                <w:b/>
                <w:bCs/>
                <w:iCs/>
                <w:color w:val="0066CC"/>
                <w:sz w:val="24"/>
                <w:szCs w:val="24"/>
                <w:lang w:val="sr-Cyrl-CS" w:eastAsia="sr-Latn-RS"/>
              </w:rPr>
              <w:t xml:space="preserve">Х </w:t>
            </w:r>
            <w:r w:rsidRPr="007B6145">
              <w:rPr>
                <w:rFonts w:eastAsia="Times New Roman" w:cs="Times New Roman"/>
                <w:iCs/>
                <w:color w:val="0066CC"/>
                <w:sz w:val="24"/>
                <w:szCs w:val="24"/>
                <w:lang w:val="sr-Cyrl-CS" w:eastAsia="sr-Latn-RS"/>
              </w:rPr>
              <w:t>у једно од понуђених категорија</w:t>
            </w:r>
          </w:p>
        </w:tc>
      </w:tr>
      <w:tr w:rsidR="00392FA5" w:rsidRPr="007B6145" w14:paraId="56994BC2" w14:textId="77777777" w:rsidTr="00385475">
        <w:tc>
          <w:tcPr>
            <w:tcW w:w="851" w:type="dxa"/>
            <w:gridSpan w:val="2"/>
            <w:shd w:val="clear" w:color="auto" w:fill="auto"/>
          </w:tcPr>
          <w:p w14:paraId="38DB1957" w14:textId="77777777" w:rsidR="00392FA5" w:rsidRPr="007B6145" w:rsidRDefault="00392FA5" w:rsidP="008C3353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4867F11A" w14:textId="2832BACD" w:rsidR="00392FA5" w:rsidRPr="009A4208" w:rsidRDefault="00392FA5" w:rsidP="00B20CB9">
            <w:pPr>
              <w:rPr>
                <w:rFonts w:eastAsia="Times New Roman" w:cs="Times New Roman"/>
                <w:lang w:val="sr-Cyrl-CS" w:eastAsia="sr-Latn-RS"/>
              </w:rPr>
            </w:pPr>
            <w:r w:rsidRPr="009A4208">
              <w:rPr>
                <w:rFonts w:eastAsia="Times New Roman" w:cs="Times New Roman"/>
                <w:lang w:val="sr-Cyrl-CS" w:eastAsia="sr-Latn-RS"/>
              </w:rPr>
              <w:t xml:space="preserve">1. </w:t>
            </w:r>
            <w:r w:rsidR="009A4208">
              <w:rPr>
                <w:rFonts w:eastAsia="Times New Roman" w:cs="Times New Roman"/>
                <w:lang w:val="sr-Cyrl-CS" w:eastAsia="sr-Latn-RS"/>
              </w:rPr>
              <w:t>Школа</w:t>
            </w:r>
          </w:p>
        </w:tc>
      </w:tr>
      <w:tr w:rsidR="00392FA5" w:rsidRPr="007B6145" w14:paraId="586711B6" w14:textId="77777777" w:rsidTr="00385475">
        <w:tc>
          <w:tcPr>
            <w:tcW w:w="851" w:type="dxa"/>
            <w:gridSpan w:val="2"/>
            <w:shd w:val="clear" w:color="auto" w:fill="auto"/>
          </w:tcPr>
          <w:p w14:paraId="550D71F4" w14:textId="77777777" w:rsidR="00392FA5" w:rsidRPr="007B6145" w:rsidRDefault="00392FA5" w:rsidP="008C3353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7FD98F9A" w14:textId="35A2FD94" w:rsidR="00392FA5" w:rsidRPr="009A4208" w:rsidRDefault="00392FA5" w:rsidP="00B20CB9">
            <w:pPr>
              <w:rPr>
                <w:rFonts w:eastAsia="Times New Roman" w:cs="Times New Roman"/>
                <w:lang w:val="sr-Cyrl-CS" w:eastAsia="sr-Latn-RS"/>
              </w:rPr>
            </w:pPr>
            <w:r w:rsidRPr="009A4208">
              <w:rPr>
                <w:rFonts w:eastAsia="Times New Roman" w:cs="Times New Roman"/>
                <w:lang w:val="sr-Cyrl-CS" w:eastAsia="sr-Latn-RS"/>
              </w:rPr>
              <w:t xml:space="preserve">2. </w:t>
            </w:r>
            <w:r w:rsidR="009A4208">
              <w:rPr>
                <w:rFonts w:eastAsia="Times New Roman" w:cs="Times New Roman"/>
                <w:lang w:val="sr-Cyrl-CS" w:eastAsia="sr-Latn-RS"/>
              </w:rPr>
              <w:t>П</w:t>
            </w:r>
            <w:r w:rsidRPr="009A4208">
              <w:rPr>
                <w:rFonts w:eastAsia="Times New Roman" w:cs="Times New Roman"/>
                <w:lang w:val="sr-Cyrl-CS" w:eastAsia="sr-Latn-RS"/>
              </w:rPr>
              <w:t>редшколск</w:t>
            </w:r>
            <w:r w:rsidR="009A4208" w:rsidRPr="009A4208">
              <w:rPr>
                <w:rFonts w:eastAsia="Times New Roman" w:cs="Times New Roman"/>
                <w:lang w:val="sr-Cyrl-CS" w:eastAsia="sr-Latn-RS"/>
              </w:rPr>
              <w:t>а</w:t>
            </w:r>
            <w:r w:rsidRPr="009A4208">
              <w:rPr>
                <w:rFonts w:eastAsia="Times New Roman" w:cs="Times New Roman"/>
                <w:lang w:val="sr-Cyrl-CS" w:eastAsia="sr-Latn-RS"/>
              </w:rPr>
              <w:t xml:space="preserve"> установ</w:t>
            </w:r>
            <w:r w:rsidR="009A4208" w:rsidRPr="009A4208">
              <w:rPr>
                <w:rFonts w:eastAsia="Times New Roman" w:cs="Times New Roman"/>
                <w:lang w:val="sr-Cyrl-CS" w:eastAsia="sr-Latn-RS"/>
              </w:rPr>
              <w:t>а</w:t>
            </w:r>
          </w:p>
        </w:tc>
      </w:tr>
      <w:tr w:rsidR="00392FA5" w:rsidRPr="007B6145" w14:paraId="6EA80DBF" w14:textId="77777777" w:rsidTr="00385475">
        <w:tc>
          <w:tcPr>
            <w:tcW w:w="851" w:type="dxa"/>
            <w:gridSpan w:val="2"/>
            <w:shd w:val="clear" w:color="auto" w:fill="auto"/>
          </w:tcPr>
          <w:p w14:paraId="1F228A4C" w14:textId="77777777" w:rsidR="00392FA5" w:rsidRPr="007B6145" w:rsidRDefault="00392FA5" w:rsidP="008C3353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0B203BF0" w14:textId="5DE2E4E7" w:rsidR="00392FA5" w:rsidRPr="009A4208" w:rsidRDefault="00392FA5" w:rsidP="00B20CB9">
            <w:pPr>
              <w:rPr>
                <w:rFonts w:eastAsia="Times New Roman" w:cs="Times New Roman"/>
                <w:lang w:val="sr-Cyrl-CS" w:eastAsia="sr-Latn-RS"/>
              </w:rPr>
            </w:pPr>
            <w:r w:rsidRPr="009A4208">
              <w:rPr>
                <w:rFonts w:eastAsia="Times New Roman" w:cs="Times New Roman"/>
                <w:lang w:val="sr-Cyrl-CS" w:eastAsia="sr-Latn-RS"/>
              </w:rPr>
              <w:t xml:space="preserve">3. </w:t>
            </w:r>
            <w:r w:rsidR="009A4208">
              <w:rPr>
                <w:rFonts w:eastAsia="Times New Roman" w:cs="Times New Roman"/>
                <w:lang w:val="sr-Cyrl-CS" w:eastAsia="sr-Latn-RS"/>
              </w:rPr>
              <w:t>Д</w:t>
            </w:r>
            <w:r w:rsidRPr="009A4208">
              <w:rPr>
                <w:rFonts w:eastAsia="Times New Roman" w:cs="Times New Roman"/>
                <w:lang w:val="sr-Cyrl-CS" w:eastAsia="sr-Latn-RS"/>
              </w:rPr>
              <w:t>ом</w:t>
            </w:r>
            <w:r w:rsidR="009A4208" w:rsidRPr="009A4208">
              <w:rPr>
                <w:rFonts w:eastAsia="Times New Roman" w:cs="Times New Roman"/>
                <w:lang w:val="sr-Cyrl-CS" w:eastAsia="sr-Latn-RS"/>
              </w:rPr>
              <w:t xml:space="preserve"> </w:t>
            </w:r>
            <w:r w:rsidRPr="009A4208">
              <w:rPr>
                <w:rFonts w:eastAsia="Times New Roman" w:cs="Times New Roman"/>
                <w:lang w:val="sr-Cyrl-CS" w:eastAsia="sr-Latn-RS"/>
              </w:rPr>
              <w:t>здравља</w:t>
            </w:r>
          </w:p>
        </w:tc>
      </w:tr>
      <w:tr w:rsidR="00392FA5" w:rsidRPr="007B6145" w14:paraId="64854EB5" w14:textId="77777777" w:rsidTr="00385475">
        <w:tc>
          <w:tcPr>
            <w:tcW w:w="851" w:type="dxa"/>
            <w:gridSpan w:val="2"/>
            <w:shd w:val="clear" w:color="auto" w:fill="auto"/>
          </w:tcPr>
          <w:p w14:paraId="4CDD70CF" w14:textId="77777777" w:rsidR="00392FA5" w:rsidRPr="007B6145" w:rsidRDefault="00392FA5" w:rsidP="008C3353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663D9B8D" w14:textId="5ED868A3" w:rsidR="00392FA5" w:rsidRPr="009A4208" w:rsidRDefault="00392FA5" w:rsidP="00514F05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  <w:r w:rsidRPr="009A4208">
              <w:rPr>
                <w:rFonts w:eastAsia="Times New Roman" w:cs="Times New Roman"/>
                <w:lang w:val="sr-Cyrl-CS" w:eastAsia="sr-Latn-RS"/>
              </w:rPr>
              <w:t xml:space="preserve">4. </w:t>
            </w:r>
            <w:r w:rsidR="009A4208">
              <w:rPr>
                <w:rFonts w:eastAsia="Times New Roman" w:cs="Times New Roman"/>
                <w:lang w:val="sr-Cyrl-CS" w:eastAsia="sr-Latn-RS"/>
              </w:rPr>
              <w:t>Д</w:t>
            </w:r>
            <w:r w:rsidRPr="009A4208">
              <w:rPr>
                <w:lang w:val="sr-Cyrl-CS"/>
              </w:rPr>
              <w:t>руге зграде намењене здравству и социјалној заштити</w:t>
            </w:r>
          </w:p>
        </w:tc>
      </w:tr>
      <w:tr w:rsidR="00392FA5" w:rsidRPr="007B6145" w14:paraId="36E65ECA" w14:textId="77777777" w:rsidTr="00385475">
        <w:tc>
          <w:tcPr>
            <w:tcW w:w="851" w:type="dxa"/>
            <w:gridSpan w:val="2"/>
            <w:shd w:val="clear" w:color="auto" w:fill="auto"/>
          </w:tcPr>
          <w:p w14:paraId="712728A8" w14:textId="77777777" w:rsidR="00392FA5" w:rsidRPr="007B6145" w:rsidRDefault="00392FA5" w:rsidP="008C3353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064F9A7D" w14:textId="54A47FF5" w:rsidR="00392FA5" w:rsidRPr="009A4208" w:rsidRDefault="00392FA5" w:rsidP="00514F05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  <w:r w:rsidRPr="009A4208">
              <w:rPr>
                <w:rFonts w:eastAsia="Times New Roman" w:cs="Times New Roman"/>
                <w:lang w:val="sr-Cyrl-CS" w:eastAsia="sr-Latn-RS"/>
              </w:rPr>
              <w:t xml:space="preserve">5. </w:t>
            </w:r>
            <w:r w:rsidR="009A4208">
              <w:rPr>
                <w:rFonts w:eastAsia="Times New Roman" w:cs="Times New Roman"/>
                <w:lang w:val="sr-Cyrl-CS" w:eastAsia="sr-Latn-RS"/>
              </w:rPr>
              <w:t>Д</w:t>
            </w:r>
            <w:r w:rsidRPr="009A4208">
              <w:rPr>
                <w:lang w:val="sr-Cyrl-CS"/>
              </w:rPr>
              <w:t>руге зграде намењене образовању и култури</w:t>
            </w:r>
          </w:p>
        </w:tc>
      </w:tr>
      <w:tr w:rsidR="009A27E0" w:rsidRPr="007B6145" w14:paraId="46EF14F0" w14:textId="77777777" w:rsidTr="00385475">
        <w:tc>
          <w:tcPr>
            <w:tcW w:w="851" w:type="dxa"/>
            <w:gridSpan w:val="2"/>
            <w:shd w:val="clear" w:color="auto" w:fill="auto"/>
          </w:tcPr>
          <w:p w14:paraId="34D12757" w14:textId="77777777" w:rsidR="009A27E0" w:rsidRPr="009A27E0" w:rsidRDefault="009A27E0" w:rsidP="008C3353">
            <w:pPr>
              <w:jc w:val="center"/>
              <w:rPr>
                <w:rFonts w:eastAsia="Times New Roman" w:cs="Times New Roman"/>
                <w:color w:val="000000"/>
                <w:highlight w:val="yellow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56DF132A" w14:textId="7E68236C" w:rsidR="009A27E0" w:rsidRPr="009A4208" w:rsidRDefault="009A27E0" w:rsidP="00514F05">
            <w:pPr>
              <w:rPr>
                <w:rFonts w:eastAsia="Times New Roman" w:cs="Times New Roman"/>
                <w:lang w:val="sr-Cyrl-CS" w:eastAsia="sr-Latn-RS"/>
              </w:rPr>
            </w:pPr>
            <w:r w:rsidRPr="009A4208">
              <w:rPr>
                <w:rFonts w:eastAsia="Times New Roman" w:cs="Times New Roman"/>
                <w:lang w:val="sr-Cyrl-CS" w:eastAsia="sr-Latn-RS"/>
              </w:rPr>
              <w:t xml:space="preserve">6. </w:t>
            </w:r>
            <w:r w:rsidR="009A4208">
              <w:rPr>
                <w:rFonts w:eastAsia="Times New Roman" w:cs="Times New Roman"/>
                <w:lang w:val="sr-Cyrl-CS" w:eastAsia="sr-Latn-RS"/>
              </w:rPr>
              <w:t>З</w:t>
            </w:r>
            <w:r w:rsidRPr="009A4208">
              <w:rPr>
                <w:rFonts w:eastAsia="Times New Roman" w:cs="Times New Roman"/>
                <w:lang w:val="sr-Cyrl-CS" w:eastAsia="sr-Latn-RS"/>
              </w:rPr>
              <w:t>граде/</w:t>
            </w:r>
            <w:r w:rsidRPr="009A4208">
              <w:rPr>
                <w:rFonts w:eastAsia="Times New Roman" w:cs="Times New Roman"/>
                <w:lang w:eastAsia="sr-Latn-RS"/>
              </w:rPr>
              <w:t>објекти</w:t>
            </w:r>
            <w:r w:rsidRPr="009A4208">
              <w:rPr>
                <w:rFonts w:eastAsia="Times New Roman" w:cs="Times New Roman"/>
                <w:lang w:val="sr-Cyrl-CS" w:eastAsia="sr-Latn-RS"/>
              </w:rPr>
              <w:t xml:space="preserve"> намењени комуналним делатностима</w:t>
            </w:r>
          </w:p>
        </w:tc>
      </w:tr>
      <w:tr w:rsidR="00392FA5" w:rsidRPr="007B6145" w14:paraId="3FAD2EB1" w14:textId="77777777" w:rsidTr="00385475">
        <w:tc>
          <w:tcPr>
            <w:tcW w:w="851" w:type="dxa"/>
            <w:gridSpan w:val="2"/>
            <w:shd w:val="clear" w:color="auto" w:fill="auto"/>
          </w:tcPr>
          <w:p w14:paraId="2EE7A12B" w14:textId="77777777" w:rsidR="00392FA5" w:rsidRPr="007B6145" w:rsidRDefault="00392FA5" w:rsidP="008C3353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  <w:tc>
          <w:tcPr>
            <w:tcW w:w="9356" w:type="dxa"/>
            <w:shd w:val="clear" w:color="auto" w:fill="E7E6E6" w:themeFill="background2"/>
          </w:tcPr>
          <w:p w14:paraId="071EB25C" w14:textId="0968BBB6" w:rsidR="00392FA5" w:rsidRPr="009A4208" w:rsidRDefault="009A27E0" w:rsidP="00514F05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  <w:r w:rsidRPr="009A4208">
              <w:rPr>
                <w:rFonts w:eastAsia="Times New Roman" w:cs="Times New Roman"/>
                <w:lang w:val="sr-Cyrl-CS" w:eastAsia="sr-Latn-RS"/>
              </w:rPr>
              <w:t>7</w:t>
            </w:r>
            <w:r w:rsidR="00392FA5" w:rsidRPr="009A4208">
              <w:rPr>
                <w:rFonts w:eastAsia="Times New Roman" w:cs="Times New Roman"/>
                <w:lang w:val="sr-Cyrl-CS" w:eastAsia="sr-Latn-RS"/>
              </w:rPr>
              <w:t xml:space="preserve">. </w:t>
            </w:r>
            <w:r w:rsidR="009A4208">
              <w:rPr>
                <w:rFonts w:eastAsia="Times New Roman" w:cs="Times New Roman"/>
                <w:lang w:val="sr-Cyrl-CS" w:eastAsia="sr-Latn-RS"/>
              </w:rPr>
              <w:t>У</w:t>
            </w:r>
            <w:r w:rsidR="00392FA5" w:rsidRPr="009A4208">
              <w:rPr>
                <w:spacing w:val="-10"/>
                <w:lang w:val="sr-Cyrl-CS"/>
              </w:rPr>
              <w:t>правне зграде и друге зграде од значаја за ширу локалну заједницу</w:t>
            </w:r>
          </w:p>
        </w:tc>
      </w:tr>
    </w:tbl>
    <w:p w14:paraId="42F3E200" w14:textId="124DA8D6" w:rsidR="00C7212A" w:rsidRPr="007B6145" w:rsidRDefault="00C7212A">
      <w:pPr>
        <w:rPr>
          <w:sz w:val="20"/>
          <w:szCs w:val="20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835"/>
        <w:gridCol w:w="794"/>
        <w:gridCol w:w="996"/>
        <w:gridCol w:w="932"/>
        <w:gridCol w:w="1134"/>
        <w:gridCol w:w="1134"/>
        <w:gridCol w:w="1701"/>
      </w:tblGrid>
      <w:tr w:rsidR="00C7212A" w:rsidRPr="007B6145" w14:paraId="0128A609" w14:textId="77777777" w:rsidTr="004007D6">
        <w:tc>
          <w:tcPr>
            <w:tcW w:w="680" w:type="dxa"/>
            <w:shd w:val="clear" w:color="auto" w:fill="C0C0C0"/>
          </w:tcPr>
          <w:p w14:paraId="04D08C68" w14:textId="43C4FC7E" w:rsidR="00C7212A" w:rsidRPr="005921F2" w:rsidRDefault="008843A1" w:rsidP="00C7212A">
            <w:pPr>
              <w:rPr>
                <w:rFonts w:eastAsia="Times New Roman" w:cs="Times New Roman"/>
                <w:lang w:val="en-US" w:eastAsia="sr-Latn-RS"/>
              </w:rPr>
            </w:pPr>
            <w:r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2</w:t>
            </w:r>
            <w:r w:rsidR="00C7212A"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.5.</w:t>
            </w:r>
          </w:p>
        </w:tc>
        <w:tc>
          <w:tcPr>
            <w:tcW w:w="2835" w:type="dxa"/>
            <w:shd w:val="clear" w:color="auto" w:fill="C0C0C0"/>
          </w:tcPr>
          <w:p w14:paraId="2B69B116" w14:textId="729F7D99" w:rsidR="00C7212A" w:rsidRPr="007B6145" w:rsidRDefault="00C7212A" w:rsidP="00C7212A">
            <w:pPr>
              <w:rPr>
                <w:rFonts w:eastAsia="Times New Roman" w:cs="Times New Roman"/>
                <w:sz w:val="24"/>
                <w:szCs w:val="24"/>
                <w:lang w:val="en-US" w:eastAsia="sr-Latn-RS"/>
              </w:rPr>
            </w:pPr>
            <w:r w:rsidRPr="007B6145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 xml:space="preserve">Енергетски пасош </w:t>
            </w:r>
            <w:r w:rsidR="00137473"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зграде</w:t>
            </w:r>
          </w:p>
        </w:tc>
        <w:tc>
          <w:tcPr>
            <w:tcW w:w="794" w:type="dxa"/>
            <w:shd w:val="clear" w:color="auto" w:fill="FFFFFF"/>
          </w:tcPr>
          <w:p w14:paraId="10BB6798" w14:textId="77777777" w:rsidR="00C7212A" w:rsidRPr="007B6145" w:rsidRDefault="00C7212A" w:rsidP="00C7212A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7B6145">
              <w:rPr>
                <w:rFonts w:eastAsia="Times New Roman" w:cs="Times New Roman"/>
                <w:lang w:val="sr-Cyrl-CS" w:eastAsia="sr-Latn-RS"/>
              </w:rPr>
              <w:t>ДА</w:t>
            </w:r>
          </w:p>
        </w:tc>
        <w:tc>
          <w:tcPr>
            <w:tcW w:w="996" w:type="dxa"/>
            <w:shd w:val="clear" w:color="auto" w:fill="FFFFFF"/>
          </w:tcPr>
          <w:p w14:paraId="0081FA74" w14:textId="77777777" w:rsidR="00C7212A" w:rsidRPr="007B6145" w:rsidRDefault="00C7212A" w:rsidP="00C7212A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932" w:type="dxa"/>
            <w:shd w:val="clear" w:color="auto" w:fill="FFFFFF"/>
          </w:tcPr>
          <w:p w14:paraId="1571EB84" w14:textId="77777777" w:rsidR="00C7212A" w:rsidRPr="007B6145" w:rsidRDefault="00C7212A" w:rsidP="00C7212A">
            <w:pPr>
              <w:jc w:val="right"/>
              <w:rPr>
                <w:rFonts w:eastAsia="Times New Roman" w:cs="Times New Roman"/>
                <w:lang w:val="sr-Cyrl-CS" w:eastAsia="sr-Latn-RS"/>
              </w:rPr>
            </w:pPr>
            <w:r w:rsidRPr="007B6145">
              <w:rPr>
                <w:rFonts w:eastAsia="Times New Roman" w:cs="Times New Roman"/>
                <w:lang w:val="sr-Cyrl-CS" w:eastAsia="sr-Latn-RS"/>
              </w:rPr>
              <w:t>НЕ</w:t>
            </w:r>
          </w:p>
        </w:tc>
        <w:tc>
          <w:tcPr>
            <w:tcW w:w="1134" w:type="dxa"/>
            <w:shd w:val="clear" w:color="auto" w:fill="FFFFFF"/>
          </w:tcPr>
          <w:p w14:paraId="4E64E359" w14:textId="77777777" w:rsidR="00C7212A" w:rsidRPr="007B6145" w:rsidRDefault="00C7212A" w:rsidP="00C7212A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1134" w:type="dxa"/>
            <w:shd w:val="clear" w:color="auto" w:fill="FFFFFF"/>
          </w:tcPr>
          <w:p w14:paraId="0F729BBF" w14:textId="428C7EAB" w:rsidR="00C7212A" w:rsidRPr="007B6145" w:rsidRDefault="00C7212A" w:rsidP="00C7212A">
            <w:pPr>
              <w:rPr>
                <w:rFonts w:eastAsia="Times New Roman" w:cs="Times New Roman"/>
                <w:lang w:val="sr-Cyrl-CS" w:eastAsia="sr-Latn-RS"/>
              </w:rPr>
            </w:pPr>
            <w:r w:rsidRPr="007B6145">
              <w:rPr>
                <w:rFonts w:eastAsia="Times New Roman" w:cs="Times New Roman"/>
                <w:lang w:val="sr-Cyrl-CS" w:eastAsia="sr-Latn-RS"/>
              </w:rPr>
              <w:t>Година</w:t>
            </w:r>
          </w:p>
        </w:tc>
        <w:tc>
          <w:tcPr>
            <w:tcW w:w="1701" w:type="dxa"/>
            <w:shd w:val="clear" w:color="auto" w:fill="FFFFFF"/>
          </w:tcPr>
          <w:p w14:paraId="3ACDB86B" w14:textId="77777777" w:rsidR="00C7212A" w:rsidRPr="007B6145" w:rsidRDefault="00C7212A" w:rsidP="00C7212A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C7212A" w:rsidRPr="007B6145" w14:paraId="0B92A4B2" w14:textId="77777777" w:rsidTr="00FA6AF5">
        <w:tc>
          <w:tcPr>
            <w:tcW w:w="10206" w:type="dxa"/>
            <w:gridSpan w:val="8"/>
            <w:shd w:val="clear" w:color="auto" w:fill="auto"/>
          </w:tcPr>
          <w:p w14:paraId="0F764D7C" w14:textId="77777777" w:rsidR="00C7212A" w:rsidRPr="00CC1A0D" w:rsidRDefault="00C7212A" w:rsidP="00C7212A">
            <w:pPr>
              <w:rPr>
                <w:rFonts w:eastAsia="Times New Roman" w:cs="Times New Roman"/>
                <w:lang w:val="sr-Latn-R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Детаљи:</w:t>
            </w:r>
          </w:p>
          <w:p w14:paraId="488759F3" w14:textId="3B99E306" w:rsidR="00C7212A" w:rsidRPr="007B6145" w:rsidRDefault="00C7212A" w:rsidP="00C7212A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</w:tr>
    </w:tbl>
    <w:p w14:paraId="04F2AA1A" w14:textId="4B89E127" w:rsidR="006C09F6" w:rsidRPr="00AA155D" w:rsidRDefault="006C09F6">
      <w:pPr>
        <w:rPr>
          <w:sz w:val="20"/>
          <w:szCs w:val="20"/>
          <w:lang w:val="sr-Cyrl-CS"/>
        </w:rPr>
      </w:pPr>
    </w:p>
    <w:tbl>
      <w:tblPr>
        <w:tblW w:w="1021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851"/>
        <w:gridCol w:w="2269"/>
        <w:gridCol w:w="567"/>
        <w:gridCol w:w="1631"/>
        <w:gridCol w:w="1631"/>
        <w:gridCol w:w="1631"/>
        <w:gridCol w:w="1632"/>
      </w:tblGrid>
      <w:tr w:rsidR="00D673E7" w:rsidRPr="007B6145" w14:paraId="5DAA342F" w14:textId="77777777" w:rsidTr="00A43F2C">
        <w:trPr>
          <w:trHeight w:val="300"/>
        </w:trPr>
        <w:tc>
          <w:tcPr>
            <w:tcW w:w="851" w:type="dxa"/>
            <w:shd w:val="clear" w:color="auto" w:fill="C0C0C0"/>
            <w:vAlign w:val="center"/>
            <w:hideMark/>
          </w:tcPr>
          <w:p w14:paraId="37C3BBC2" w14:textId="3AA6D42B" w:rsidR="00D673E7" w:rsidRPr="007B6145" w:rsidRDefault="00137473" w:rsidP="00D3367A">
            <w:pPr>
              <w:rPr>
                <w:rFonts w:eastAsia="Times New Roman" w:cs="Times New Roman"/>
                <w:lang w:val="sr-Cyrl-CS" w:eastAsia="sr-Latn-RS"/>
              </w:rPr>
            </w:pPr>
            <w:r w:rsidRPr="007B6145">
              <w:rPr>
                <w:rFonts w:eastAsia="Times New Roman" w:cs="Times New Roman"/>
                <w:lang w:val="sr-Cyrl-CS" w:eastAsia="sr-Latn-RS"/>
              </w:rPr>
              <w:t>2</w:t>
            </w:r>
            <w:r w:rsidR="00D673E7" w:rsidRPr="007B6145">
              <w:rPr>
                <w:rFonts w:eastAsia="Times New Roman" w:cs="Times New Roman"/>
                <w:lang w:val="sr-Cyrl-CS" w:eastAsia="sr-Latn-RS"/>
              </w:rPr>
              <w:t>.</w:t>
            </w:r>
            <w:r w:rsidR="00D3367A" w:rsidRPr="007B6145">
              <w:rPr>
                <w:rFonts w:eastAsia="Times New Roman" w:cs="Times New Roman"/>
                <w:lang w:val="sr-Cyrl-CS" w:eastAsia="sr-Latn-RS"/>
              </w:rPr>
              <w:t>6</w:t>
            </w:r>
            <w:r w:rsidR="00D673E7" w:rsidRPr="007B6145">
              <w:rPr>
                <w:rFonts w:eastAsia="Times New Roman" w:cs="Times New Roman"/>
                <w:lang w:val="sr-Cyrl-CS" w:eastAsia="sr-Latn-RS"/>
              </w:rPr>
              <w:t>.</w:t>
            </w:r>
            <w:r w:rsidR="006058A1" w:rsidRPr="007B6145">
              <w:rPr>
                <w:rFonts w:eastAsia="Times New Roman" w:cs="Times New Roman"/>
                <w:lang w:val="sr-Cyrl-CS" w:eastAsia="sr-Latn-RS"/>
              </w:rPr>
              <w:t>1</w:t>
            </w:r>
          </w:p>
        </w:tc>
        <w:tc>
          <w:tcPr>
            <w:tcW w:w="2836" w:type="dxa"/>
            <w:gridSpan w:val="2"/>
            <w:shd w:val="clear" w:color="auto" w:fill="C0C0C0"/>
            <w:vAlign w:val="center"/>
            <w:hideMark/>
          </w:tcPr>
          <w:p w14:paraId="6B06DB9D" w14:textId="77777777" w:rsidR="00D673E7" w:rsidRPr="007B6145" w:rsidRDefault="00D673E7" w:rsidP="00674581">
            <w:pPr>
              <w:rPr>
                <w:rFonts w:eastAsia="Times New Roman" w:cs="Times New Roman"/>
                <w:lang w:val="sr-Cyrl-CS" w:eastAsia="sr-Latn-RS"/>
              </w:rPr>
            </w:pPr>
            <w:r w:rsidRPr="007B6145">
              <w:rPr>
                <w:rFonts w:eastAsia="Times New Roman" w:cs="Times New Roman"/>
                <w:lang w:val="sr-Cyrl-CS" w:eastAsia="sr-Latn-RS"/>
              </w:rPr>
              <w:t>ИСЕМ – шифра објекта</w:t>
            </w:r>
          </w:p>
        </w:tc>
        <w:tc>
          <w:tcPr>
            <w:tcW w:w="6525" w:type="dxa"/>
            <w:gridSpan w:val="4"/>
            <w:shd w:val="clear" w:color="auto" w:fill="FFFFFF"/>
            <w:vAlign w:val="center"/>
          </w:tcPr>
          <w:p w14:paraId="01240396" w14:textId="77777777" w:rsidR="00D673E7" w:rsidRPr="007B6145" w:rsidRDefault="00D673E7" w:rsidP="00674581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D673E7" w:rsidRPr="007B6145" w14:paraId="106F3BC9" w14:textId="77777777" w:rsidTr="00A43F2C">
        <w:trPr>
          <w:trHeight w:val="300"/>
        </w:trPr>
        <w:tc>
          <w:tcPr>
            <w:tcW w:w="851" w:type="dxa"/>
            <w:shd w:val="clear" w:color="auto" w:fill="C0C0C0"/>
            <w:vAlign w:val="center"/>
          </w:tcPr>
          <w:p w14:paraId="65A0CCBC" w14:textId="31531895" w:rsidR="00D673E7" w:rsidRPr="007B6145" w:rsidRDefault="00137473" w:rsidP="00D3367A">
            <w:pPr>
              <w:rPr>
                <w:rFonts w:eastAsia="Times New Roman" w:cs="Times New Roman"/>
                <w:lang w:val="sr-Cyrl-CS" w:eastAsia="sr-Latn-RS"/>
              </w:rPr>
            </w:pPr>
            <w:r w:rsidRPr="007B6145">
              <w:rPr>
                <w:rFonts w:eastAsia="Times New Roman" w:cs="Times New Roman"/>
                <w:lang w:val="sr-Cyrl-CS" w:eastAsia="sr-Latn-RS"/>
              </w:rPr>
              <w:t>2</w:t>
            </w:r>
            <w:r w:rsidR="00D673E7" w:rsidRPr="007B6145">
              <w:rPr>
                <w:rFonts w:eastAsia="Times New Roman" w:cs="Times New Roman"/>
                <w:lang w:val="sr-Cyrl-CS" w:eastAsia="sr-Latn-RS"/>
              </w:rPr>
              <w:t>.</w:t>
            </w:r>
            <w:r w:rsidR="00D3367A" w:rsidRPr="007B6145">
              <w:rPr>
                <w:rFonts w:eastAsia="Times New Roman" w:cs="Times New Roman"/>
                <w:lang w:val="sr-Cyrl-CS" w:eastAsia="sr-Latn-RS"/>
              </w:rPr>
              <w:t>6</w:t>
            </w:r>
            <w:r w:rsidR="00D673E7" w:rsidRPr="007B6145">
              <w:rPr>
                <w:rFonts w:eastAsia="Times New Roman" w:cs="Times New Roman"/>
                <w:lang w:val="sr-Cyrl-CS" w:eastAsia="sr-Latn-RS"/>
              </w:rPr>
              <w:t>.</w:t>
            </w:r>
            <w:r w:rsidR="006058A1" w:rsidRPr="007B6145">
              <w:rPr>
                <w:rFonts w:eastAsia="Times New Roman" w:cs="Times New Roman"/>
                <w:lang w:val="sr-Cyrl-CS" w:eastAsia="sr-Latn-RS"/>
              </w:rPr>
              <w:t>2</w:t>
            </w:r>
          </w:p>
        </w:tc>
        <w:tc>
          <w:tcPr>
            <w:tcW w:w="2836" w:type="dxa"/>
            <w:gridSpan w:val="2"/>
            <w:shd w:val="clear" w:color="auto" w:fill="C0C0C0"/>
            <w:vAlign w:val="center"/>
          </w:tcPr>
          <w:p w14:paraId="64DB2F8C" w14:textId="77777777" w:rsidR="00D673E7" w:rsidRPr="007B6145" w:rsidRDefault="00D673E7" w:rsidP="00674581">
            <w:pPr>
              <w:rPr>
                <w:rFonts w:eastAsia="Times New Roman" w:cs="Times New Roman"/>
                <w:lang w:val="sr-Cyrl-CS" w:eastAsia="sr-Latn-RS"/>
              </w:rPr>
            </w:pPr>
            <w:r w:rsidRPr="007B6145">
              <w:rPr>
                <w:rFonts w:eastAsia="Times New Roman" w:cs="Times New Roman"/>
                <w:lang w:val="sr-Cyrl-CS" w:eastAsia="sr-Latn-RS"/>
              </w:rPr>
              <w:t>ИСЕМ – Назив објекта</w:t>
            </w:r>
          </w:p>
        </w:tc>
        <w:tc>
          <w:tcPr>
            <w:tcW w:w="6525" w:type="dxa"/>
            <w:gridSpan w:val="4"/>
            <w:shd w:val="clear" w:color="auto" w:fill="FFFFFF"/>
            <w:vAlign w:val="center"/>
          </w:tcPr>
          <w:p w14:paraId="47BBF33D" w14:textId="77777777" w:rsidR="00D673E7" w:rsidRPr="007B6145" w:rsidRDefault="00D673E7" w:rsidP="00674581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A43F2C" w:rsidRPr="007B6145" w14:paraId="7BCEBDE2" w14:textId="77777777" w:rsidTr="00A43F2C">
        <w:trPr>
          <w:trHeight w:val="196"/>
        </w:trPr>
        <w:tc>
          <w:tcPr>
            <w:tcW w:w="851" w:type="dxa"/>
            <w:vMerge w:val="restart"/>
            <w:shd w:val="clear" w:color="auto" w:fill="C0C0C0"/>
            <w:vAlign w:val="center"/>
          </w:tcPr>
          <w:p w14:paraId="637D6AC6" w14:textId="40D8522E" w:rsidR="00A43F2C" w:rsidRPr="007B6145" w:rsidRDefault="00A43F2C" w:rsidP="00A43F2C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2.6.3.</w:t>
            </w:r>
          </w:p>
        </w:tc>
        <w:tc>
          <w:tcPr>
            <w:tcW w:w="2836" w:type="dxa"/>
            <w:gridSpan w:val="2"/>
            <w:vMerge w:val="restart"/>
            <w:shd w:val="clear" w:color="auto" w:fill="C0C0C0"/>
            <w:vAlign w:val="center"/>
          </w:tcPr>
          <w:p w14:paraId="5D761AB9" w14:textId="7506300B" w:rsidR="00A43F2C" w:rsidRPr="007B6145" w:rsidRDefault="00A43F2C" w:rsidP="00A43F2C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Да ли су унети подаци о потрошњи енергије за</w:t>
            </w:r>
          </w:p>
        </w:tc>
        <w:tc>
          <w:tcPr>
            <w:tcW w:w="1631" w:type="dxa"/>
            <w:shd w:val="clear" w:color="auto" w:fill="FFFFFF"/>
            <w:vAlign w:val="center"/>
          </w:tcPr>
          <w:p w14:paraId="4635A28F" w14:textId="5135B917" w:rsidR="00A43F2C" w:rsidRPr="008D5649" w:rsidRDefault="00A43F2C" w:rsidP="00000D7B">
            <w:pPr>
              <w:jc w:val="center"/>
              <w:rPr>
                <w:rFonts w:cs="Times New Roman"/>
                <w:szCs w:val="24"/>
                <w:lang w:val="sr-Cyrl-CS"/>
              </w:rPr>
            </w:pPr>
            <w:r w:rsidRPr="008D5649">
              <w:rPr>
                <w:rFonts w:cs="Times New Roman"/>
                <w:szCs w:val="24"/>
                <w:lang w:val="sr-Cyrl-CS"/>
              </w:rPr>
              <w:t>20</w:t>
            </w:r>
            <w:r w:rsidR="001D2838">
              <w:rPr>
                <w:rFonts w:cs="Times New Roman"/>
                <w:szCs w:val="24"/>
                <w:lang w:val="sr-Cyrl-CS"/>
              </w:rPr>
              <w:t>20</w:t>
            </w:r>
            <w:r w:rsidRPr="008D5649">
              <w:rPr>
                <w:rFonts w:cs="Times New Roman"/>
                <w:szCs w:val="24"/>
                <w:lang w:val="sr-Cyrl-CS"/>
              </w:rPr>
              <w:t>. год.</w:t>
            </w:r>
          </w:p>
        </w:tc>
        <w:tc>
          <w:tcPr>
            <w:tcW w:w="1631" w:type="dxa"/>
            <w:shd w:val="clear" w:color="auto" w:fill="FFFFFF"/>
            <w:vAlign w:val="center"/>
          </w:tcPr>
          <w:p w14:paraId="12AA2CCE" w14:textId="28DFCB33" w:rsidR="00A43F2C" w:rsidRPr="008D5649" w:rsidRDefault="00A43F2C" w:rsidP="00000D7B">
            <w:pPr>
              <w:jc w:val="center"/>
              <w:rPr>
                <w:rFonts w:cs="Times New Roman"/>
                <w:szCs w:val="24"/>
                <w:lang w:val="sr-Cyrl-CS"/>
              </w:rPr>
            </w:pPr>
            <w:r w:rsidRPr="008D5649">
              <w:rPr>
                <w:rFonts w:cs="Times New Roman"/>
                <w:szCs w:val="24"/>
                <w:lang w:val="sr-Cyrl-CS"/>
              </w:rPr>
              <w:t>20</w:t>
            </w:r>
            <w:r w:rsidR="001D2838">
              <w:rPr>
                <w:rFonts w:cs="Times New Roman"/>
                <w:szCs w:val="24"/>
                <w:lang w:val="sr-Cyrl-CS"/>
              </w:rPr>
              <w:t>21</w:t>
            </w:r>
            <w:r w:rsidRPr="008D5649">
              <w:rPr>
                <w:rFonts w:cs="Times New Roman"/>
                <w:szCs w:val="24"/>
                <w:lang w:val="sr-Cyrl-CS"/>
              </w:rPr>
              <w:t>. год.</w:t>
            </w:r>
          </w:p>
        </w:tc>
        <w:tc>
          <w:tcPr>
            <w:tcW w:w="1631" w:type="dxa"/>
            <w:shd w:val="clear" w:color="auto" w:fill="FFFFFF"/>
            <w:vAlign w:val="center"/>
          </w:tcPr>
          <w:p w14:paraId="2585A10C" w14:textId="743A51B4" w:rsidR="00A43F2C" w:rsidRPr="008D5649" w:rsidRDefault="00A43F2C" w:rsidP="00000D7B">
            <w:pPr>
              <w:jc w:val="center"/>
              <w:rPr>
                <w:rFonts w:cs="Times New Roman"/>
                <w:szCs w:val="24"/>
                <w:lang w:val="sr-Cyrl-CS"/>
              </w:rPr>
            </w:pPr>
            <w:r w:rsidRPr="008D5649">
              <w:rPr>
                <w:rFonts w:cs="Times New Roman"/>
                <w:szCs w:val="24"/>
                <w:lang w:val="sr-Cyrl-CS"/>
              </w:rPr>
              <w:t>20</w:t>
            </w:r>
            <w:r w:rsidR="0054523A">
              <w:rPr>
                <w:rFonts w:cs="Times New Roman"/>
                <w:szCs w:val="24"/>
                <w:lang w:val="sr-Cyrl-CS"/>
              </w:rPr>
              <w:t>2</w:t>
            </w:r>
            <w:r w:rsidR="001D2838">
              <w:rPr>
                <w:rFonts w:cs="Times New Roman"/>
                <w:szCs w:val="24"/>
                <w:lang w:val="sr-Cyrl-CS"/>
              </w:rPr>
              <w:t>2</w:t>
            </w:r>
            <w:r w:rsidRPr="008D5649">
              <w:rPr>
                <w:rFonts w:cs="Times New Roman"/>
                <w:szCs w:val="24"/>
                <w:lang w:val="sr-Cyrl-CS"/>
              </w:rPr>
              <w:t>. год.</w:t>
            </w:r>
          </w:p>
        </w:tc>
        <w:tc>
          <w:tcPr>
            <w:tcW w:w="1632" w:type="dxa"/>
            <w:shd w:val="clear" w:color="auto" w:fill="FFFFFF"/>
            <w:vAlign w:val="center"/>
          </w:tcPr>
          <w:p w14:paraId="16EC2186" w14:textId="1D05336D" w:rsidR="00A43F2C" w:rsidRPr="008D5649" w:rsidRDefault="00A43F2C" w:rsidP="00000D7B">
            <w:pPr>
              <w:jc w:val="center"/>
              <w:rPr>
                <w:rFonts w:cs="Times New Roman"/>
                <w:szCs w:val="24"/>
                <w:lang w:val="sr-Cyrl-CS"/>
              </w:rPr>
            </w:pPr>
            <w:r w:rsidRPr="008D5649">
              <w:rPr>
                <w:rFonts w:cs="Times New Roman"/>
                <w:szCs w:val="24"/>
                <w:lang w:val="sr-Cyrl-CS"/>
              </w:rPr>
              <w:t>20</w:t>
            </w:r>
            <w:r w:rsidR="00000D7B">
              <w:rPr>
                <w:rFonts w:cs="Times New Roman"/>
                <w:szCs w:val="24"/>
                <w:lang w:val="en-US"/>
              </w:rPr>
              <w:t>2</w:t>
            </w:r>
            <w:r w:rsidR="001D2838">
              <w:rPr>
                <w:rFonts w:cs="Times New Roman"/>
                <w:szCs w:val="24"/>
                <w:lang w:val="sr-Cyrl-CS"/>
              </w:rPr>
              <w:t>3</w:t>
            </w:r>
            <w:r w:rsidRPr="008D5649">
              <w:rPr>
                <w:rFonts w:cs="Times New Roman"/>
                <w:szCs w:val="24"/>
                <w:lang w:val="sr-Cyrl-CS"/>
              </w:rPr>
              <w:t>. год.</w:t>
            </w:r>
          </w:p>
        </w:tc>
      </w:tr>
      <w:tr w:rsidR="00A43F2C" w:rsidRPr="007B6145" w14:paraId="507805C7" w14:textId="77777777" w:rsidTr="00A43F2C">
        <w:trPr>
          <w:trHeight w:val="196"/>
        </w:trPr>
        <w:tc>
          <w:tcPr>
            <w:tcW w:w="851" w:type="dxa"/>
            <w:vMerge/>
            <w:shd w:val="clear" w:color="auto" w:fill="C0C0C0"/>
            <w:vAlign w:val="center"/>
          </w:tcPr>
          <w:p w14:paraId="06BDB4B7" w14:textId="77777777" w:rsidR="00A43F2C" w:rsidRPr="007B6145" w:rsidRDefault="00A43F2C" w:rsidP="00A43F2C">
            <w:pPr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836" w:type="dxa"/>
            <w:gridSpan w:val="2"/>
            <w:vMerge/>
            <w:shd w:val="clear" w:color="auto" w:fill="C0C0C0"/>
            <w:vAlign w:val="center"/>
          </w:tcPr>
          <w:p w14:paraId="36CA79FE" w14:textId="77777777" w:rsidR="00A43F2C" w:rsidRDefault="00A43F2C" w:rsidP="00A43F2C">
            <w:pPr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1631" w:type="dxa"/>
            <w:shd w:val="clear" w:color="auto" w:fill="FFFFFF"/>
            <w:vAlign w:val="center"/>
          </w:tcPr>
          <w:p w14:paraId="1BF7AEE0" w14:textId="77777777" w:rsidR="00A43F2C" w:rsidRPr="007B6145" w:rsidRDefault="00A43F2C" w:rsidP="00A43F2C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1631" w:type="dxa"/>
            <w:shd w:val="clear" w:color="auto" w:fill="FFFFFF"/>
            <w:vAlign w:val="center"/>
          </w:tcPr>
          <w:p w14:paraId="07FC8100" w14:textId="77777777" w:rsidR="00A43F2C" w:rsidRPr="007B6145" w:rsidRDefault="00A43F2C" w:rsidP="00A43F2C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1631" w:type="dxa"/>
            <w:shd w:val="clear" w:color="auto" w:fill="FFFFFF"/>
            <w:vAlign w:val="center"/>
          </w:tcPr>
          <w:p w14:paraId="7CED8442" w14:textId="77777777" w:rsidR="00A43F2C" w:rsidRPr="007B6145" w:rsidRDefault="00A43F2C" w:rsidP="00A43F2C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1632" w:type="dxa"/>
            <w:shd w:val="clear" w:color="auto" w:fill="FFFFFF"/>
            <w:vAlign w:val="center"/>
          </w:tcPr>
          <w:p w14:paraId="10B6D0E1" w14:textId="2AF88AF5" w:rsidR="00A43F2C" w:rsidRPr="007B6145" w:rsidRDefault="00A43F2C" w:rsidP="00A43F2C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A43F2C" w:rsidRPr="007B6145" w14:paraId="67666E36" w14:textId="77777777" w:rsidTr="00A43F2C">
        <w:tc>
          <w:tcPr>
            <w:tcW w:w="851" w:type="dxa"/>
            <w:shd w:val="clear" w:color="000000" w:fill="C0C0C0"/>
          </w:tcPr>
          <w:p w14:paraId="6B56D8F6" w14:textId="71B884D6" w:rsidR="00A43F2C" w:rsidRPr="005921F2" w:rsidRDefault="00A43F2C" w:rsidP="00A43F2C">
            <w:pPr>
              <w:rPr>
                <w:rFonts w:eastAsia="Times New Roman" w:cs="Times New Roman"/>
                <w:lang w:val="ru-RU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2.</w:t>
            </w:r>
            <w:r w:rsidRPr="005921F2">
              <w:rPr>
                <w:rFonts w:eastAsia="Times New Roman" w:cs="Times New Roman"/>
                <w:lang w:val="ru-RU" w:eastAsia="sr-Latn-RS"/>
              </w:rPr>
              <w:t>6.</w:t>
            </w:r>
            <w:r w:rsidRPr="005921F2">
              <w:rPr>
                <w:rFonts w:eastAsia="Times New Roman" w:cs="Times New Roman"/>
                <w:lang w:val="sr-Cyrl-CS" w:eastAsia="sr-Latn-RS"/>
              </w:rPr>
              <w:t>4.</w:t>
            </w:r>
          </w:p>
        </w:tc>
        <w:tc>
          <w:tcPr>
            <w:tcW w:w="9361" w:type="dxa"/>
            <w:gridSpan w:val="6"/>
            <w:shd w:val="clear" w:color="auto" w:fill="auto"/>
          </w:tcPr>
          <w:p w14:paraId="6CAA96C1" w14:textId="45D58661" w:rsidR="00A43F2C" w:rsidRPr="008D5649" w:rsidRDefault="00A43F2C" w:rsidP="00A43F2C">
            <w:pPr>
              <w:rPr>
                <w:rFonts w:eastAsia="Times New Roman" w:cs="Times New Roman"/>
                <w:lang w:val="sr-Cyrl-CS" w:eastAsia="sr-Latn-RS"/>
              </w:rPr>
            </w:pPr>
            <w:r w:rsidRPr="008D5649">
              <w:rPr>
                <w:rFonts w:eastAsia="Times New Roman" w:cs="Times New Roman"/>
                <w:lang w:val="sr-Cyrl-CS" w:eastAsia="sr-Latn-RS"/>
              </w:rPr>
              <w:t>Контакт особа за достављање података за базу ИСЕМ</w:t>
            </w:r>
          </w:p>
        </w:tc>
      </w:tr>
      <w:tr w:rsidR="00A43F2C" w:rsidRPr="007B6145" w14:paraId="264FC14B" w14:textId="77777777" w:rsidTr="00A43F2C">
        <w:tc>
          <w:tcPr>
            <w:tcW w:w="851" w:type="dxa"/>
            <w:shd w:val="clear" w:color="000000" w:fill="C0C0C0"/>
          </w:tcPr>
          <w:p w14:paraId="5F9EF072" w14:textId="77777777" w:rsidR="00A43F2C" w:rsidRPr="007B6145" w:rsidRDefault="00A43F2C" w:rsidP="00A43F2C">
            <w:pPr>
              <w:jc w:val="right"/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6F7B35A7" w14:textId="77777777" w:rsidR="00A43F2C" w:rsidRPr="007B6145" w:rsidRDefault="00A43F2C" w:rsidP="00A43F2C">
            <w:pPr>
              <w:jc w:val="right"/>
              <w:rPr>
                <w:rFonts w:cs="Times New Roman"/>
                <w:b/>
              </w:rPr>
            </w:pPr>
            <w:r w:rsidRPr="007B6145">
              <w:rPr>
                <w:rFonts w:cs="Times New Roman"/>
                <w:szCs w:val="24"/>
                <w:lang w:val="sr-Cyrl-CS"/>
              </w:rPr>
              <w:t>Име и презиме</w:t>
            </w:r>
          </w:p>
        </w:tc>
        <w:tc>
          <w:tcPr>
            <w:tcW w:w="7092" w:type="dxa"/>
            <w:gridSpan w:val="5"/>
            <w:shd w:val="clear" w:color="auto" w:fill="auto"/>
            <w:vAlign w:val="center"/>
          </w:tcPr>
          <w:p w14:paraId="64C64B9D" w14:textId="77777777" w:rsidR="00A43F2C" w:rsidRPr="007B6145" w:rsidRDefault="00A43F2C" w:rsidP="00A43F2C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  <w:tr w:rsidR="00A43F2C" w:rsidRPr="007B6145" w14:paraId="68E02B4B" w14:textId="77777777" w:rsidTr="00A43F2C">
        <w:tc>
          <w:tcPr>
            <w:tcW w:w="851" w:type="dxa"/>
            <w:shd w:val="clear" w:color="000000" w:fill="C0C0C0"/>
          </w:tcPr>
          <w:p w14:paraId="5CB72C5E" w14:textId="77777777" w:rsidR="00A43F2C" w:rsidRPr="007B6145" w:rsidRDefault="00A43F2C" w:rsidP="00A43F2C">
            <w:pPr>
              <w:jc w:val="right"/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7A2DEEFB" w14:textId="39E947F8" w:rsidR="00A43F2C" w:rsidRPr="007B6145" w:rsidRDefault="00A43F2C" w:rsidP="00A43F2C">
            <w:pPr>
              <w:jc w:val="right"/>
              <w:rPr>
                <w:rFonts w:cs="Times New Roman"/>
                <w:szCs w:val="24"/>
                <w:lang w:val="sr-Cyrl-CS"/>
              </w:rPr>
            </w:pPr>
            <w:r>
              <w:rPr>
                <w:rFonts w:cs="Times New Roman"/>
                <w:szCs w:val="24"/>
              </w:rPr>
              <w:t>радно место</w:t>
            </w:r>
          </w:p>
        </w:tc>
        <w:tc>
          <w:tcPr>
            <w:tcW w:w="7092" w:type="dxa"/>
            <w:gridSpan w:val="5"/>
            <w:shd w:val="clear" w:color="auto" w:fill="auto"/>
            <w:vAlign w:val="center"/>
          </w:tcPr>
          <w:p w14:paraId="4F361569" w14:textId="77777777" w:rsidR="00A43F2C" w:rsidRPr="007B6145" w:rsidRDefault="00A43F2C" w:rsidP="00A43F2C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  <w:tr w:rsidR="00A43F2C" w:rsidRPr="007B6145" w14:paraId="690038D0" w14:textId="77777777" w:rsidTr="00A43F2C">
        <w:tc>
          <w:tcPr>
            <w:tcW w:w="851" w:type="dxa"/>
            <w:shd w:val="clear" w:color="000000" w:fill="C0C0C0"/>
          </w:tcPr>
          <w:p w14:paraId="7AE9C764" w14:textId="77777777" w:rsidR="00A43F2C" w:rsidRPr="007B6145" w:rsidRDefault="00A43F2C" w:rsidP="00A43F2C">
            <w:pPr>
              <w:jc w:val="right"/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75933DC9" w14:textId="77777777" w:rsidR="00A43F2C" w:rsidRPr="007B6145" w:rsidRDefault="00A43F2C" w:rsidP="00A43F2C">
            <w:pPr>
              <w:jc w:val="right"/>
              <w:rPr>
                <w:rFonts w:cs="Times New Roman"/>
                <w:szCs w:val="24"/>
                <w:lang w:val="sr-Cyrl-CS"/>
              </w:rPr>
            </w:pPr>
            <w:r w:rsidRPr="007B6145">
              <w:rPr>
                <w:rFonts w:cs="Times New Roman"/>
                <w:szCs w:val="24"/>
                <w:lang w:val="sr-Cyrl-CS"/>
              </w:rPr>
              <w:t>е-маил</w:t>
            </w:r>
          </w:p>
        </w:tc>
        <w:tc>
          <w:tcPr>
            <w:tcW w:w="7092" w:type="dxa"/>
            <w:gridSpan w:val="5"/>
            <w:shd w:val="clear" w:color="auto" w:fill="auto"/>
            <w:vAlign w:val="center"/>
          </w:tcPr>
          <w:p w14:paraId="2CB64EF8" w14:textId="77777777" w:rsidR="00A43F2C" w:rsidRPr="007B6145" w:rsidRDefault="00A43F2C" w:rsidP="00A43F2C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  <w:tr w:rsidR="00A43F2C" w:rsidRPr="007B6145" w14:paraId="29790AB9" w14:textId="77777777" w:rsidTr="00A43F2C">
        <w:tc>
          <w:tcPr>
            <w:tcW w:w="851" w:type="dxa"/>
            <w:shd w:val="clear" w:color="000000" w:fill="C0C0C0"/>
          </w:tcPr>
          <w:p w14:paraId="489070A8" w14:textId="77777777" w:rsidR="00A43F2C" w:rsidRPr="007B6145" w:rsidRDefault="00A43F2C" w:rsidP="00A43F2C">
            <w:pPr>
              <w:jc w:val="right"/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683EC8DA" w14:textId="77777777" w:rsidR="00A43F2C" w:rsidRPr="007B6145" w:rsidRDefault="00A43F2C" w:rsidP="00A43F2C">
            <w:pPr>
              <w:jc w:val="right"/>
              <w:rPr>
                <w:rFonts w:cs="Times New Roman"/>
                <w:szCs w:val="24"/>
                <w:lang w:val="sr-Cyrl-CS"/>
              </w:rPr>
            </w:pPr>
            <w:r w:rsidRPr="007B6145">
              <w:rPr>
                <w:rFonts w:cs="Times New Roman"/>
                <w:szCs w:val="24"/>
                <w:lang w:val="sr-Cyrl-CS"/>
              </w:rPr>
              <w:t>телефон</w:t>
            </w:r>
          </w:p>
        </w:tc>
        <w:tc>
          <w:tcPr>
            <w:tcW w:w="7092" w:type="dxa"/>
            <w:gridSpan w:val="5"/>
            <w:shd w:val="clear" w:color="auto" w:fill="auto"/>
            <w:vAlign w:val="center"/>
          </w:tcPr>
          <w:p w14:paraId="4BAC3BA5" w14:textId="77777777" w:rsidR="00A43F2C" w:rsidRPr="007B6145" w:rsidRDefault="00A43F2C" w:rsidP="00A43F2C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  <w:tr w:rsidR="00A43F2C" w:rsidRPr="007B6145" w14:paraId="67D73917" w14:textId="77777777" w:rsidTr="00A43F2C">
        <w:tc>
          <w:tcPr>
            <w:tcW w:w="851" w:type="dxa"/>
            <w:shd w:val="clear" w:color="000000" w:fill="C0C0C0"/>
          </w:tcPr>
          <w:p w14:paraId="239D369F" w14:textId="77777777" w:rsidR="00A43F2C" w:rsidRPr="007B6145" w:rsidRDefault="00A43F2C" w:rsidP="00A43F2C">
            <w:pPr>
              <w:jc w:val="right"/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61453C50" w14:textId="77777777" w:rsidR="00A43F2C" w:rsidRPr="007B6145" w:rsidRDefault="00A43F2C" w:rsidP="00A43F2C">
            <w:pPr>
              <w:jc w:val="right"/>
              <w:rPr>
                <w:rFonts w:cs="Times New Roman"/>
                <w:szCs w:val="24"/>
                <w:lang w:val="sr-Cyrl-CS"/>
              </w:rPr>
            </w:pPr>
            <w:r w:rsidRPr="007B6145">
              <w:rPr>
                <w:rFonts w:cs="Times New Roman"/>
                <w:szCs w:val="24"/>
                <w:lang w:val="sr-Cyrl-CS"/>
              </w:rPr>
              <w:t>мобтел</w:t>
            </w:r>
          </w:p>
        </w:tc>
        <w:tc>
          <w:tcPr>
            <w:tcW w:w="7092" w:type="dxa"/>
            <w:gridSpan w:val="5"/>
            <w:shd w:val="clear" w:color="auto" w:fill="auto"/>
            <w:vAlign w:val="center"/>
          </w:tcPr>
          <w:p w14:paraId="3827BF00" w14:textId="77777777" w:rsidR="00A43F2C" w:rsidRPr="007B6145" w:rsidRDefault="00A43F2C" w:rsidP="00A43F2C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</w:tbl>
    <w:p w14:paraId="12A55266" w14:textId="77777777" w:rsidR="00A639C8" w:rsidRPr="005921F2" w:rsidRDefault="00A639C8" w:rsidP="00930D34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p w14:paraId="5370BFD9" w14:textId="1B001526" w:rsidR="00B11AF6" w:rsidRPr="009F23E1" w:rsidRDefault="00C0324E" w:rsidP="0010650D">
      <w:pPr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  <w:r w:rsidRPr="005921F2">
        <w:rPr>
          <w:rFonts w:eastAsia="Times New Roman" w:cs="Times New Roman"/>
          <w:b/>
          <w:bCs/>
          <w:sz w:val="24"/>
          <w:szCs w:val="24"/>
          <w:lang w:eastAsia="sr-Latn-RS"/>
        </w:rPr>
        <w:t>3</w:t>
      </w:r>
      <w:r w:rsidR="00B11AF6" w:rsidRPr="005921F2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. </w:t>
      </w:r>
      <w:r w:rsidR="002D7BBB" w:rsidRPr="005921F2">
        <w:rPr>
          <w:rFonts w:eastAsia="Times New Roman" w:cs="Times New Roman"/>
          <w:b/>
          <w:bCs/>
          <w:sz w:val="24"/>
          <w:szCs w:val="24"/>
          <w:lang w:eastAsia="sr-Latn-RS"/>
        </w:rPr>
        <w:t>П</w:t>
      </w:r>
      <w:r w:rsidR="00B11AF6" w:rsidRPr="005921F2">
        <w:rPr>
          <w:rFonts w:eastAsia="Times New Roman" w:cs="Times New Roman"/>
          <w:b/>
          <w:bCs/>
          <w:sz w:val="24"/>
          <w:szCs w:val="24"/>
          <w:lang w:eastAsia="sr-Latn-RS"/>
        </w:rPr>
        <w:t>одаци о пројекту</w:t>
      </w:r>
      <w:r w:rsidR="009A2D90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*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9526"/>
      </w:tblGrid>
      <w:tr w:rsidR="008C5680" w:rsidRPr="007B6145" w14:paraId="46C2BCE5" w14:textId="77777777" w:rsidTr="00A639C8">
        <w:tc>
          <w:tcPr>
            <w:tcW w:w="680" w:type="dxa"/>
            <w:shd w:val="clear" w:color="000000" w:fill="C0C0C0"/>
          </w:tcPr>
          <w:p w14:paraId="277CC054" w14:textId="41818F8E" w:rsidR="008C5680" w:rsidRPr="005921F2" w:rsidRDefault="008C5680" w:rsidP="00137473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 w:rsidRPr="005921F2">
              <w:rPr>
                <w:rFonts w:eastAsia="Times New Roman" w:cs="Times New Roman"/>
                <w:sz w:val="24"/>
                <w:szCs w:val="24"/>
                <w:lang w:eastAsia="sr-Latn-RS"/>
              </w:rPr>
              <w:t>3.1.</w:t>
            </w:r>
          </w:p>
        </w:tc>
        <w:tc>
          <w:tcPr>
            <w:tcW w:w="9526" w:type="dxa"/>
            <w:shd w:val="clear" w:color="000000" w:fill="C0C0C0"/>
          </w:tcPr>
          <w:p w14:paraId="0F979F30" w14:textId="13165484" w:rsidR="008C5680" w:rsidRPr="005921F2" w:rsidRDefault="008C5680" w:rsidP="0010650D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5921F2">
              <w:rPr>
                <w:rFonts w:eastAsia="Times New Roman" w:cs="Times New Roman"/>
                <w:sz w:val="24"/>
                <w:szCs w:val="24"/>
                <w:lang w:eastAsia="sr-Latn-RS"/>
              </w:rPr>
              <w:t>Назив пројекта</w:t>
            </w:r>
          </w:p>
        </w:tc>
      </w:tr>
      <w:tr w:rsidR="008C5680" w:rsidRPr="007B6145" w14:paraId="676BA0E7" w14:textId="77777777" w:rsidTr="00A639C8">
        <w:tc>
          <w:tcPr>
            <w:tcW w:w="10206" w:type="dxa"/>
            <w:gridSpan w:val="2"/>
            <w:shd w:val="clear" w:color="auto" w:fill="auto"/>
          </w:tcPr>
          <w:p w14:paraId="70F44E45" w14:textId="0C0AA949" w:rsidR="00BD1C62" w:rsidRPr="00CA0098" w:rsidRDefault="00BD1C62" w:rsidP="00B20CB9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</w:tr>
      <w:tr w:rsidR="006058A1" w:rsidRPr="007B6145" w14:paraId="7D03F373" w14:textId="77777777" w:rsidTr="00A639C8">
        <w:tc>
          <w:tcPr>
            <w:tcW w:w="680" w:type="dxa"/>
            <w:shd w:val="clear" w:color="auto" w:fill="DBDBDB" w:themeFill="accent3" w:themeFillTint="66"/>
          </w:tcPr>
          <w:p w14:paraId="2DD5B10F" w14:textId="154ED768" w:rsidR="006058A1" w:rsidRPr="00AE03D6" w:rsidRDefault="006058A1" w:rsidP="006058A1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 w:rsidRPr="00AE03D6">
              <w:rPr>
                <w:rFonts w:eastAsia="Times New Roman" w:cs="Times New Roman"/>
                <w:sz w:val="24"/>
                <w:szCs w:val="24"/>
                <w:lang w:eastAsia="sr-Latn-RS"/>
              </w:rPr>
              <w:t>3.2.</w:t>
            </w:r>
          </w:p>
        </w:tc>
        <w:tc>
          <w:tcPr>
            <w:tcW w:w="9526" w:type="dxa"/>
            <w:shd w:val="clear" w:color="auto" w:fill="DBDBDB" w:themeFill="accent3" w:themeFillTint="66"/>
          </w:tcPr>
          <w:p w14:paraId="79F66815" w14:textId="3B03B673" w:rsidR="006058A1" w:rsidRPr="00AE03D6" w:rsidRDefault="006058A1" w:rsidP="00674581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AE03D6">
              <w:rPr>
                <w:rFonts w:eastAsia="Times New Roman" w:cs="Times New Roman"/>
                <w:sz w:val="24"/>
                <w:szCs w:val="24"/>
                <w:lang w:eastAsia="sr-Latn-RS"/>
              </w:rPr>
              <w:t>Кратак опис пројекта</w:t>
            </w:r>
            <w:r w:rsidR="00AE03D6" w:rsidRPr="00AE03D6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 xml:space="preserve"> (максимално </w:t>
            </w:r>
            <w:r w:rsidR="00F66103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12</w:t>
            </w:r>
            <w:r w:rsidR="00AE03D6" w:rsidRPr="00AE03D6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00 карактера)</w:t>
            </w:r>
          </w:p>
        </w:tc>
      </w:tr>
      <w:tr w:rsidR="006058A1" w:rsidRPr="007B6145" w14:paraId="2F897B9F" w14:textId="77777777" w:rsidTr="00A639C8">
        <w:tc>
          <w:tcPr>
            <w:tcW w:w="10206" w:type="dxa"/>
            <w:gridSpan w:val="2"/>
            <w:shd w:val="clear" w:color="auto" w:fill="auto"/>
          </w:tcPr>
          <w:p w14:paraId="4E124FBA" w14:textId="63CF540E" w:rsidR="007B1621" w:rsidRPr="00CA0098" w:rsidRDefault="007B1621" w:rsidP="00674581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</w:tr>
    </w:tbl>
    <w:p w14:paraId="2A489CDB" w14:textId="0BED7C26" w:rsidR="00930D34" w:rsidRDefault="00930D34"/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17501D" w:rsidRPr="007B6145" w14:paraId="1D65C579" w14:textId="77777777" w:rsidTr="0017501D">
        <w:tc>
          <w:tcPr>
            <w:tcW w:w="680" w:type="dxa"/>
            <w:shd w:val="clear" w:color="000000" w:fill="C0C0C0"/>
          </w:tcPr>
          <w:p w14:paraId="62DA9C69" w14:textId="3384EF4C" w:rsidR="0017501D" w:rsidRPr="005921F2" w:rsidRDefault="0017501D" w:rsidP="0017501D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3.</w:t>
            </w:r>
            <w: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3</w:t>
            </w:r>
            <w:r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.</w:t>
            </w:r>
          </w:p>
        </w:tc>
        <w:tc>
          <w:tcPr>
            <w:tcW w:w="9526" w:type="dxa"/>
            <w:gridSpan w:val="2"/>
            <w:shd w:val="clear" w:color="auto" w:fill="auto"/>
            <w:vAlign w:val="center"/>
          </w:tcPr>
          <w:p w14:paraId="77AF5BE8" w14:textId="28FE7573" w:rsidR="0017501D" w:rsidRPr="005921F2" w:rsidRDefault="0017501D" w:rsidP="0017501D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Општи подаци о</w:t>
            </w:r>
            <w:r w:rsidR="002F7EAB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 xml:space="preserve"> </w:t>
            </w:r>
            <w: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згради</w:t>
            </w:r>
          </w:p>
        </w:tc>
      </w:tr>
      <w:tr w:rsidR="0017501D" w:rsidRPr="007B6145" w14:paraId="2CD8A71B" w14:textId="77777777" w:rsidTr="0017501D">
        <w:tc>
          <w:tcPr>
            <w:tcW w:w="1701" w:type="dxa"/>
            <w:gridSpan w:val="2"/>
            <w:shd w:val="clear" w:color="auto" w:fill="auto"/>
          </w:tcPr>
          <w:p w14:paraId="645585E7" w14:textId="77777777" w:rsidR="0017501D" w:rsidRPr="007B6145" w:rsidRDefault="0017501D" w:rsidP="0017501D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3FFECBAE" w14:textId="22366992" w:rsidR="0017501D" w:rsidRPr="006C09F6" w:rsidRDefault="002F7EAB" w:rsidP="0017501D">
            <w:pPr>
              <w:rPr>
                <w:rFonts w:eastAsia="Times New Roman" w:cs="Times New Roman"/>
                <w:lang w:val="sr-Latn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Спратност</w:t>
            </w:r>
            <w:r w:rsidR="006C09F6">
              <w:rPr>
                <w:rFonts w:eastAsia="Times New Roman" w:cs="Times New Roman"/>
                <w:lang w:val="sr-Latn-CS" w:eastAsia="sr-Latn-RS"/>
              </w:rPr>
              <w:t xml:space="preserve"> </w:t>
            </w:r>
            <w:r w:rsidR="006C09F6">
              <w:rPr>
                <w:rFonts w:eastAsia="Times New Roman" w:cs="Times New Roman"/>
                <w:lang w:val="sr-Cyrl-CS" w:eastAsia="sr-Latn-RS"/>
              </w:rPr>
              <w:t>зграде</w:t>
            </w:r>
          </w:p>
        </w:tc>
      </w:tr>
      <w:tr w:rsidR="002F7EAB" w:rsidRPr="007B6145" w14:paraId="2D357F5C" w14:textId="77777777" w:rsidTr="0017501D">
        <w:tc>
          <w:tcPr>
            <w:tcW w:w="1701" w:type="dxa"/>
            <w:gridSpan w:val="2"/>
            <w:shd w:val="clear" w:color="auto" w:fill="auto"/>
          </w:tcPr>
          <w:p w14:paraId="6091CCA3" w14:textId="77777777" w:rsidR="002F7EAB" w:rsidRPr="007B6145" w:rsidRDefault="002F7EAB" w:rsidP="0017501D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546476FC" w14:textId="0B476D8C" w:rsidR="002F7EAB" w:rsidRDefault="006C09F6" w:rsidP="0017501D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 xml:space="preserve">Површина габарита зграде коју заузима на парцели </w:t>
            </w:r>
            <w:r w:rsidRPr="005921F2">
              <w:rPr>
                <w:rFonts w:eastAsia="Times New Roman" w:cs="Times New Roman"/>
                <w:lang w:val="sr-Cyrl-CS" w:eastAsia="sr-Latn-RS"/>
              </w:rPr>
              <w:t>(</w:t>
            </w:r>
            <w:r w:rsidRPr="0017501D">
              <w:rPr>
                <w:rFonts w:eastAsia="Times New Roman" w:cs="Times New Roman"/>
                <w:lang w:val="sr-Cyrl-CS" w:eastAsia="sr-Latn-RS"/>
              </w:rPr>
              <w:t>m</w:t>
            </w:r>
            <w:r w:rsidR="00655093">
              <w:rPr>
                <w:rFonts w:eastAsia="Times New Roman" w:cs="Times New Roman"/>
                <w:vertAlign w:val="superscript"/>
                <w:lang w:val="sr-Cyrl-CS" w:eastAsia="sr-Latn-RS"/>
              </w:rPr>
              <w:t>2</w:t>
            </w:r>
            <w:r w:rsidRPr="005921F2"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</w:tr>
      <w:tr w:rsidR="006C09F6" w:rsidRPr="007B6145" w14:paraId="526C88B1" w14:textId="77777777" w:rsidTr="0017501D">
        <w:tc>
          <w:tcPr>
            <w:tcW w:w="1701" w:type="dxa"/>
            <w:gridSpan w:val="2"/>
            <w:shd w:val="clear" w:color="auto" w:fill="auto"/>
          </w:tcPr>
          <w:p w14:paraId="3DD01298" w14:textId="77777777" w:rsidR="006C09F6" w:rsidRPr="007B6145" w:rsidRDefault="006C09F6" w:rsidP="006C09F6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72661CD2" w14:textId="57D4F334" w:rsidR="006C09F6" w:rsidRDefault="006C09F6" w:rsidP="006C09F6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Укупна нето површина зграде</w:t>
            </w:r>
            <w:r>
              <w:rPr>
                <w:rFonts w:eastAsia="Times New Roman" w:cs="Times New Roman"/>
                <w:lang w:val="sr-Latn-CS" w:eastAsia="sr-Latn-RS"/>
              </w:rPr>
              <w:t xml:space="preserve"> </w:t>
            </w:r>
            <w:r w:rsidRPr="005921F2">
              <w:rPr>
                <w:rFonts w:eastAsia="Times New Roman" w:cs="Times New Roman"/>
                <w:lang w:val="sr-Cyrl-CS" w:eastAsia="sr-Latn-RS"/>
              </w:rPr>
              <w:t>(</w:t>
            </w:r>
            <w:r w:rsidRPr="0017501D">
              <w:rPr>
                <w:rFonts w:eastAsia="Times New Roman" w:cs="Times New Roman"/>
                <w:lang w:val="sr-Cyrl-CS" w:eastAsia="sr-Latn-RS"/>
              </w:rPr>
              <w:t>m</w:t>
            </w:r>
            <w:r w:rsidR="00655093">
              <w:rPr>
                <w:rFonts w:eastAsia="Times New Roman" w:cs="Times New Roman"/>
                <w:vertAlign w:val="superscript"/>
                <w:lang w:val="sr-Cyrl-CS" w:eastAsia="sr-Latn-RS"/>
              </w:rPr>
              <w:t>2</w:t>
            </w:r>
            <w:r w:rsidRPr="005921F2"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</w:tr>
      <w:tr w:rsidR="006C09F6" w:rsidRPr="007B6145" w14:paraId="054F71C3" w14:textId="77777777" w:rsidTr="0017501D">
        <w:tc>
          <w:tcPr>
            <w:tcW w:w="1701" w:type="dxa"/>
            <w:gridSpan w:val="2"/>
            <w:shd w:val="clear" w:color="auto" w:fill="auto"/>
          </w:tcPr>
          <w:p w14:paraId="3D5F17FB" w14:textId="77777777" w:rsidR="006C09F6" w:rsidRPr="007B6145" w:rsidRDefault="006C09F6" w:rsidP="006C09F6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0427C8CF" w14:textId="0AF4CF44" w:rsidR="00D0061C" w:rsidRPr="0051281D" w:rsidRDefault="006C09F6" w:rsidP="006C09F6">
            <w:pPr>
              <w:rPr>
                <w:rFonts w:eastAsia="Times New Roman" w:cs="Times New Roman"/>
                <w:lang w:val="sr-Latn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Грејана површина</w:t>
            </w:r>
            <w:r w:rsidRPr="005921F2">
              <w:rPr>
                <w:rFonts w:eastAsia="Times New Roman" w:cs="Times New Roman"/>
                <w:lang w:val="sr-Cyrl-CS" w:eastAsia="sr-Latn-RS"/>
              </w:rPr>
              <w:t xml:space="preserve"> (</w:t>
            </w:r>
            <w:r w:rsidRPr="0017501D">
              <w:rPr>
                <w:rFonts w:eastAsia="Times New Roman" w:cs="Times New Roman"/>
                <w:lang w:val="sr-Cyrl-CS" w:eastAsia="sr-Latn-RS"/>
              </w:rPr>
              <w:t>m</w:t>
            </w:r>
            <w:r w:rsidR="00655093">
              <w:rPr>
                <w:rFonts w:eastAsia="Times New Roman" w:cs="Times New Roman"/>
                <w:vertAlign w:val="superscript"/>
                <w:lang w:val="sr-Cyrl-CS" w:eastAsia="sr-Latn-RS"/>
              </w:rPr>
              <w:t>2</w:t>
            </w:r>
            <w:r w:rsidRPr="005921F2">
              <w:rPr>
                <w:rFonts w:eastAsia="Times New Roman" w:cs="Times New Roman"/>
                <w:lang w:val="sr-Cyrl-CS" w:eastAsia="sr-Latn-RS"/>
              </w:rPr>
              <w:t>)</w:t>
            </w:r>
            <w:r w:rsidR="00D0061C">
              <w:rPr>
                <w:rFonts w:eastAsia="Times New Roman" w:cs="Times New Roman"/>
                <w:lang w:val="sr-Latn-CS" w:eastAsia="sr-Latn-RS"/>
              </w:rPr>
              <w:t xml:space="preserve"> </w:t>
            </w:r>
            <w:r w:rsidR="0051281D">
              <w:rPr>
                <w:rFonts w:eastAsia="Times New Roman" w:cs="Times New Roman"/>
                <w:lang w:val="sr-Latn-CS" w:eastAsia="sr-Latn-RS"/>
              </w:rPr>
              <w:t>(</w:t>
            </w:r>
            <w:r w:rsidR="00D0061C">
              <w:rPr>
                <w:rFonts w:eastAsia="Times New Roman" w:cs="Times New Roman"/>
                <w:lang w:val="sr-Cyrl-CS" w:eastAsia="sr-Latn-RS"/>
              </w:rPr>
              <w:t xml:space="preserve">узима </w:t>
            </w:r>
            <w:r w:rsidR="006F38E4">
              <w:rPr>
                <w:rFonts w:eastAsia="Times New Roman" w:cs="Times New Roman"/>
                <w:lang w:val="sr-Cyrl-CS" w:eastAsia="sr-Latn-RS"/>
              </w:rPr>
              <w:t xml:space="preserve">се </w:t>
            </w:r>
            <w:r w:rsidR="00D0061C">
              <w:rPr>
                <w:rFonts w:eastAsia="Times New Roman" w:cs="Times New Roman"/>
                <w:lang w:val="sr-Cyrl-CS" w:eastAsia="sr-Latn-RS"/>
              </w:rPr>
              <w:t>у обзир за процену вредности инвестиције (</w:t>
            </w:r>
            <w:r w:rsidR="00D0061C" w:rsidRPr="001911FD">
              <w:rPr>
                <w:szCs w:val="24"/>
              </w:rPr>
              <w:t>RSD</w:t>
            </w:r>
            <w:r w:rsidR="00D0061C">
              <w:rPr>
                <w:szCs w:val="24"/>
                <w:lang w:val="sr-Cyrl-CS"/>
              </w:rPr>
              <w:t>/</w:t>
            </w:r>
            <w:r w:rsidR="00D0061C">
              <w:rPr>
                <w:rFonts w:eastAsia="Times New Roman" w:cs="Times New Roman"/>
                <w:bCs/>
                <w:sz w:val="20"/>
                <w:szCs w:val="20"/>
                <w:lang w:val="en-US" w:eastAsia="sr-Latn-RS"/>
              </w:rPr>
              <w:t>m</w:t>
            </w:r>
            <w:r w:rsidR="00655093">
              <w:rPr>
                <w:rFonts w:eastAsia="Times New Roman" w:cs="Times New Roman"/>
                <w:bCs/>
                <w:sz w:val="20"/>
                <w:szCs w:val="20"/>
                <w:vertAlign w:val="superscript"/>
                <w:lang w:val="sr-Cyrl-CS" w:eastAsia="sr-Latn-RS"/>
              </w:rPr>
              <w:t>2</w:t>
            </w:r>
            <w:r w:rsidR="00D0061C" w:rsidRPr="00186BC3">
              <w:rPr>
                <w:rFonts w:eastAsia="Times New Roman" w:cs="Times New Roman"/>
                <w:lang w:val="sr-Cyrl-CS" w:eastAsia="sr-Latn-RS"/>
              </w:rPr>
              <w:t>)</w:t>
            </w:r>
            <w:r w:rsidR="0051281D" w:rsidRPr="00186BC3"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</w:tr>
    </w:tbl>
    <w:p w14:paraId="6EB0F85E" w14:textId="77777777" w:rsidR="0017501D" w:rsidRPr="007B6145" w:rsidRDefault="0017501D"/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D3367A" w:rsidRPr="007B6145" w14:paraId="2B05CFE4" w14:textId="77777777" w:rsidTr="00A639C8">
        <w:tc>
          <w:tcPr>
            <w:tcW w:w="680" w:type="dxa"/>
            <w:shd w:val="clear" w:color="000000" w:fill="C0C0C0"/>
          </w:tcPr>
          <w:p w14:paraId="7195E55E" w14:textId="041BDD16" w:rsidR="00D3367A" w:rsidRPr="005921F2" w:rsidRDefault="00D3367A" w:rsidP="00D3367A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3.4.</w:t>
            </w:r>
          </w:p>
        </w:tc>
        <w:tc>
          <w:tcPr>
            <w:tcW w:w="9526" w:type="dxa"/>
            <w:gridSpan w:val="2"/>
            <w:shd w:val="clear" w:color="auto" w:fill="auto"/>
            <w:vAlign w:val="center"/>
          </w:tcPr>
          <w:p w14:paraId="1E8D3A64" w14:textId="77777777" w:rsidR="00D3367A" w:rsidRPr="005921F2" w:rsidRDefault="00D3367A" w:rsidP="00A639C8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Енергетски разред зграде</w:t>
            </w:r>
          </w:p>
        </w:tc>
      </w:tr>
      <w:tr w:rsidR="00D3367A" w:rsidRPr="007B6145" w14:paraId="7D87DABD" w14:textId="77777777" w:rsidTr="00A639C8">
        <w:tc>
          <w:tcPr>
            <w:tcW w:w="1701" w:type="dxa"/>
            <w:gridSpan w:val="2"/>
            <w:shd w:val="clear" w:color="auto" w:fill="auto"/>
          </w:tcPr>
          <w:p w14:paraId="19053532" w14:textId="77777777" w:rsidR="00D3367A" w:rsidRPr="007B6145" w:rsidRDefault="00D3367A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77D6910F" w14:textId="77777777" w:rsidR="00D3367A" w:rsidRPr="005921F2" w:rsidRDefault="00D3367A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D3367A" w:rsidRPr="007B6145" w14:paraId="48205245" w14:textId="77777777" w:rsidTr="00A639C8">
        <w:tc>
          <w:tcPr>
            <w:tcW w:w="1701" w:type="dxa"/>
            <w:gridSpan w:val="2"/>
            <w:shd w:val="clear" w:color="auto" w:fill="auto"/>
          </w:tcPr>
          <w:p w14:paraId="5FDF933F" w14:textId="77777777" w:rsidR="00D3367A" w:rsidRPr="007B6145" w:rsidRDefault="00D3367A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1F20CB34" w14:textId="77777777" w:rsidR="00D3367A" w:rsidRPr="005921F2" w:rsidRDefault="00D3367A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После реализације пројекта ЕЕ</w:t>
            </w:r>
          </w:p>
        </w:tc>
      </w:tr>
    </w:tbl>
    <w:p w14:paraId="1B010CBE" w14:textId="77777777" w:rsidR="00D3367A" w:rsidRPr="005921F2" w:rsidRDefault="00D3367A" w:rsidP="00D3367A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D3367A" w:rsidRPr="007B6145" w14:paraId="5F61F263" w14:textId="77777777" w:rsidTr="00A639C8">
        <w:tc>
          <w:tcPr>
            <w:tcW w:w="680" w:type="dxa"/>
            <w:shd w:val="clear" w:color="000000" w:fill="C0C0C0"/>
          </w:tcPr>
          <w:p w14:paraId="1252892D" w14:textId="3A6C9194" w:rsidR="00D3367A" w:rsidRPr="005921F2" w:rsidRDefault="00D3367A" w:rsidP="00D3367A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3.5.</w:t>
            </w:r>
          </w:p>
        </w:tc>
        <w:tc>
          <w:tcPr>
            <w:tcW w:w="9526" w:type="dxa"/>
            <w:gridSpan w:val="2"/>
            <w:shd w:val="clear" w:color="auto" w:fill="auto"/>
          </w:tcPr>
          <w:p w14:paraId="03654703" w14:textId="77777777" w:rsidR="00D3367A" w:rsidRPr="007B6145" w:rsidRDefault="00D3367A" w:rsidP="00A639C8">
            <w:pPr>
              <w:rPr>
                <w:rFonts w:eastAsia="Times New Roman" w:cs="Times New Roman"/>
                <w:color w:val="000000"/>
                <w:sz w:val="24"/>
                <w:szCs w:val="24"/>
                <w:lang w:val="ru-RU" w:eastAsia="sr-Latn-RS"/>
              </w:rPr>
            </w:pPr>
            <w:r w:rsidRPr="007B6145">
              <w:rPr>
                <w:spacing w:val="-10"/>
                <w:sz w:val="24"/>
                <w:szCs w:val="24"/>
              </w:rPr>
              <w:t>Специфична годишња потребна енергија за грејање</w:t>
            </w:r>
            <w:r w:rsidRPr="007B6145">
              <w:rPr>
                <w:spacing w:val="-10"/>
                <w:sz w:val="24"/>
                <w:szCs w:val="24"/>
                <w:lang w:val="ru-RU"/>
              </w:rPr>
              <w:t xml:space="preserve"> </w:t>
            </w:r>
            <w:r w:rsidRPr="007B6145">
              <w:rPr>
                <w:sz w:val="24"/>
                <w:szCs w:val="24"/>
              </w:rPr>
              <w:t>SHD</w:t>
            </w:r>
            <w:r w:rsidRPr="007B6145">
              <w:rPr>
                <w:sz w:val="24"/>
                <w:szCs w:val="24"/>
                <w:lang w:val="ru-RU"/>
              </w:rPr>
              <w:t xml:space="preserve"> </w:t>
            </w:r>
            <w:r w:rsidRPr="005921F2">
              <w:rPr>
                <w:bCs/>
                <w:sz w:val="24"/>
                <w:szCs w:val="24"/>
                <w:lang w:eastAsia="sr-Latn-RS"/>
              </w:rPr>
              <w:t>(kWh/m</w:t>
            </w:r>
            <w:r w:rsidRPr="005921F2">
              <w:rPr>
                <w:bCs/>
                <w:sz w:val="24"/>
                <w:szCs w:val="24"/>
                <w:vertAlign w:val="superscript"/>
                <w:lang w:eastAsia="sr-Latn-RS"/>
              </w:rPr>
              <w:t>2</w:t>
            </w:r>
            <w:r w:rsidRPr="005921F2">
              <w:rPr>
                <w:bCs/>
                <w:sz w:val="24"/>
                <w:szCs w:val="24"/>
                <w:lang w:eastAsia="sr-Latn-RS"/>
              </w:rPr>
              <w:t>a)</w:t>
            </w:r>
          </w:p>
        </w:tc>
      </w:tr>
      <w:tr w:rsidR="00D3367A" w:rsidRPr="007B6145" w14:paraId="429AADAA" w14:textId="77777777" w:rsidTr="00A639C8">
        <w:tc>
          <w:tcPr>
            <w:tcW w:w="1701" w:type="dxa"/>
            <w:gridSpan w:val="2"/>
            <w:shd w:val="clear" w:color="auto" w:fill="auto"/>
          </w:tcPr>
          <w:p w14:paraId="4B9CB7ED" w14:textId="77777777" w:rsidR="00D3367A" w:rsidRPr="007B6145" w:rsidRDefault="00D3367A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5648D185" w14:textId="77777777" w:rsidR="00D3367A" w:rsidRPr="005921F2" w:rsidRDefault="00D3367A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D3367A" w:rsidRPr="007B6145" w14:paraId="66E2B11A" w14:textId="77777777" w:rsidTr="00A639C8">
        <w:tc>
          <w:tcPr>
            <w:tcW w:w="1701" w:type="dxa"/>
            <w:gridSpan w:val="2"/>
            <w:shd w:val="clear" w:color="auto" w:fill="auto"/>
          </w:tcPr>
          <w:p w14:paraId="43051E23" w14:textId="77777777" w:rsidR="00D3367A" w:rsidRPr="007B6145" w:rsidRDefault="00D3367A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3661F437" w14:textId="77777777" w:rsidR="00D3367A" w:rsidRPr="005921F2" w:rsidRDefault="00D3367A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После реализације пројекта ЕЕ</w:t>
            </w:r>
          </w:p>
        </w:tc>
      </w:tr>
    </w:tbl>
    <w:p w14:paraId="21B12B75" w14:textId="43E0152A" w:rsidR="00D3367A" w:rsidRPr="005921F2" w:rsidRDefault="00D3367A" w:rsidP="00D3367A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A639C8" w:rsidRPr="007B6145" w14:paraId="6E18FEF1" w14:textId="77777777" w:rsidTr="00A639C8">
        <w:tc>
          <w:tcPr>
            <w:tcW w:w="680" w:type="dxa"/>
            <w:shd w:val="clear" w:color="000000" w:fill="C0C0C0"/>
          </w:tcPr>
          <w:p w14:paraId="0266677C" w14:textId="6ADD5BC8" w:rsidR="00A639C8" w:rsidRPr="005921F2" w:rsidRDefault="00A639C8" w:rsidP="00A639C8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3.6.</w:t>
            </w:r>
          </w:p>
        </w:tc>
        <w:tc>
          <w:tcPr>
            <w:tcW w:w="9526" w:type="dxa"/>
            <w:gridSpan w:val="2"/>
            <w:shd w:val="clear" w:color="auto" w:fill="auto"/>
          </w:tcPr>
          <w:p w14:paraId="2D9CA955" w14:textId="7C6207C6" w:rsidR="00A639C8" w:rsidRPr="007B6145" w:rsidRDefault="00A639C8" w:rsidP="00A639C8">
            <w:pP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</w:pPr>
            <w:r w:rsidRPr="007B6145">
              <w:rPr>
                <w:spacing w:val="-10"/>
                <w:sz w:val="24"/>
                <w:szCs w:val="24"/>
                <w:lang w:val="sr-Cyrl-CS"/>
              </w:rPr>
              <w:t xml:space="preserve">Годишња </w:t>
            </w:r>
            <w:r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Емисија CO</w:t>
            </w:r>
            <w:r w:rsidR="00655093">
              <w:rPr>
                <w:rFonts w:eastAsia="Times New Roman" w:cs="Times New Roman"/>
                <w:sz w:val="24"/>
                <w:szCs w:val="24"/>
                <w:vertAlign w:val="subscript"/>
                <w:lang w:val="sr-Cyrl-CS" w:eastAsia="sr-Latn-RS"/>
              </w:rPr>
              <w:t>2</w:t>
            </w:r>
            <w:r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 xml:space="preserve"> (t/god) за грејање</w:t>
            </w:r>
          </w:p>
        </w:tc>
      </w:tr>
      <w:tr w:rsidR="00A639C8" w:rsidRPr="007B6145" w14:paraId="663C5B58" w14:textId="77777777" w:rsidTr="00A639C8">
        <w:tc>
          <w:tcPr>
            <w:tcW w:w="1701" w:type="dxa"/>
            <w:gridSpan w:val="2"/>
            <w:shd w:val="clear" w:color="auto" w:fill="auto"/>
          </w:tcPr>
          <w:p w14:paraId="4FF944F5" w14:textId="77777777" w:rsidR="00A639C8" w:rsidRPr="007B6145" w:rsidRDefault="00A639C8" w:rsidP="00A639C8">
            <w:pPr>
              <w:jc w:val="center"/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28D749F1" w14:textId="77777777" w:rsidR="00A639C8" w:rsidRPr="005921F2" w:rsidRDefault="00A639C8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A639C8" w:rsidRPr="007B6145" w14:paraId="1E7FA023" w14:textId="77777777" w:rsidTr="00A639C8">
        <w:tc>
          <w:tcPr>
            <w:tcW w:w="1701" w:type="dxa"/>
            <w:gridSpan w:val="2"/>
            <w:shd w:val="clear" w:color="auto" w:fill="auto"/>
          </w:tcPr>
          <w:p w14:paraId="34893309" w14:textId="77777777" w:rsidR="00A639C8" w:rsidRPr="007B6145" w:rsidRDefault="00A639C8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0E77A19C" w14:textId="77777777" w:rsidR="00A639C8" w:rsidRPr="005921F2" w:rsidRDefault="00A639C8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После реализације пројекта ЕЕ</w:t>
            </w:r>
          </w:p>
        </w:tc>
      </w:tr>
    </w:tbl>
    <w:p w14:paraId="0698B70A" w14:textId="77777777" w:rsidR="00A639C8" w:rsidRPr="005921F2" w:rsidRDefault="00A639C8" w:rsidP="00D3367A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D3367A" w:rsidRPr="007B6145" w14:paraId="3868D561" w14:textId="77777777" w:rsidTr="00A639C8">
        <w:tc>
          <w:tcPr>
            <w:tcW w:w="680" w:type="dxa"/>
            <w:shd w:val="clear" w:color="000000" w:fill="C0C0C0"/>
          </w:tcPr>
          <w:p w14:paraId="24DCE865" w14:textId="12C93DC7" w:rsidR="00D3367A" w:rsidRPr="005921F2" w:rsidRDefault="00D3367A" w:rsidP="00A639C8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3.</w:t>
            </w:r>
            <w:r w:rsidR="00A639C8"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7</w:t>
            </w:r>
            <w:r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.</w:t>
            </w:r>
          </w:p>
        </w:tc>
        <w:tc>
          <w:tcPr>
            <w:tcW w:w="9526" w:type="dxa"/>
            <w:gridSpan w:val="2"/>
            <w:shd w:val="clear" w:color="auto" w:fill="auto"/>
          </w:tcPr>
          <w:p w14:paraId="49CC29B5" w14:textId="77777777" w:rsidR="00D3367A" w:rsidRPr="00A006F1" w:rsidRDefault="00D3367A" w:rsidP="00A639C8">
            <w:pPr>
              <w:rPr>
                <w:rFonts w:eastAsia="Times New Roman" w:cs="Times New Roman"/>
                <w:sz w:val="24"/>
                <w:szCs w:val="24"/>
                <w:lang w:val="ru-RU" w:eastAsia="sr-Latn-RS"/>
              </w:rPr>
            </w:pPr>
            <w:r w:rsidRPr="00A006F1">
              <w:rPr>
                <w:spacing w:val="-10"/>
                <w:sz w:val="24"/>
                <w:szCs w:val="24"/>
              </w:rPr>
              <w:t xml:space="preserve">Специфична годишња потребна енергија за </w:t>
            </w:r>
            <w:r w:rsidRPr="00A006F1">
              <w:rPr>
                <w:spacing w:val="-10"/>
                <w:sz w:val="24"/>
                <w:szCs w:val="24"/>
                <w:lang w:val="sr-Cyrl-CS"/>
              </w:rPr>
              <w:t>припрему ПТВ -</w:t>
            </w:r>
            <w:r w:rsidRPr="00A006F1">
              <w:rPr>
                <w:spacing w:val="-10"/>
                <w:sz w:val="24"/>
                <w:szCs w:val="24"/>
                <w:lang w:val="ru-RU"/>
              </w:rPr>
              <w:t xml:space="preserve"> </w:t>
            </w:r>
            <w:r w:rsidRPr="00A006F1">
              <w:rPr>
                <w:sz w:val="24"/>
                <w:szCs w:val="24"/>
              </w:rPr>
              <w:t>SH</w:t>
            </w:r>
            <w:r w:rsidRPr="00A006F1">
              <w:rPr>
                <w:sz w:val="24"/>
                <w:szCs w:val="24"/>
                <w:lang w:val="en-US"/>
              </w:rPr>
              <w:t>W</w:t>
            </w:r>
            <w:r w:rsidRPr="00A006F1">
              <w:rPr>
                <w:sz w:val="24"/>
                <w:szCs w:val="24"/>
                <w:lang w:val="ru-RU"/>
              </w:rPr>
              <w:t xml:space="preserve"> </w:t>
            </w:r>
            <w:r w:rsidRPr="00A006F1">
              <w:rPr>
                <w:bCs/>
                <w:sz w:val="24"/>
                <w:szCs w:val="24"/>
                <w:lang w:eastAsia="sr-Latn-RS"/>
              </w:rPr>
              <w:t>(kWh/m</w:t>
            </w:r>
            <w:r w:rsidRPr="00A006F1">
              <w:rPr>
                <w:bCs/>
                <w:sz w:val="24"/>
                <w:szCs w:val="24"/>
                <w:vertAlign w:val="superscript"/>
                <w:lang w:eastAsia="sr-Latn-RS"/>
              </w:rPr>
              <w:t>2</w:t>
            </w:r>
            <w:r w:rsidRPr="00A006F1">
              <w:rPr>
                <w:bCs/>
                <w:sz w:val="24"/>
                <w:szCs w:val="24"/>
                <w:lang w:eastAsia="sr-Latn-RS"/>
              </w:rPr>
              <w:t>a)</w:t>
            </w:r>
          </w:p>
        </w:tc>
      </w:tr>
      <w:tr w:rsidR="00D3367A" w:rsidRPr="007B6145" w14:paraId="5FBDCBA1" w14:textId="77777777" w:rsidTr="00A639C8">
        <w:tc>
          <w:tcPr>
            <w:tcW w:w="1701" w:type="dxa"/>
            <w:gridSpan w:val="2"/>
            <w:shd w:val="clear" w:color="auto" w:fill="auto"/>
          </w:tcPr>
          <w:p w14:paraId="28CEAECD" w14:textId="77777777" w:rsidR="00D3367A" w:rsidRPr="007B6145" w:rsidRDefault="00D3367A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1C14A9AB" w14:textId="77777777" w:rsidR="00D3367A" w:rsidRPr="005921F2" w:rsidRDefault="00D3367A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D3367A" w:rsidRPr="007B6145" w14:paraId="04EBF218" w14:textId="77777777" w:rsidTr="00A639C8">
        <w:tc>
          <w:tcPr>
            <w:tcW w:w="1701" w:type="dxa"/>
            <w:gridSpan w:val="2"/>
            <w:shd w:val="clear" w:color="auto" w:fill="auto"/>
          </w:tcPr>
          <w:p w14:paraId="0F39B669" w14:textId="77777777" w:rsidR="00D3367A" w:rsidRPr="007B6145" w:rsidRDefault="00D3367A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3417823B" w14:textId="77777777" w:rsidR="00D3367A" w:rsidRPr="005921F2" w:rsidRDefault="00D3367A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После реализације пројекта ЕЕ</w:t>
            </w:r>
          </w:p>
        </w:tc>
      </w:tr>
    </w:tbl>
    <w:p w14:paraId="32186321" w14:textId="77777777" w:rsidR="00A639C8" w:rsidRPr="005921F2" w:rsidRDefault="00A639C8" w:rsidP="00A639C8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A639C8" w:rsidRPr="007B6145" w14:paraId="284ADC11" w14:textId="77777777" w:rsidTr="00A639C8">
        <w:tc>
          <w:tcPr>
            <w:tcW w:w="680" w:type="dxa"/>
            <w:shd w:val="clear" w:color="000000" w:fill="C0C0C0"/>
          </w:tcPr>
          <w:p w14:paraId="6C9FB4AA" w14:textId="21EE0481" w:rsidR="00A639C8" w:rsidRPr="005921F2" w:rsidRDefault="00A639C8" w:rsidP="00A639C8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5921F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3.8.</w:t>
            </w:r>
          </w:p>
        </w:tc>
        <w:tc>
          <w:tcPr>
            <w:tcW w:w="9526" w:type="dxa"/>
            <w:gridSpan w:val="2"/>
            <w:shd w:val="clear" w:color="auto" w:fill="auto"/>
          </w:tcPr>
          <w:p w14:paraId="45E2C921" w14:textId="362A6FAF" w:rsidR="00A639C8" w:rsidRPr="007B6145" w:rsidRDefault="00A639C8" w:rsidP="00A639C8">
            <w:pPr>
              <w:rPr>
                <w:rFonts w:eastAsia="Times New Roman" w:cs="Times New Roman"/>
                <w:color w:val="000000"/>
                <w:sz w:val="24"/>
                <w:szCs w:val="24"/>
                <w:lang w:val="ru-RU" w:eastAsia="sr-Latn-RS"/>
              </w:rPr>
            </w:pPr>
            <w:r>
              <w:rPr>
                <w:spacing w:val="-10"/>
                <w:sz w:val="24"/>
                <w:szCs w:val="24"/>
              </w:rPr>
              <w:t>Инсталисана снага за унутрашње осветљење</w:t>
            </w:r>
            <w:r w:rsidR="006D1E31">
              <w:rPr>
                <w:spacing w:val="-10"/>
                <w:sz w:val="24"/>
                <w:szCs w:val="24"/>
              </w:rPr>
              <w:t xml:space="preserve"> зграде</w:t>
            </w:r>
            <w:r w:rsidRPr="007B6145">
              <w:rPr>
                <w:sz w:val="24"/>
                <w:szCs w:val="24"/>
                <w:lang w:val="ru-RU"/>
              </w:rPr>
              <w:t xml:space="preserve"> </w:t>
            </w:r>
            <w:r w:rsidRPr="005921F2">
              <w:rPr>
                <w:bCs/>
                <w:sz w:val="24"/>
                <w:szCs w:val="24"/>
                <w:lang w:eastAsia="sr-Latn-RS"/>
              </w:rPr>
              <w:t>(kW)</w:t>
            </w:r>
          </w:p>
        </w:tc>
      </w:tr>
      <w:tr w:rsidR="00A639C8" w:rsidRPr="007B6145" w14:paraId="103BEE29" w14:textId="77777777" w:rsidTr="00A639C8">
        <w:tc>
          <w:tcPr>
            <w:tcW w:w="1701" w:type="dxa"/>
            <w:gridSpan w:val="2"/>
            <w:shd w:val="clear" w:color="auto" w:fill="auto"/>
          </w:tcPr>
          <w:p w14:paraId="5AE9534A" w14:textId="77777777" w:rsidR="00A639C8" w:rsidRPr="007B6145" w:rsidRDefault="00A639C8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442D12ED" w14:textId="77777777" w:rsidR="00A639C8" w:rsidRPr="005921F2" w:rsidRDefault="00A639C8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A639C8" w:rsidRPr="007B6145" w14:paraId="711A441D" w14:textId="77777777" w:rsidTr="00A639C8">
        <w:tc>
          <w:tcPr>
            <w:tcW w:w="1701" w:type="dxa"/>
            <w:gridSpan w:val="2"/>
            <w:shd w:val="clear" w:color="auto" w:fill="auto"/>
          </w:tcPr>
          <w:p w14:paraId="662C4920" w14:textId="77777777" w:rsidR="00A639C8" w:rsidRPr="007B6145" w:rsidRDefault="00A639C8" w:rsidP="00A639C8">
            <w:pPr>
              <w:jc w:val="center"/>
              <w:rPr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4BFE2D3C" w14:textId="77777777" w:rsidR="00A639C8" w:rsidRPr="005921F2" w:rsidRDefault="00A639C8" w:rsidP="00A639C8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После реализације пројекта ЕЕ</w:t>
            </w:r>
          </w:p>
        </w:tc>
      </w:tr>
    </w:tbl>
    <w:p w14:paraId="71441BB4" w14:textId="1AD017BD" w:rsidR="007B1621" w:rsidRPr="00CC5E0E" w:rsidRDefault="007B1621">
      <w:pPr>
        <w:rPr>
          <w:rFonts w:eastAsia="Times New Roman" w:cs="Times New Roman"/>
          <w:bCs/>
          <w:sz w:val="24"/>
          <w:szCs w:val="24"/>
          <w:lang w:val="sr-Cyrl-CS" w:eastAsia="sr-Latn-RS"/>
        </w:rPr>
      </w:pPr>
    </w:p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872"/>
        <w:gridCol w:w="2835"/>
        <w:gridCol w:w="2552"/>
        <w:gridCol w:w="2268"/>
      </w:tblGrid>
      <w:tr w:rsidR="002F7EAB" w:rsidRPr="002F7EAB" w14:paraId="1919BCB0" w14:textId="77777777" w:rsidTr="007B1621">
        <w:tc>
          <w:tcPr>
            <w:tcW w:w="680" w:type="dxa"/>
            <w:shd w:val="clear" w:color="000000" w:fill="C0C0C0"/>
          </w:tcPr>
          <w:p w14:paraId="71C55819" w14:textId="629A81F0" w:rsidR="002F7EAB" w:rsidRPr="002F7EAB" w:rsidRDefault="002F7EAB" w:rsidP="002F7EAB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2F7EAB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3.9.</w:t>
            </w:r>
          </w:p>
        </w:tc>
        <w:tc>
          <w:tcPr>
            <w:tcW w:w="9527" w:type="dxa"/>
            <w:gridSpan w:val="4"/>
            <w:shd w:val="clear" w:color="auto" w:fill="auto"/>
          </w:tcPr>
          <w:p w14:paraId="3AD1AE55" w14:textId="284E6FF4" w:rsidR="002F7EAB" w:rsidRPr="002F7EAB" w:rsidRDefault="002F7EAB" w:rsidP="00A43F2C">
            <w:pPr>
              <w:rPr>
                <w:rFonts w:eastAsia="Times New Roman" w:cs="Times New Roman"/>
                <w:color w:val="000000"/>
                <w:sz w:val="24"/>
                <w:szCs w:val="24"/>
                <w:lang w:val="ru-RU" w:eastAsia="sr-Latn-RS"/>
              </w:rPr>
            </w:pPr>
            <w:r w:rsidRPr="002F7EAB">
              <w:rPr>
                <w:color w:val="000000"/>
                <w:sz w:val="24"/>
                <w:szCs w:val="24"/>
                <w:highlight w:val="lightGray"/>
                <w:lang w:eastAsia="sr-Latn-RS"/>
              </w:rPr>
              <w:t>Начин коришћења зграде:</w:t>
            </w:r>
          </w:p>
        </w:tc>
      </w:tr>
      <w:tr w:rsidR="002F7EAB" w:rsidRPr="00D603FC" w14:paraId="31DDB088" w14:textId="77777777" w:rsidTr="002F7EAB">
        <w:tc>
          <w:tcPr>
            <w:tcW w:w="2552" w:type="dxa"/>
            <w:gridSpan w:val="2"/>
            <w:shd w:val="clear" w:color="auto" w:fill="C0C0C0"/>
            <w:vAlign w:val="center"/>
          </w:tcPr>
          <w:p w14:paraId="3DCE82C3" w14:textId="77777777" w:rsidR="002F7EAB" w:rsidRPr="00D603FC" w:rsidRDefault="002F7EAB" w:rsidP="00A43F2C">
            <w:pPr>
              <w:rPr>
                <w:color w:val="000000"/>
                <w:lang w:eastAsia="sr-Latn-RS"/>
              </w:rPr>
            </w:pPr>
            <w:bookmarkStart w:id="0" w:name="OLE_LINK46"/>
            <w:r w:rsidRPr="00D603FC">
              <w:rPr>
                <w:color w:val="000000"/>
                <w:lang w:eastAsia="sr-Latn-RS"/>
              </w:rPr>
              <w:t>Број корисника</w:t>
            </w:r>
          </w:p>
        </w:tc>
        <w:tc>
          <w:tcPr>
            <w:tcW w:w="7655" w:type="dxa"/>
            <w:gridSpan w:val="3"/>
            <w:shd w:val="clear" w:color="auto" w:fill="FFFFFF"/>
            <w:vAlign w:val="center"/>
          </w:tcPr>
          <w:p w14:paraId="367B439D" w14:textId="77777777" w:rsidR="002F7EAB" w:rsidRPr="00D603FC" w:rsidRDefault="002F7EAB" w:rsidP="00A43F2C">
            <w:pPr>
              <w:rPr>
                <w:color w:val="000000"/>
                <w:lang w:eastAsia="sr-Latn-RS"/>
              </w:rPr>
            </w:pPr>
          </w:p>
        </w:tc>
      </w:tr>
      <w:tr w:rsidR="002F7EAB" w:rsidRPr="00D603FC" w14:paraId="51921F1A" w14:textId="77777777" w:rsidTr="002F7EAB">
        <w:tc>
          <w:tcPr>
            <w:tcW w:w="2552" w:type="dxa"/>
            <w:gridSpan w:val="2"/>
            <w:shd w:val="clear" w:color="auto" w:fill="C0C0C0"/>
            <w:vAlign w:val="center"/>
          </w:tcPr>
          <w:p w14:paraId="20CA2AB9" w14:textId="798C6F7C" w:rsidR="002F7EAB" w:rsidRPr="007B1621" w:rsidRDefault="002F7EAB" w:rsidP="00A43F2C">
            <w:pPr>
              <w:rPr>
                <w:color w:val="000000"/>
                <w:lang w:val="sr-Cyrl-CS" w:eastAsia="sr-Latn-RS"/>
              </w:rPr>
            </w:pPr>
            <w:r w:rsidRPr="007B1621">
              <w:rPr>
                <w:color w:val="000000"/>
                <w:lang w:val="sr-Cyrl-CS" w:eastAsia="sr-Latn-RS"/>
              </w:rPr>
              <w:t xml:space="preserve">Радним даном </w:t>
            </w:r>
            <w:r w:rsidRPr="007B1621">
              <w:rPr>
                <w:bCs/>
                <w:color w:val="000000"/>
                <w:lang w:val="sr-Cyrl-CS" w:eastAsia="sr-Latn-RS"/>
              </w:rPr>
              <w:t>(1)</w:t>
            </w:r>
          </w:p>
        </w:tc>
        <w:tc>
          <w:tcPr>
            <w:tcW w:w="7655" w:type="dxa"/>
            <w:gridSpan w:val="3"/>
            <w:shd w:val="clear" w:color="auto" w:fill="FFFFFF"/>
            <w:vAlign w:val="center"/>
          </w:tcPr>
          <w:p w14:paraId="06D5C278" w14:textId="77777777" w:rsidR="002F7EAB" w:rsidRPr="00D603FC" w:rsidRDefault="002F7EAB" w:rsidP="00A43F2C">
            <w:pPr>
              <w:rPr>
                <w:color w:val="000000"/>
                <w:lang w:eastAsia="sr-Latn-RS"/>
              </w:rPr>
            </w:pPr>
          </w:p>
        </w:tc>
      </w:tr>
      <w:tr w:rsidR="002F7EAB" w:rsidRPr="00D603FC" w14:paraId="010B9C1C" w14:textId="77777777" w:rsidTr="002F7EAB">
        <w:tc>
          <w:tcPr>
            <w:tcW w:w="2552" w:type="dxa"/>
            <w:gridSpan w:val="2"/>
            <w:shd w:val="clear" w:color="auto" w:fill="C0C0C0"/>
            <w:vAlign w:val="center"/>
          </w:tcPr>
          <w:p w14:paraId="499A165D" w14:textId="2EAB2D5B" w:rsidR="002F7EAB" w:rsidRPr="007B1621" w:rsidRDefault="002F7EAB" w:rsidP="00A43F2C">
            <w:pPr>
              <w:rPr>
                <w:color w:val="000000"/>
                <w:lang w:val="sr-Cyrl-CS" w:eastAsia="sr-Latn-RS"/>
              </w:rPr>
            </w:pPr>
            <w:r w:rsidRPr="007B1621">
              <w:rPr>
                <w:color w:val="000000"/>
                <w:lang w:val="sr-Cyrl-CS" w:eastAsia="sr-Latn-RS"/>
              </w:rPr>
              <w:t>Број сати грејања</w:t>
            </w:r>
          </w:p>
        </w:tc>
        <w:tc>
          <w:tcPr>
            <w:tcW w:w="2835" w:type="dxa"/>
            <w:shd w:val="clear" w:color="auto" w:fill="FFFFFF"/>
            <w:vAlign w:val="center"/>
          </w:tcPr>
          <w:p w14:paraId="3758D749" w14:textId="77777777" w:rsidR="002F7EAB" w:rsidRPr="00D603FC" w:rsidRDefault="002F7EAB" w:rsidP="00A43F2C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Током дана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6647DBC4" w14:textId="77777777" w:rsidR="002F7EAB" w:rsidRPr="00D603FC" w:rsidRDefault="002F7EAB" w:rsidP="00A43F2C">
            <w:pPr>
              <w:rPr>
                <w:color w:val="000000"/>
                <w:lang w:eastAsia="sr-Latn-RS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6DC6DCA5" w14:textId="77777777" w:rsidR="002F7EAB" w:rsidRPr="00D603FC" w:rsidRDefault="002F7EAB" w:rsidP="00A43F2C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(</w:t>
            </w:r>
            <w:r>
              <w:rPr>
                <w:color w:val="000000"/>
                <w:lang w:val="sr-Latn-CS" w:eastAsia="sr-Latn-RS"/>
              </w:rPr>
              <w:t>h</w:t>
            </w:r>
            <w:r>
              <w:rPr>
                <w:color w:val="000000"/>
                <w:lang w:eastAsia="sr-Latn-RS"/>
              </w:rPr>
              <w:t>)</w:t>
            </w:r>
          </w:p>
        </w:tc>
      </w:tr>
      <w:tr w:rsidR="002F7EAB" w:rsidRPr="00D603FC" w14:paraId="194E6DFD" w14:textId="77777777" w:rsidTr="002F7EAB">
        <w:tc>
          <w:tcPr>
            <w:tcW w:w="2552" w:type="dxa"/>
            <w:gridSpan w:val="2"/>
            <w:shd w:val="clear" w:color="auto" w:fill="C0C0C0"/>
            <w:vAlign w:val="center"/>
          </w:tcPr>
          <w:p w14:paraId="6DC01A69" w14:textId="4CFA4A83" w:rsidR="002F7EAB" w:rsidRPr="007B1621" w:rsidRDefault="002F7EAB" w:rsidP="00A43F2C">
            <w:pPr>
              <w:rPr>
                <w:color w:val="000000"/>
                <w:lang w:val="sr-Cyrl-CS" w:eastAsia="sr-Latn-RS"/>
              </w:rPr>
            </w:pPr>
            <w:r w:rsidRPr="007B1621">
              <w:rPr>
                <w:color w:val="000000"/>
                <w:lang w:val="sr-Cyrl-CS" w:eastAsia="sr-Latn-RS"/>
              </w:rPr>
              <w:t xml:space="preserve">Ноћу </w:t>
            </w:r>
            <w:r w:rsidRPr="007B1621">
              <w:rPr>
                <w:bCs/>
                <w:color w:val="000000"/>
                <w:lang w:val="sr-Cyrl-CS" w:eastAsia="sr-Latn-RS"/>
              </w:rPr>
              <w:t>(1)</w:t>
            </w:r>
          </w:p>
        </w:tc>
        <w:tc>
          <w:tcPr>
            <w:tcW w:w="7655" w:type="dxa"/>
            <w:gridSpan w:val="3"/>
            <w:shd w:val="clear" w:color="auto" w:fill="FFFFFF"/>
            <w:vAlign w:val="center"/>
          </w:tcPr>
          <w:p w14:paraId="7DC2128C" w14:textId="77777777" w:rsidR="002F7EAB" w:rsidRPr="00D603FC" w:rsidRDefault="002F7EAB" w:rsidP="00A43F2C">
            <w:pPr>
              <w:rPr>
                <w:color w:val="000000"/>
                <w:lang w:eastAsia="sr-Latn-RS"/>
              </w:rPr>
            </w:pPr>
          </w:p>
        </w:tc>
      </w:tr>
      <w:tr w:rsidR="002F7EAB" w:rsidRPr="00D603FC" w14:paraId="0F504081" w14:textId="77777777" w:rsidTr="002F7EAB">
        <w:tc>
          <w:tcPr>
            <w:tcW w:w="2552" w:type="dxa"/>
            <w:gridSpan w:val="2"/>
            <w:shd w:val="clear" w:color="auto" w:fill="C0C0C0"/>
            <w:vAlign w:val="center"/>
          </w:tcPr>
          <w:p w14:paraId="70DE3064" w14:textId="355DED23" w:rsidR="002F7EAB" w:rsidRPr="007B1621" w:rsidRDefault="002F7EAB" w:rsidP="00A43F2C">
            <w:pPr>
              <w:rPr>
                <w:color w:val="000000"/>
                <w:lang w:val="sr-Cyrl-CS" w:eastAsia="sr-Latn-RS"/>
              </w:rPr>
            </w:pPr>
            <w:bookmarkStart w:id="1" w:name="_Hlk463529021"/>
            <w:r w:rsidRPr="007B1621">
              <w:rPr>
                <w:color w:val="000000"/>
                <w:lang w:val="sr-Cyrl-CS" w:eastAsia="sr-Latn-RS"/>
              </w:rPr>
              <w:t xml:space="preserve">Суботом </w:t>
            </w:r>
            <w:r w:rsidRPr="007B1621">
              <w:rPr>
                <w:bCs/>
                <w:color w:val="000000"/>
                <w:lang w:val="sr-Cyrl-CS" w:eastAsia="sr-Latn-RS"/>
              </w:rPr>
              <w:t>(1)</w:t>
            </w:r>
          </w:p>
        </w:tc>
        <w:tc>
          <w:tcPr>
            <w:tcW w:w="7655" w:type="dxa"/>
            <w:gridSpan w:val="3"/>
            <w:shd w:val="clear" w:color="auto" w:fill="FFFFFF"/>
            <w:vAlign w:val="center"/>
          </w:tcPr>
          <w:p w14:paraId="16F34FFC" w14:textId="77777777" w:rsidR="002F7EAB" w:rsidRPr="00D603FC" w:rsidRDefault="002F7EAB" w:rsidP="00A43F2C">
            <w:pPr>
              <w:rPr>
                <w:color w:val="000000"/>
                <w:lang w:eastAsia="sr-Latn-RS"/>
              </w:rPr>
            </w:pPr>
          </w:p>
        </w:tc>
      </w:tr>
      <w:bookmarkEnd w:id="1"/>
      <w:tr w:rsidR="002F7EAB" w:rsidRPr="00D603FC" w14:paraId="0BF2BA8D" w14:textId="77777777" w:rsidTr="002F7EAB">
        <w:tc>
          <w:tcPr>
            <w:tcW w:w="2552" w:type="dxa"/>
            <w:gridSpan w:val="2"/>
            <w:shd w:val="clear" w:color="auto" w:fill="C0C0C0"/>
            <w:vAlign w:val="center"/>
          </w:tcPr>
          <w:p w14:paraId="14C7530F" w14:textId="30257B78" w:rsidR="002F7EAB" w:rsidRPr="007B1621" w:rsidRDefault="002F7EAB" w:rsidP="00A43F2C">
            <w:pPr>
              <w:rPr>
                <w:color w:val="000000"/>
                <w:lang w:val="sr-Cyrl-CS" w:eastAsia="sr-Latn-RS"/>
              </w:rPr>
            </w:pPr>
            <w:r w:rsidRPr="007B1621">
              <w:rPr>
                <w:color w:val="000000"/>
                <w:lang w:val="sr-Cyrl-CS" w:eastAsia="sr-Latn-RS"/>
              </w:rPr>
              <w:t xml:space="preserve">Недељом </w:t>
            </w:r>
            <w:r w:rsidRPr="007B1621">
              <w:rPr>
                <w:bCs/>
                <w:color w:val="000000"/>
                <w:lang w:val="sr-Cyrl-CS" w:eastAsia="sr-Latn-RS"/>
              </w:rPr>
              <w:t>(1)</w:t>
            </w:r>
          </w:p>
        </w:tc>
        <w:tc>
          <w:tcPr>
            <w:tcW w:w="7655" w:type="dxa"/>
            <w:gridSpan w:val="3"/>
            <w:shd w:val="clear" w:color="auto" w:fill="FFFFFF"/>
            <w:vAlign w:val="center"/>
          </w:tcPr>
          <w:p w14:paraId="3DCA10C9" w14:textId="77777777" w:rsidR="002F7EAB" w:rsidRPr="00D603FC" w:rsidRDefault="002F7EAB" w:rsidP="00A43F2C">
            <w:pPr>
              <w:rPr>
                <w:color w:val="000000"/>
                <w:lang w:eastAsia="sr-Latn-RS"/>
              </w:rPr>
            </w:pPr>
          </w:p>
        </w:tc>
      </w:tr>
      <w:tr w:rsidR="002F7EAB" w:rsidRPr="00D603FC" w14:paraId="726A6153" w14:textId="77777777" w:rsidTr="002F7EAB">
        <w:tc>
          <w:tcPr>
            <w:tcW w:w="2552" w:type="dxa"/>
            <w:gridSpan w:val="2"/>
            <w:shd w:val="clear" w:color="auto" w:fill="C0C0C0"/>
            <w:vAlign w:val="center"/>
          </w:tcPr>
          <w:p w14:paraId="79EB6A4B" w14:textId="77777777" w:rsidR="002F7EAB" w:rsidRPr="007B1621" w:rsidRDefault="002F7EAB" w:rsidP="00A43F2C">
            <w:pPr>
              <w:rPr>
                <w:color w:val="000000"/>
                <w:lang w:val="sr-Cyrl-CS" w:eastAsia="sr-Latn-RS"/>
              </w:rPr>
            </w:pPr>
            <w:r w:rsidRPr="007B1621">
              <w:rPr>
                <w:color w:val="000000"/>
                <w:lang w:val="sr-Cyrl-CS" w:eastAsia="sr-Latn-RS"/>
              </w:rPr>
              <w:t>Прекиди у грејању</w:t>
            </w:r>
          </w:p>
        </w:tc>
        <w:tc>
          <w:tcPr>
            <w:tcW w:w="2835" w:type="dxa"/>
            <w:shd w:val="clear" w:color="auto" w:fill="FFFFFF"/>
            <w:vAlign w:val="center"/>
          </w:tcPr>
          <w:p w14:paraId="5759AC7E" w14:textId="77777777" w:rsidR="002F7EAB" w:rsidRPr="00D603FC" w:rsidRDefault="002F7EAB" w:rsidP="00A43F2C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Током дана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263B3152" w14:textId="77777777" w:rsidR="002F7EAB" w:rsidRPr="00D603FC" w:rsidRDefault="002F7EAB" w:rsidP="00A43F2C">
            <w:pPr>
              <w:rPr>
                <w:color w:val="000000"/>
                <w:lang w:eastAsia="sr-Latn-RS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47DFDE92" w14:textId="77777777" w:rsidR="002F7EAB" w:rsidRPr="00D603FC" w:rsidRDefault="002F7EAB" w:rsidP="00A43F2C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(</w:t>
            </w:r>
            <w:r>
              <w:rPr>
                <w:color w:val="000000"/>
                <w:lang w:val="sr-Latn-CS" w:eastAsia="sr-Latn-RS"/>
              </w:rPr>
              <w:t>h</w:t>
            </w:r>
            <w:r>
              <w:rPr>
                <w:color w:val="000000"/>
                <w:lang w:eastAsia="sr-Latn-RS"/>
              </w:rPr>
              <w:t>)</w:t>
            </w:r>
          </w:p>
        </w:tc>
      </w:tr>
      <w:tr w:rsidR="002F7EAB" w:rsidRPr="00D603FC" w14:paraId="0399BC82" w14:textId="77777777" w:rsidTr="002F7EAB">
        <w:tc>
          <w:tcPr>
            <w:tcW w:w="2552" w:type="dxa"/>
            <w:gridSpan w:val="2"/>
            <w:shd w:val="clear" w:color="auto" w:fill="C0C0C0"/>
            <w:vAlign w:val="center"/>
          </w:tcPr>
          <w:p w14:paraId="7624A8A2" w14:textId="77777777" w:rsidR="002F7EAB" w:rsidRDefault="002F7EAB" w:rsidP="00A43F2C">
            <w:pPr>
              <w:rPr>
                <w:color w:val="000000"/>
                <w:lang w:eastAsia="sr-Latn-RS"/>
              </w:rPr>
            </w:pPr>
          </w:p>
        </w:tc>
        <w:tc>
          <w:tcPr>
            <w:tcW w:w="2835" w:type="dxa"/>
            <w:shd w:val="clear" w:color="auto" w:fill="FFFFFF"/>
            <w:vAlign w:val="center"/>
          </w:tcPr>
          <w:p w14:paraId="776635E0" w14:textId="77777777" w:rsidR="002F7EAB" w:rsidRPr="00204B31" w:rsidRDefault="002F7EAB" w:rsidP="00A43F2C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Током недеље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272DC94A" w14:textId="77777777" w:rsidR="002F7EAB" w:rsidRPr="00D603FC" w:rsidRDefault="002F7EAB" w:rsidP="00A43F2C">
            <w:pPr>
              <w:rPr>
                <w:color w:val="000000"/>
                <w:lang w:eastAsia="sr-Latn-RS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228FD98D" w14:textId="3CBBA196" w:rsidR="002F7EAB" w:rsidRDefault="002F7EAB" w:rsidP="00A43F2C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(</w:t>
            </w:r>
            <w:r w:rsidR="006D2B79">
              <w:rPr>
                <w:color w:val="000000"/>
                <w:lang w:val="sr-Cyrl-CS" w:eastAsia="sr-Latn-RS"/>
              </w:rPr>
              <w:t>дана</w:t>
            </w:r>
            <w:r>
              <w:rPr>
                <w:color w:val="000000"/>
                <w:lang w:eastAsia="sr-Latn-RS"/>
              </w:rPr>
              <w:t>)</w:t>
            </w:r>
          </w:p>
        </w:tc>
      </w:tr>
      <w:bookmarkEnd w:id="0"/>
      <w:tr w:rsidR="002F7EAB" w:rsidRPr="00D603FC" w14:paraId="522B1D63" w14:textId="77777777" w:rsidTr="002F7EAB">
        <w:tc>
          <w:tcPr>
            <w:tcW w:w="2552" w:type="dxa"/>
            <w:gridSpan w:val="2"/>
            <w:shd w:val="clear" w:color="auto" w:fill="C0C0C0"/>
            <w:vAlign w:val="center"/>
          </w:tcPr>
          <w:p w14:paraId="3BE1893D" w14:textId="77777777" w:rsidR="002F7EAB" w:rsidRDefault="002F7EAB" w:rsidP="00A43F2C">
            <w:pPr>
              <w:rPr>
                <w:color w:val="000000"/>
                <w:lang w:eastAsia="sr-Latn-RS"/>
              </w:rPr>
            </w:pPr>
          </w:p>
        </w:tc>
        <w:tc>
          <w:tcPr>
            <w:tcW w:w="2835" w:type="dxa"/>
            <w:shd w:val="clear" w:color="auto" w:fill="FFFFFF"/>
            <w:vAlign w:val="center"/>
          </w:tcPr>
          <w:p w14:paraId="565AC3F9" w14:textId="77777777" w:rsidR="002F7EAB" w:rsidRPr="00204B31" w:rsidRDefault="002F7EAB" w:rsidP="00A43F2C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Током грејне сезоне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731D06FD" w14:textId="77777777" w:rsidR="002F7EAB" w:rsidRPr="00D603FC" w:rsidRDefault="002F7EAB" w:rsidP="00A43F2C">
            <w:pPr>
              <w:rPr>
                <w:color w:val="000000"/>
                <w:lang w:eastAsia="sr-Latn-RS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3BA20874" w14:textId="4E7A0DDF" w:rsidR="002F7EAB" w:rsidRDefault="002F7EAB" w:rsidP="00A43F2C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(</w:t>
            </w:r>
            <w:r w:rsidR="006D2B79">
              <w:rPr>
                <w:color w:val="000000"/>
                <w:lang w:val="sr-Cyrl-CS" w:eastAsia="sr-Latn-RS"/>
              </w:rPr>
              <w:t>дана</w:t>
            </w:r>
            <w:r>
              <w:rPr>
                <w:color w:val="000000"/>
                <w:lang w:eastAsia="sr-Latn-RS"/>
              </w:rPr>
              <w:t>)</w:t>
            </w:r>
          </w:p>
        </w:tc>
      </w:tr>
    </w:tbl>
    <w:p w14:paraId="2AE73B45" w14:textId="77777777" w:rsidR="009A2D90" w:rsidRDefault="009A2D90"/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872"/>
        <w:gridCol w:w="2835"/>
        <w:gridCol w:w="2552"/>
        <w:gridCol w:w="2268"/>
      </w:tblGrid>
      <w:tr w:rsidR="009A2D90" w:rsidRPr="002F7EAB" w14:paraId="1EFA3F8E" w14:textId="77777777" w:rsidTr="00421EE2">
        <w:tc>
          <w:tcPr>
            <w:tcW w:w="680" w:type="dxa"/>
            <w:shd w:val="clear" w:color="000000" w:fill="C0C0C0"/>
          </w:tcPr>
          <w:p w14:paraId="3AE0A6D8" w14:textId="5CDF5083" w:rsidR="009A2D90" w:rsidRPr="002F7EAB" w:rsidRDefault="009A2D90" w:rsidP="00421EE2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3.10</w:t>
            </w:r>
            <w:r w:rsidRPr="002F7EAB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.</w:t>
            </w:r>
          </w:p>
        </w:tc>
        <w:tc>
          <w:tcPr>
            <w:tcW w:w="9527" w:type="dxa"/>
            <w:gridSpan w:val="4"/>
            <w:shd w:val="clear" w:color="auto" w:fill="auto"/>
          </w:tcPr>
          <w:p w14:paraId="576D80FD" w14:textId="27560D45" w:rsidR="009A2D90" w:rsidRPr="002F7EAB" w:rsidRDefault="009A2D90">
            <w:pPr>
              <w:rPr>
                <w:rFonts w:eastAsia="Times New Roman" w:cs="Times New Roman"/>
                <w:color w:val="000000"/>
                <w:sz w:val="24"/>
                <w:szCs w:val="24"/>
                <w:lang w:val="ru-RU" w:eastAsia="sr-Latn-RS"/>
              </w:rPr>
            </w:pPr>
            <w:r w:rsidRPr="002F7EAB">
              <w:rPr>
                <w:color w:val="000000"/>
                <w:sz w:val="24"/>
                <w:szCs w:val="24"/>
                <w:highlight w:val="lightGray"/>
                <w:lang w:eastAsia="sr-Latn-RS"/>
              </w:rPr>
              <w:t xml:space="preserve">Начин коришћења </w:t>
            </w:r>
            <w:r>
              <w:rPr>
                <w:color w:val="000000"/>
                <w:sz w:val="24"/>
                <w:szCs w:val="24"/>
                <w:highlight w:val="lightGray"/>
                <w:lang w:val="sr-Cyrl-CS" w:eastAsia="sr-Latn-RS"/>
              </w:rPr>
              <w:t>фискултурне сале (за пројекте унапређења енергетске ефикасности школа)</w:t>
            </w:r>
            <w:r w:rsidRPr="002F7EAB">
              <w:rPr>
                <w:color w:val="000000"/>
                <w:sz w:val="24"/>
                <w:szCs w:val="24"/>
                <w:highlight w:val="lightGray"/>
                <w:lang w:eastAsia="sr-Latn-RS"/>
              </w:rPr>
              <w:t>:</w:t>
            </w:r>
          </w:p>
        </w:tc>
      </w:tr>
      <w:tr w:rsidR="009A2D90" w:rsidRPr="00D603FC" w14:paraId="10432B08" w14:textId="77777777" w:rsidTr="00421EE2">
        <w:tc>
          <w:tcPr>
            <w:tcW w:w="2552" w:type="dxa"/>
            <w:gridSpan w:val="2"/>
            <w:shd w:val="clear" w:color="auto" w:fill="C0C0C0"/>
            <w:vAlign w:val="center"/>
          </w:tcPr>
          <w:p w14:paraId="0E344B17" w14:textId="77777777" w:rsidR="009A2D90" w:rsidRPr="007B1621" w:rsidRDefault="009A2D90" w:rsidP="00421EE2">
            <w:pPr>
              <w:rPr>
                <w:color w:val="000000"/>
                <w:lang w:val="sr-Cyrl-CS" w:eastAsia="sr-Latn-RS"/>
              </w:rPr>
            </w:pPr>
            <w:r w:rsidRPr="007B1621">
              <w:rPr>
                <w:color w:val="000000"/>
                <w:lang w:val="sr-Cyrl-CS" w:eastAsia="sr-Latn-RS"/>
              </w:rPr>
              <w:t xml:space="preserve">Радним даном </w:t>
            </w:r>
            <w:r w:rsidRPr="007B1621">
              <w:rPr>
                <w:bCs/>
                <w:color w:val="000000"/>
                <w:lang w:val="sr-Cyrl-CS" w:eastAsia="sr-Latn-RS"/>
              </w:rPr>
              <w:t>(1)</w:t>
            </w:r>
          </w:p>
        </w:tc>
        <w:tc>
          <w:tcPr>
            <w:tcW w:w="7655" w:type="dxa"/>
            <w:gridSpan w:val="3"/>
            <w:shd w:val="clear" w:color="auto" w:fill="FFFFFF"/>
            <w:vAlign w:val="center"/>
          </w:tcPr>
          <w:p w14:paraId="07317ADD" w14:textId="77777777" w:rsidR="009A2D90" w:rsidRPr="00D603FC" w:rsidRDefault="009A2D90" w:rsidP="00421EE2">
            <w:pPr>
              <w:rPr>
                <w:color w:val="000000"/>
                <w:lang w:eastAsia="sr-Latn-RS"/>
              </w:rPr>
            </w:pPr>
          </w:p>
        </w:tc>
      </w:tr>
      <w:tr w:rsidR="009A2D90" w:rsidRPr="00D603FC" w14:paraId="56A0522F" w14:textId="77777777" w:rsidTr="00421EE2">
        <w:tc>
          <w:tcPr>
            <w:tcW w:w="2552" w:type="dxa"/>
            <w:gridSpan w:val="2"/>
            <w:shd w:val="clear" w:color="auto" w:fill="C0C0C0"/>
            <w:vAlign w:val="center"/>
          </w:tcPr>
          <w:p w14:paraId="7BD694F7" w14:textId="77777777" w:rsidR="009A2D90" w:rsidRPr="007B1621" w:rsidRDefault="009A2D90" w:rsidP="00421EE2">
            <w:pPr>
              <w:rPr>
                <w:color w:val="000000"/>
                <w:lang w:val="sr-Cyrl-CS" w:eastAsia="sr-Latn-RS"/>
              </w:rPr>
            </w:pPr>
            <w:r w:rsidRPr="007B1621">
              <w:rPr>
                <w:color w:val="000000"/>
                <w:lang w:val="sr-Cyrl-CS" w:eastAsia="sr-Latn-RS"/>
              </w:rPr>
              <w:t>Број сати грејања</w:t>
            </w:r>
          </w:p>
        </w:tc>
        <w:tc>
          <w:tcPr>
            <w:tcW w:w="2835" w:type="dxa"/>
            <w:shd w:val="clear" w:color="auto" w:fill="FFFFFF"/>
            <w:vAlign w:val="center"/>
          </w:tcPr>
          <w:p w14:paraId="721DB75F" w14:textId="77777777" w:rsidR="009A2D90" w:rsidRPr="00D603FC" w:rsidRDefault="009A2D90" w:rsidP="00421EE2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Током дана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7910AA39" w14:textId="77777777" w:rsidR="009A2D90" w:rsidRPr="00D603FC" w:rsidRDefault="009A2D90" w:rsidP="00421EE2">
            <w:pPr>
              <w:rPr>
                <w:color w:val="000000"/>
                <w:lang w:eastAsia="sr-Latn-RS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0F5F5082" w14:textId="77777777" w:rsidR="009A2D90" w:rsidRPr="00D603FC" w:rsidRDefault="009A2D90" w:rsidP="00421EE2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(</w:t>
            </w:r>
            <w:r>
              <w:rPr>
                <w:color w:val="000000"/>
                <w:lang w:val="sr-Latn-CS" w:eastAsia="sr-Latn-RS"/>
              </w:rPr>
              <w:t>h</w:t>
            </w:r>
            <w:r>
              <w:rPr>
                <w:color w:val="000000"/>
                <w:lang w:eastAsia="sr-Latn-RS"/>
              </w:rPr>
              <w:t>)</w:t>
            </w:r>
          </w:p>
        </w:tc>
      </w:tr>
      <w:tr w:rsidR="009A2D90" w:rsidRPr="00D603FC" w14:paraId="302889D6" w14:textId="77777777" w:rsidTr="00421EE2">
        <w:tc>
          <w:tcPr>
            <w:tcW w:w="2552" w:type="dxa"/>
            <w:gridSpan w:val="2"/>
            <w:shd w:val="clear" w:color="auto" w:fill="C0C0C0"/>
            <w:vAlign w:val="center"/>
          </w:tcPr>
          <w:p w14:paraId="5F7DAF70" w14:textId="77777777" w:rsidR="009A2D90" w:rsidRPr="007B1621" w:rsidRDefault="009A2D90" w:rsidP="00421EE2">
            <w:pPr>
              <w:rPr>
                <w:color w:val="000000"/>
                <w:lang w:val="sr-Cyrl-CS" w:eastAsia="sr-Latn-RS"/>
              </w:rPr>
            </w:pPr>
            <w:r w:rsidRPr="007B1621">
              <w:rPr>
                <w:color w:val="000000"/>
                <w:lang w:val="sr-Cyrl-CS" w:eastAsia="sr-Latn-RS"/>
              </w:rPr>
              <w:t xml:space="preserve">Ноћу </w:t>
            </w:r>
            <w:r w:rsidRPr="007B1621">
              <w:rPr>
                <w:bCs/>
                <w:color w:val="000000"/>
                <w:lang w:val="sr-Cyrl-CS" w:eastAsia="sr-Latn-RS"/>
              </w:rPr>
              <w:t>(1)</w:t>
            </w:r>
          </w:p>
        </w:tc>
        <w:tc>
          <w:tcPr>
            <w:tcW w:w="7655" w:type="dxa"/>
            <w:gridSpan w:val="3"/>
            <w:shd w:val="clear" w:color="auto" w:fill="FFFFFF"/>
            <w:vAlign w:val="center"/>
          </w:tcPr>
          <w:p w14:paraId="73C037C6" w14:textId="77777777" w:rsidR="009A2D90" w:rsidRPr="00D603FC" w:rsidRDefault="009A2D90" w:rsidP="00421EE2">
            <w:pPr>
              <w:rPr>
                <w:color w:val="000000"/>
                <w:lang w:eastAsia="sr-Latn-RS"/>
              </w:rPr>
            </w:pPr>
          </w:p>
        </w:tc>
      </w:tr>
      <w:tr w:rsidR="009A2D90" w:rsidRPr="00D603FC" w14:paraId="59028FFB" w14:textId="77777777" w:rsidTr="00421EE2">
        <w:tc>
          <w:tcPr>
            <w:tcW w:w="2552" w:type="dxa"/>
            <w:gridSpan w:val="2"/>
            <w:shd w:val="clear" w:color="auto" w:fill="C0C0C0"/>
            <w:vAlign w:val="center"/>
          </w:tcPr>
          <w:p w14:paraId="1E3CA798" w14:textId="77777777" w:rsidR="009A2D90" w:rsidRPr="007B1621" w:rsidRDefault="009A2D90" w:rsidP="00421EE2">
            <w:pPr>
              <w:rPr>
                <w:color w:val="000000"/>
                <w:lang w:val="sr-Cyrl-CS" w:eastAsia="sr-Latn-RS"/>
              </w:rPr>
            </w:pPr>
            <w:r w:rsidRPr="007B1621">
              <w:rPr>
                <w:color w:val="000000"/>
                <w:lang w:val="sr-Cyrl-CS" w:eastAsia="sr-Latn-RS"/>
              </w:rPr>
              <w:t xml:space="preserve">Суботом </w:t>
            </w:r>
            <w:r w:rsidRPr="007B1621">
              <w:rPr>
                <w:bCs/>
                <w:color w:val="000000"/>
                <w:lang w:val="sr-Cyrl-CS" w:eastAsia="sr-Latn-RS"/>
              </w:rPr>
              <w:t>(1)</w:t>
            </w:r>
          </w:p>
        </w:tc>
        <w:tc>
          <w:tcPr>
            <w:tcW w:w="7655" w:type="dxa"/>
            <w:gridSpan w:val="3"/>
            <w:shd w:val="clear" w:color="auto" w:fill="FFFFFF"/>
            <w:vAlign w:val="center"/>
          </w:tcPr>
          <w:p w14:paraId="17F62553" w14:textId="77777777" w:rsidR="009A2D90" w:rsidRPr="00D603FC" w:rsidRDefault="009A2D90" w:rsidP="00421EE2">
            <w:pPr>
              <w:rPr>
                <w:color w:val="000000"/>
                <w:lang w:eastAsia="sr-Latn-RS"/>
              </w:rPr>
            </w:pPr>
          </w:p>
        </w:tc>
      </w:tr>
      <w:tr w:rsidR="009A2D90" w:rsidRPr="00D603FC" w14:paraId="578F7E2C" w14:textId="77777777" w:rsidTr="00421EE2">
        <w:tc>
          <w:tcPr>
            <w:tcW w:w="2552" w:type="dxa"/>
            <w:gridSpan w:val="2"/>
            <w:shd w:val="clear" w:color="auto" w:fill="C0C0C0"/>
            <w:vAlign w:val="center"/>
          </w:tcPr>
          <w:p w14:paraId="525A7E2D" w14:textId="77777777" w:rsidR="009A2D90" w:rsidRPr="007B1621" w:rsidRDefault="009A2D90" w:rsidP="00421EE2">
            <w:pPr>
              <w:rPr>
                <w:color w:val="000000"/>
                <w:lang w:val="sr-Cyrl-CS" w:eastAsia="sr-Latn-RS"/>
              </w:rPr>
            </w:pPr>
            <w:r w:rsidRPr="007B1621">
              <w:rPr>
                <w:color w:val="000000"/>
                <w:lang w:val="sr-Cyrl-CS" w:eastAsia="sr-Latn-RS"/>
              </w:rPr>
              <w:lastRenderedPageBreak/>
              <w:t xml:space="preserve">Недељом </w:t>
            </w:r>
            <w:r w:rsidRPr="007B1621">
              <w:rPr>
                <w:bCs/>
                <w:color w:val="000000"/>
                <w:lang w:val="sr-Cyrl-CS" w:eastAsia="sr-Latn-RS"/>
              </w:rPr>
              <w:t>(1)</w:t>
            </w:r>
          </w:p>
        </w:tc>
        <w:tc>
          <w:tcPr>
            <w:tcW w:w="7655" w:type="dxa"/>
            <w:gridSpan w:val="3"/>
            <w:shd w:val="clear" w:color="auto" w:fill="FFFFFF"/>
            <w:vAlign w:val="center"/>
          </w:tcPr>
          <w:p w14:paraId="74A7770F" w14:textId="77777777" w:rsidR="009A2D90" w:rsidRPr="00D603FC" w:rsidRDefault="009A2D90" w:rsidP="00421EE2">
            <w:pPr>
              <w:rPr>
                <w:color w:val="000000"/>
                <w:lang w:eastAsia="sr-Latn-RS"/>
              </w:rPr>
            </w:pPr>
          </w:p>
        </w:tc>
      </w:tr>
      <w:tr w:rsidR="009A2D90" w:rsidRPr="00D603FC" w14:paraId="67CD1CF3" w14:textId="77777777" w:rsidTr="00421EE2">
        <w:tc>
          <w:tcPr>
            <w:tcW w:w="2552" w:type="dxa"/>
            <w:gridSpan w:val="2"/>
            <w:shd w:val="clear" w:color="auto" w:fill="C0C0C0"/>
            <w:vAlign w:val="center"/>
          </w:tcPr>
          <w:p w14:paraId="36E8446A" w14:textId="77777777" w:rsidR="009A2D90" w:rsidRPr="007B1621" w:rsidRDefault="009A2D90" w:rsidP="00421EE2">
            <w:pPr>
              <w:rPr>
                <w:color w:val="000000"/>
                <w:lang w:val="sr-Cyrl-CS" w:eastAsia="sr-Latn-RS"/>
              </w:rPr>
            </w:pPr>
            <w:r w:rsidRPr="007B1621">
              <w:rPr>
                <w:color w:val="000000"/>
                <w:lang w:val="sr-Cyrl-CS" w:eastAsia="sr-Latn-RS"/>
              </w:rPr>
              <w:t>Прекиди у грејању</w:t>
            </w:r>
          </w:p>
        </w:tc>
        <w:tc>
          <w:tcPr>
            <w:tcW w:w="2835" w:type="dxa"/>
            <w:shd w:val="clear" w:color="auto" w:fill="FFFFFF"/>
            <w:vAlign w:val="center"/>
          </w:tcPr>
          <w:p w14:paraId="0795559A" w14:textId="77777777" w:rsidR="009A2D90" w:rsidRPr="00D603FC" w:rsidRDefault="009A2D90" w:rsidP="00421EE2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Током дана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0701A62D" w14:textId="77777777" w:rsidR="009A2D90" w:rsidRPr="00D603FC" w:rsidRDefault="009A2D90" w:rsidP="00421EE2">
            <w:pPr>
              <w:rPr>
                <w:color w:val="000000"/>
                <w:lang w:eastAsia="sr-Latn-RS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6550CCC9" w14:textId="77777777" w:rsidR="009A2D90" w:rsidRPr="00D603FC" w:rsidRDefault="009A2D90" w:rsidP="00421EE2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(</w:t>
            </w:r>
            <w:r>
              <w:rPr>
                <w:color w:val="000000"/>
                <w:lang w:val="sr-Latn-CS" w:eastAsia="sr-Latn-RS"/>
              </w:rPr>
              <w:t>h</w:t>
            </w:r>
            <w:r>
              <w:rPr>
                <w:color w:val="000000"/>
                <w:lang w:eastAsia="sr-Latn-RS"/>
              </w:rPr>
              <w:t>)</w:t>
            </w:r>
          </w:p>
        </w:tc>
      </w:tr>
      <w:tr w:rsidR="009A2D90" w:rsidRPr="00D603FC" w14:paraId="26360EA6" w14:textId="77777777" w:rsidTr="00421EE2">
        <w:tc>
          <w:tcPr>
            <w:tcW w:w="2552" w:type="dxa"/>
            <w:gridSpan w:val="2"/>
            <w:shd w:val="clear" w:color="auto" w:fill="C0C0C0"/>
            <w:vAlign w:val="center"/>
          </w:tcPr>
          <w:p w14:paraId="42DC7FA0" w14:textId="77777777" w:rsidR="009A2D90" w:rsidRDefault="009A2D90" w:rsidP="00421EE2">
            <w:pPr>
              <w:rPr>
                <w:color w:val="000000"/>
                <w:lang w:eastAsia="sr-Latn-RS"/>
              </w:rPr>
            </w:pPr>
          </w:p>
        </w:tc>
        <w:tc>
          <w:tcPr>
            <w:tcW w:w="2835" w:type="dxa"/>
            <w:shd w:val="clear" w:color="auto" w:fill="FFFFFF"/>
            <w:vAlign w:val="center"/>
          </w:tcPr>
          <w:p w14:paraId="201905CD" w14:textId="77777777" w:rsidR="009A2D90" w:rsidRPr="00204B31" w:rsidRDefault="009A2D90" w:rsidP="00421EE2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Током недеље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7B0059CB" w14:textId="77777777" w:rsidR="009A2D90" w:rsidRPr="00D603FC" w:rsidRDefault="009A2D90" w:rsidP="00421EE2">
            <w:pPr>
              <w:rPr>
                <w:color w:val="000000"/>
                <w:lang w:eastAsia="sr-Latn-RS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5781B628" w14:textId="2486A473" w:rsidR="009A2D90" w:rsidRDefault="009A2D90" w:rsidP="00421EE2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(</w:t>
            </w:r>
            <w:r w:rsidR="006D2B79">
              <w:rPr>
                <w:color w:val="000000"/>
                <w:lang w:val="sr-Cyrl-CS" w:eastAsia="sr-Latn-RS"/>
              </w:rPr>
              <w:t>дана</w:t>
            </w:r>
            <w:r>
              <w:rPr>
                <w:color w:val="000000"/>
                <w:lang w:eastAsia="sr-Latn-RS"/>
              </w:rPr>
              <w:t>)</w:t>
            </w:r>
          </w:p>
        </w:tc>
      </w:tr>
      <w:tr w:rsidR="009A2D90" w:rsidRPr="00D603FC" w14:paraId="16AFF517" w14:textId="77777777" w:rsidTr="00421EE2">
        <w:tc>
          <w:tcPr>
            <w:tcW w:w="2552" w:type="dxa"/>
            <w:gridSpan w:val="2"/>
            <w:shd w:val="clear" w:color="auto" w:fill="C0C0C0"/>
            <w:vAlign w:val="center"/>
          </w:tcPr>
          <w:p w14:paraId="02DCC249" w14:textId="77777777" w:rsidR="009A2D90" w:rsidRDefault="009A2D90" w:rsidP="00421EE2">
            <w:pPr>
              <w:rPr>
                <w:color w:val="000000"/>
                <w:lang w:eastAsia="sr-Latn-RS"/>
              </w:rPr>
            </w:pPr>
          </w:p>
        </w:tc>
        <w:tc>
          <w:tcPr>
            <w:tcW w:w="2835" w:type="dxa"/>
            <w:shd w:val="clear" w:color="auto" w:fill="FFFFFF"/>
            <w:vAlign w:val="center"/>
          </w:tcPr>
          <w:p w14:paraId="6A162509" w14:textId="77777777" w:rsidR="009A2D90" w:rsidRPr="00204B31" w:rsidRDefault="009A2D90" w:rsidP="00421EE2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Током грејне сезоне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6E97C527" w14:textId="77777777" w:rsidR="009A2D90" w:rsidRPr="00D603FC" w:rsidRDefault="009A2D90" w:rsidP="00421EE2">
            <w:pPr>
              <w:rPr>
                <w:color w:val="000000"/>
                <w:lang w:eastAsia="sr-Latn-RS"/>
              </w:rPr>
            </w:pPr>
          </w:p>
        </w:tc>
        <w:tc>
          <w:tcPr>
            <w:tcW w:w="2268" w:type="dxa"/>
            <w:shd w:val="clear" w:color="auto" w:fill="FFFFFF"/>
            <w:vAlign w:val="center"/>
          </w:tcPr>
          <w:p w14:paraId="4F7355D0" w14:textId="44679B55" w:rsidR="009A2D90" w:rsidRDefault="009A2D90" w:rsidP="00421EE2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(</w:t>
            </w:r>
            <w:r w:rsidR="006D2B79">
              <w:rPr>
                <w:color w:val="000000"/>
                <w:lang w:val="sr-Cyrl-CS" w:eastAsia="sr-Latn-RS"/>
              </w:rPr>
              <w:t>дана</w:t>
            </w:r>
            <w:r>
              <w:rPr>
                <w:color w:val="000000"/>
                <w:lang w:eastAsia="sr-Latn-RS"/>
              </w:rPr>
              <w:t>)</w:t>
            </w:r>
          </w:p>
        </w:tc>
      </w:tr>
    </w:tbl>
    <w:p w14:paraId="6A2B98AE" w14:textId="77777777" w:rsidR="002F7EAB" w:rsidRPr="00D81F2A" w:rsidRDefault="002F7EAB" w:rsidP="002F7EAB">
      <w:pPr>
        <w:rPr>
          <w:lang w:val="sr-Cyrl-CS"/>
        </w:rPr>
      </w:pPr>
    </w:p>
    <w:p w14:paraId="04EADF75" w14:textId="67F524FA" w:rsidR="009A2D90" w:rsidRPr="009F23E1" w:rsidRDefault="009A2D90" w:rsidP="00CC5E0E">
      <w:pPr>
        <w:jc w:val="both"/>
        <w:rPr>
          <w:rFonts w:eastAsia="Times New Roman"/>
          <w:b/>
          <w:bCs/>
          <w:sz w:val="24"/>
          <w:szCs w:val="24"/>
          <w:lang w:val="sr-Cyrl-CS" w:eastAsia="sr-Latn-RS"/>
        </w:rPr>
      </w:pPr>
      <w:r w:rsidRPr="009F23E1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*</w:t>
      </w:r>
      <w:r>
        <w:rPr>
          <w:rFonts w:eastAsia="Times New Roman"/>
          <w:b/>
          <w:bCs/>
          <w:sz w:val="24"/>
          <w:szCs w:val="24"/>
          <w:lang w:val="sr-Cyrl-CS" w:eastAsia="sr-Latn-RS"/>
        </w:rPr>
        <w:t xml:space="preserve"> </w:t>
      </w:r>
      <w:r w:rsidR="0087461E" w:rsidRPr="009F23E1">
        <w:rPr>
          <w:rFonts w:eastAsia="Times New Roman"/>
          <w:b/>
          <w:bCs/>
          <w:sz w:val="24"/>
          <w:szCs w:val="24"/>
          <w:lang w:val="sr-Cyrl-CS" w:eastAsia="sr-Latn-RS"/>
        </w:rPr>
        <w:t>Тачке 3.</w:t>
      </w:r>
      <w:r w:rsidRPr="009F23E1">
        <w:rPr>
          <w:rFonts w:eastAsia="Times New Roman"/>
          <w:b/>
          <w:bCs/>
          <w:sz w:val="24"/>
          <w:szCs w:val="24"/>
          <w:lang w:val="sr-Cyrl-CS" w:eastAsia="sr-Latn-RS"/>
        </w:rPr>
        <w:t>4</w:t>
      </w:r>
      <w:r w:rsidR="0087461E" w:rsidRPr="009F23E1">
        <w:rPr>
          <w:rFonts w:eastAsia="Times New Roman"/>
          <w:b/>
          <w:bCs/>
          <w:sz w:val="24"/>
          <w:szCs w:val="24"/>
          <w:lang w:val="sr-Cyrl-CS" w:eastAsia="sr-Latn-RS"/>
        </w:rPr>
        <w:t xml:space="preserve"> – 3.</w:t>
      </w:r>
      <w:r w:rsidRPr="009F23E1">
        <w:rPr>
          <w:rFonts w:eastAsia="Times New Roman"/>
          <w:b/>
          <w:bCs/>
          <w:sz w:val="24"/>
          <w:szCs w:val="24"/>
          <w:lang w:val="sr-Cyrl-CS" w:eastAsia="sr-Latn-RS"/>
        </w:rPr>
        <w:t>10</w:t>
      </w:r>
      <w:r w:rsidR="0087461E" w:rsidRPr="009F23E1">
        <w:rPr>
          <w:rFonts w:eastAsia="Times New Roman"/>
          <w:b/>
          <w:bCs/>
          <w:sz w:val="24"/>
          <w:szCs w:val="24"/>
          <w:lang w:val="sr-Cyrl-CS" w:eastAsia="sr-Latn-RS"/>
        </w:rPr>
        <w:t xml:space="preserve"> се не попуњавају за пројекте</w:t>
      </w:r>
      <w:r w:rsidR="00157CBA" w:rsidRPr="009F23E1">
        <w:rPr>
          <w:lang w:val="sr-Cyrl-CS"/>
        </w:rPr>
        <w:t xml:space="preserve"> </w:t>
      </w:r>
      <w:r w:rsidR="00157CBA" w:rsidRPr="009F23E1">
        <w:rPr>
          <w:b/>
          <w:lang w:val="sr-Cyrl-CS"/>
        </w:rPr>
        <w:t xml:space="preserve">модернизације унутрашњег осветљења и </w:t>
      </w:r>
      <w:r w:rsidR="0087461E" w:rsidRPr="009F23E1">
        <w:rPr>
          <w:rFonts w:eastAsia="Times New Roman"/>
          <w:b/>
          <w:bCs/>
          <w:sz w:val="24"/>
          <w:szCs w:val="24"/>
          <w:lang w:val="sr-Cyrl-CS" w:eastAsia="sr-Latn-RS"/>
        </w:rPr>
        <w:t>уградње соларних панела и пратеће инсталације за производњу електричне енергије</w:t>
      </w:r>
      <w:r w:rsidR="00CC5E0E">
        <w:rPr>
          <w:rFonts w:eastAsia="Times New Roman"/>
          <w:b/>
          <w:bCs/>
          <w:sz w:val="24"/>
          <w:szCs w:val="24"/>
          <w:lang w:val="sr-Cyrl-CS" w:eastAsia="sr-Latn-RS"/>
        </w:rPr>
        <w:t>.</w:t>
      </w:r>
    </w:p>
    <w:p w14:paraId="615B7E9E" w14:textId="77777777" w:rsidR="009A2D90" w:rsidRDefault="009A2D90">
      <w:pPr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</w:p>
    <w:p w14:paraId="626C0CE4" w14:textId="42988B3F" w:rsidR="009A2D90" w:rsidRPr="00CC5E0E" w:rsidRDefault="009A2D90" w:rsidP="00CC5E0E">
      <w:pPr>
        <w:jc w:val="both"/>
        <w:rPr>
          <w:b/>
          <w:lang w:val="sr-Cyrl-CS"/>
        </w:rPr>
      </w:pPr>
      <w:r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За пројекте </w:t>
      </w:r>
      <w:r w:rsidRPr="009A2D90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уградње соларних панела и пратеће инсталације за производњу електричне енергије</w:t>
      </w:r>
      <w:r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 и </w:t>
      </w:r>
      <w:r w:rsidRPr="00A21D12">
        <w:rPr>
          <w:b/>
          <w:lang w:val="sr-Cyrl-CS"/>
        </w:rPr>
        <w:t>модернизације унутрашњег осветљења</w:t>
      </w:r>
      <w:r>
        <w:rPr>
          <w:b/>
          <w:lang w:val="sr-Cyrl-CS"/>
        </w:rPr>
        <w:t xml:space="preserve"> попунити следеће</w:t>
      </w:r>
      <w:r w:rsidR="004A44CF">
        <w:rPr>
          <w:b/>
          <w:lang w:val="sr-Cyrl-CS"/>
        </w:rPr>
        <w:t>: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9A2D90" w:rsidRPr="00DF737F" w14:paraId="72408680" w14:textId="77777777" w:rsidTr="00421EE2">
        <w:tc>
          <w:tcPr>
            <w:tcW w:w="680" w:type="dxa"/>
            <w:shd w:val="clear" w:color="000000" w:fill="C0C0C0"/>
          </w:tcPr>
          <w:p w14:paraId="1DD9350D" w14:textId="3486ED83" w:rsidR="009A2D90" w:rsidRPr="00DF737F" w:rsidRDefault="009A2D90">
            <w:pP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 w:eastAsia="sr-Latn-RS"/>
              </w:rPr>
              <w:t>3</w:t>
            </w:r>
            <w:r w:rsidRPr="00DF737F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>.</w:t>
            </w:r>
            <w: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>11</w:t>
            </w:r>
            <w:r w:rsidRPr="00DF737F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>.</w:t>
            </w:r>
          </w:p>
        </w:tc>
        <w:tc>
          <w:tcPr>
            <w:tcW w:w="9526" w:type="dxa"/>
            <w:gridSpan w:val="2"/>
            <w:shd w:val="clear" w:color="auto" w:fill="auto"/>
          </w:tcPr>
          <w:p w14:paraId="30D4E421" w14:textId="77777777" w:rsidR="009A2D90" w:rsidRPr="00DF737F" w:rsidRDefault="009A2D90" w:rsidP="00421EE2">
            <w:pP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</w:pPr>
            <w:r w:rsidRPr="00DF737F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>Годишња потрошња  електричне енергија (kWh/a)</w:t>
            </w:r>
          </w:p>
        </w:tc>
      </w:tr>
      <w:tr w:rsidR="009A2D90" w:rsidRPr="00DF737F" w14:paraId="5F481634" w14:textId="77777777" w:rsidTr="00421EE2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3074C567" w14:textId="77777777" w:rsidR="009A2D90" w:rsidRPr="00DF737F" w:rsidRDefault="009A2D90" w:rsidP="00421EE2">
            <w:pPr>
              <w:jc w:val="center"/>
              <w:rPr>
                <w:rStyle w:val="rvts3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0AC5BF49" w14:textId="77777777" w:rsidR="009A2D90" w:rsidRPr="00DF737F" w:rsidRDefault="009A2D90" w:rsidP="00421EE2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  <w:r w:rsidRPr="00DF737F">
              <w:rPr>
                <w:rFonts w:eastAsia="Times New Roman" w:cs="Times New Roman"/>
                <w:color w:val="000000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9A2D90" w:rsidRPr="00DF737F" w14:paraId="4DBD2FBE" w14:textId="77777777" w:rsidTr="00421EE2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6B88BC0E" w14:textId="77777777" w:rsidR="009A2D90" w:rsidRPr="00DF737F" w:rsidRDefault="009A2D90" w:rsidP="00421EE2">
            <w:pPr>
              <w:jc w:val="center"/>
              <w:rPr>
                <w:rStyle w:val="rvts3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77A345E4" w14:textId="77777777" w:rsidR="009A2D90" w:rsidRPr="00DF737F" w:rsidRDefault="009A2D90" w:rsidP="00421EE2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  <w:r w:rsidRPr="00DF737F">
              <w:rPr>
                <w:rFonts w:eastAsia="Times New Roman" w:cs="Times New Roman"/>
                <w:color w:val="000000"/>
                <w:lang w:val="sr-Cyrl-CS" w:eastAsia="sr-Latn-RS"/>
              </w:rPr>
              <w:t>После реализације пројекта ЕЕ</w:t>
            </w:r>
          </w:p>
        </w:tc>
      </w:tr>
    </w:tbl>
    <w:p w14:paraId="666FBEB4" w14:textId="77777777" w:rsidR="00CC5E0E" w:rsidRDefault="00CC5E0E" w:rsidP="00C0324E">
      <w:pPr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</w:p>
    <w:p w14:paraId="1109BC4C" w14:textId="77777777" w:rsidR="00CC5E0E" w:rsidRDefault="00CC5E0E" w:rsidP="00C0324E">
      <w:pPr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</w:p>
    <w:p w14:paraId="7775F8C0" w14:textId="67F3DA47" w:rsidR="00C0324E" w:rsidRPr="00CC5E0E" w:rsidRDefault="0035649F" w:rsidP="00C0324E">
      <w:pPr>
        <w:rPr>
          <w:rFonts w:eastAsia="Times New Roman" w:cs="Times New Roman"/>
          <w:b/>
          <w:bCs/>
          <w:sz w:val="24"/>
          <w:szCs w:val="24"/>
          <w:lang w:eastAsia="sr-Latn-RS"/>
        </w:rPr>
      </w:pPr>
      <w:r>
        <w:rPr>
          <w:rFonts w:eastAsia="Times New Roman" w:cs="Times New Roman"/>
          <w:b/>
          <w:bCs/>
          <w:sz w:val="24"/>
          <w:szCs w:val="24"/>
          <w:lang w:eastAsia="sr-Latn-RS"/>
        </w:rPr>
        <w:t>4</w:t>
      </w:r>
      <w:r w:rsidR="00C0324E" w:rsidRPr="005921F2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. </w:t>
      </w:r>
      <w:r w:rsidR="00C0324E" w:rsidRPr="005921F2">
        <w:rPr>
          <w:rFonts w:eastAsia="Times New Roman" w:cs="Times New Roman"/>
          <w:b/>
          <w:sz w:val="24"/>
          <w:szCs w:val="24"/>
          <w:lang w:eastAsia="sr-Latn-RS"/>
        </w:rPr>
        <w:t>Врсте примењених мера</w:t>
      </w:r>
      <w:r>
        <w:rPr>
          <w:rFonts w:eastAsia="Times New Roman" w:cs="Times New Roman"/>
          <w:b/>
          <w:sz w:val="24"/>
          <w:szCs w:val="24"/>
          <w:lang w:eastAsia="sr-Latn-RS"/>
        </w:rPr>
        <w:t xml:space="preserve"> ЕЕ</w:t>
      </w:r>
      <w:r w:rsidR="00650FC4">
        <w:rPr>
          <w:rFonts w:eastAsia="Times New Roman" w:cs="Times New Roman"/>
          <w:b/>
          <w:sz w:val="24"/>
          <w:szCs w:val="24"/>
          <w:lang w:val="sr-Cyrl-CS" w:eastAsia="sr-Latn-RS"/>
        </w:rPr>
        <w:t xml:space="preserve"> (</w:t>
      </w:r>
      <w:r w:rsidR="00650FC4" w:rsidRPr="007B6145">
        <w:rPr>
          <w:rFonts w:eastAsia="Times New Roman" w:cs="Times New Roman"/>
          <w:iCs/>
          <w:color w:val="0066CC"/>
          <w:sz w:val="20"/>
          <w:szCs w:val="20"/>
          <w:lang w:eastAsia="sr-Latn-RS"/>
        </w:rPr>
        <w:t xml:space="preserve">Уписати знаку </w:t>
      </w:r>
      <w:r w:rsidR="00650FC4" w:rsidRPr="007B6145">
        <w:rPr>
          <w:rFonts w:eastAsia="Times New Roman" w:cs="Times New Roman"/>
          <w:b/>
          <w:bCs/>
          <w:iCs/>
          <w:color w:val="0066CC"/>
          <w:sz w:val="20"/>
          <w:szCs w:val="20"/>
          <w:lang w:eastAsia="sr-Latn-RS"/>
        </w:rPr>
        <w:t xml:space="preserve">Х </w:t>
      </w:r>
      <w:r w:rsidR="00650FC4" w:rsidRPr="007B6145">
        <w:rPr>
          <w:rFonts w:eastAsia="Times New Roman" w:cs="Times New Roman"/>
          <w:iCs/>
          <w:color w:val="0066CC"/>
          <w:sz w:val="20"/>
          <w:szCs w:val="20"/>
          <w:lang w:eastAsia="sr-Latn-RS"/>
        </w:rPr>
        <w:t>у одговарајућа поља</w:t>
      </w:r>
      <w:r w:rsidR="00650FC4">
        <w:rPr>
          <w:rFonts w:eastAsia="Times New Roman" w:cs="Times New Roman"/>
          <w:iCs/>
          <w:color w:val="0066CC"/>
          <w:sz w:val="20"/>
          <w:szCs w:val="20"/>
          <w:lang w:val="sr-Cyrl-CS" w:eastAsia="sr-Latn-RS"/>
        </w:rPr>
        <w:t>)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805"/>
        <w:gridCol w:w="1421"/>
        <w:gridCol w:w="567"/>
        <w:gridCol w:w="1697"/>
        <w:gridCol w:w="851"/>
        <w:gridCol w:w="286"/>
        <w:gridCol w:w="567"/>
        <w:gridCol w:w="3115"/>
        <w:gridCol w:w="287"/>
        <w:gridCol w:w="567"/>
        <w:gridCol w:w="38"/>
      </w:tblGrid>
      <w:tr w:rsidR="0070150F" w:rsidRPr="007B6145" w14:paraId="224DE5F3" w14:textId="77777777" w:rsidTr="009F23E1">
        <w:tc>
          <w:tcPr>
            <w:tcW w:w="805" w:type="dxa"/>
            <w:shd w:val="clear" w:color="000000" w:fill="C0C0C0"/>
          </w:tcPr>
          <w:p w14:paraId="60034743" w14:textId="3EFBB79B" w:rsidR="0070150F" w:rsidRPr="00A81C99" w:rsidRDefault="0070150F" w:rsidP="00011E2D">
            <w:pPr>
              <w:jc w:val="center"/>
              <w:rPr>
                <w:rFonts w:eastAsia="Times New Roman" w:cs="Times New Roman"/>
                <w:b/>
                <w:bCs/>
                <w:lang w:val="en-US" w:eastAsia="sr-Latn-RS"/>
              </w:rPr>
            </w:pPr>
            <w:r w:rsidRPr="00A81C99">
              <w:rPr>
                <w:rFonts w:eastAsia="Times New Roman" w:cs="Times New Roman"/>
                <w:b/>
                <w:bCs/>
                <w:lang w:eastAsia="sr-Latn-RS"/>
              </w:rPr>
              <w:t>4.</w:t>
            </w:r>
            <w:r w:rsidRPr="00A81C99">
              <w:rPr>
                <w:rFonts w:eastAsia="Times New Roman" w:cs="Times New Roman"/>
                <w:b/>
                <w:bCs/>
                <w:lang w:val="en-US" w:eastAsia="sr-Latn-RS"/>
              </w:rPr>
              <w:t>1</w:t>
            </w:r>
          </w:p>
        </w:tc>
        <w:tc>
          <w:tcPr>
            <w:tcW w:w="9396" w:type="dxa"/>
            <w:gridSpan w:val="10"/>
            <w:shd w:val="clear" w:color="auto" w:fill="auto"/>
          </w:tcPr>
          <w:p w14:paraId="78D1C3B5" w14:textId="2DEAA0FC" w:rsidR="0070150F" w:rsidRPr="007B6145" w:rsidRDefault="0070150F">
            <w:pPr>
              <w:rPr>
                <w:rFonts w:eastAsia="Times New Roman" w:cs="Times New Roman"/>
                <w:color w:val="000000"/>
                <w:sz w:val="20"/>
                <w:szCs w:val="20"/>
                <w:lang w:eastAsia="sr-Latn-RS"/>
              </w:rPr>
            </w:pPr>
            <w:r w:rsidRPr="007B6145">
              <w:rPr>
                <w:b/>
              </w:rPr>
              <w:t xml:space="preserve">Унапређење термичког омотача </w:t>
            </w:r>
            <w:r>
              <w:rPr>
                <w:b/>
              </w:rPr>
              <w:t xml:space="preserve">зграде </w:t>
            </w:r>
            <w:r w:rsidRPr="007B6145">
              <w:rPr>
                <w:b/>
                <w:szCs w:val="20"/>
              </w:rPr>
              <w:t xml:space="preserve">- </w:t>
            </w:r>
          </w:p>
        </w:tc>
      </w:tr>
      <w:tr w:rsidR="0070150F" w:rsidRPr="007B6145" w14:paraId="05E6585C" w14:textId="77777777" w:rsidTr="009F23E1">
        <w:tc>
          <w:tcPr>
            <w:tcW w:w="805" w:type="dxa"/>
            <w:shd w:val="clear" w:color="auto" w:fill="auto"/>
            <w:vAlign w:val="center"/>
          </w:tcPr>
          <w:p w14:paraId="217B6409" w14:textId="77777777" w:rsidR="0070150F" w:rsidRPr="007B6145" w:rsidRDefault="0070150F" w:rsidP="00011E2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720C4893" w14:textId="4C7D06C1" w:rsidR="009C27D7" w:rsidRDefault="0070150F" w:rsidP="00A43F2C">
            <w:pPr>
              <w:rPr>
                <w:rFonts w:eastAsia="Times New Roman" w:cs="Times New Roman"/>
                <w:szCs w:val="24"/>
                <w:lang w:val="sr-Latn-CS" w:eastAsia="sr-Latn-RS"/>
              </w:rPr>
            </w:pPr>
            <w:r w:rsidRPr="00A3519C">
              <w:t>- замен</w:t>
            </w:r>
            <w:r w:rsidR="00A84D76">
              <w:rPr>
                <w:lang w:val="sr-Cyrl-CS"/>
              </w:rPr>
              <w:t>а</w:t>
            </w:r>
            <w:r w:rsidRPr="00A3519C">
              <w:t xml:space="preserve"> </w:t>
            </w:r>
            <w:r w:rsidRPr="00A3519C">
              <w:rPr>
                <w:rFonts w:eastAsia="Times New Roman" w:cs="Times New Roman"/>
                <w:lang w:eastAsia="sr-Latn-RS"/>
              </w:rPr>
              <w:t>спољних прозора и врата</w:t>
            </w:r>
            <w:r w:rsidR="00B61950" w:rsidRPr="001A6323">
              <w:rPr>
                <w:rFonts w:eastAsia="Times New Roman" w:cs="Times New Roman"/>
                <w:szCs w:val="24"/>
                <w:lang w:val="sr-Latn-CS" w:eastAsia="sr-Latn-RS"/>
              </w:rPr>
              <w:t xml:space="preserve"> и других транспарентних елемената термичког омотача</w:t>
            </w:r>
            <w:r w:rsidR="009C27D7">
              <w:rPr>
                <w:rFonts w:eastAsia="Times New Roman" w:cs="Times New Roman"/>
                <w:szCs w:val="24"/>
                <w:lang w:val="sr-Latn-CS" w:eastAsia="sr-Latn-RS"/>
              </w:rPr>
              <w:t>:</w:t>
            </w:r>
          </w:p>
          <w:p w14:paraId="55CB7171" w14:textId="77777777" w:rsidR="00C71CDF" w:rsidRDefault="00C71CDF" w:rsidP="00C71CDF">
            <w:pPr>
              <w:jc w:val="both"/>
              <w:rPr>
                <w:lang w:val="sr-Cyrl-CS"/>
              </w:rPr>
            </w:pPr>
            <w:r>
              <w:rPr>
                <w:lang w:val="sr-Cyrl-CS"/>
              </w:rPr>
              <w:t>За фасадну столарију:</w:t>
            </w:r>
          </w:p>
          <w:p w14:paraId="72CD3943" w14:textId="554F1452" w:rsidR="00C71CDF" w:rsidRPr="00CA440C" w:rsidRDefault="00C71CDF" w:rsidP="00C71CDF">
            <w:pPr>
              <w:jc w:val="both"/>
            </w:pPr>
            <w:r w:rsidRPr="008F16A1">
              <w:t xml:space="preserve">- </w:t>
            </w:r>
            <w:r w:rsidRPr="00DE710B">
              <w:t>укупни коефицијент пролаза топлоте не сме бити већи од  U</w:t>
            </w:r>
            <w:r w:rsidRPr="00DE710B">
              <w:rPr>
                <w:lang w:val="sr-Latn-RS"/>
              </w:rPr>
              <w:t>w</w:t>
            </w:r>
            <w:r w:rsidRPr="00DE710B">
              <w:t>=1,</w:t>
            </w:r>
            <w:r>
              <w:t>5</w:t>
            </w:r>
            <w:r w:rsidRPr="00DE710B">
              <w:rPr>
                <w:lang w:val="sr-Latn-RS"/>
              </w:rPr>
              <w:t xml:space="preserve"> </w:t>
            </w:r>
            <w:r w:rsidRPr="00DE710B">
              <w:t>W/m²K за прозоре, док за улазна врата и веће стаклене портале не сме бити већи од U</w:t>
            </w:r>
            <w:r w:rsidRPr="00DE710B">
              <w:rPr>
                <w:lang w:val="sr-Latn-RS"/>
              </w:rPr>
              <w:t>w</w:t>
            </w:r>
            <w:r w:rsidRPr="00DE710B">
              <w:t>=1,</w:t>
            </w:r>
            <w:r>
              <w:t>6</w:t>
            </w:r>
            <w:r w:rsidRPr="00DE710B">
              <w:rPr>
                <w:lang w:val="sr-Latn-RS"/>
              </w:rPr>
              <w:t xml:space="preserve"> </w:t>
            </w:r>
            <w:r w:rsidRPr="00DE710B">
              <w:t>W/m²K.</w:t>
            </w:r>
            <w:r>
              <w:t xml:space="preserve"> </w:t>
            </w:r>
          </w:p>
          <w:p w14:paraId="15B96F0F" w14:textId="02586811" w:rsidR="00CF0463" w:rsidRPr="00C71CDF" w:rsidRDefault="00C71CDF" w:rsidP="00CF0463">
            <w:pPr>
              <w:jc w:val="both"/>
              <w:rPr>
                <w:lang w:val="sr-Cyrl-CS"/>
              </w:rPr>
            </w:pPr>
            <w:r>
              <w:rPr>
                <w:lang w:val="sr-Latn-RS"/>
              </w:rPr>
              <w:t xml:space="preserve">- </w:t>
            </w:r>
            <w:r>
              <w:t xml:space="preserve">за </w:t>
            </w:r>
            <w:r w:rsidRPr="008F16A1">
              <w:t>стакло</w:t>
            </w:r>
            <w:r>
              <w:t xml:space="preserve">, </w:t>
            </w:r>
            <w:r w:rsidRPr="00DE710B">
              <w:t>степен</w:t>
            </w:r>
            <w:r>
              <w:rPr>
                <w:lang w:val="sr-Latn-RS"/>
              </w:rPr>
              <w:t xml:space="preserve"> </w:t>
            </w:r>
            <w:r w:rsidRPr="00DE710B">
              <w:t xml:space="preserve">пропуштања укупне сунчеве енергије не сме бити већи од </w:t>
            </w:r>
            <w:r w:rsidRPr="00DE710B">
              <w:rPr>
                <w:lang w:val="sr-Latn-RS"/>
              </w:rPr>
              <w:t>g=</w:t>
            </w:r>
            <w:r w:rsidRPr="00DE710B">
              <w:t>0,</w:t>
            </w:r>
            <w:r>
              <w:t>63</w:t>
            </w:r>
            <w:r w:rsidRPr="00DE710B">
              <w:t>;</w:t>
            </w:r>
          </w:p>
        </w:tc>
      </w:tr>
      <w:tr w:rsidR="0070150F" w:rsidRPr="007B6145" w14:paraId="43F9D32F" w14:textId="77777777" w:rsidTr="009F23E1">
        <w:trPr>
          <w:trHeight w:val="300"/>
        </w:trPr>
        <w:tc>
          <w:tcPr>
            <w:tcW w:w="805" w:type="dxa"/>
            <w:shd w:val="clear" w:color="auto" w:fill="auto"/>
            <w:vAlign w:val="center"/>
          </w:tcPr>
          <w:p w14:paraId="70D886F4" w14:textId="77777777" w:rsidR="0070150F" w:rsidRPr="007B6145" w:rsidRDefault="0070150F" w:rsidP="00011E2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3DBE2E0F" w14:textId="27F6756F" w:rsidR="0070150F" w:rsidRPr="00A3519C" w:rsidRDefault="0070150F">
            <w:r w:rsidRPr="00A3519C">
              <w:t>- постављањ</w:t>
            </w:r>
            <w:r w:rsidR="00A84D76">
              <w:rPr>
                <w:lang w:val="sr-Cyrl-CS"/>
              </w:rPr>
              <w:t>е</w:t>
            </w:r>
            <w:r w:rsidRPr="00A3519C">
              <w:t xml:space="preserve"> </w:t>
            </w:r>
            <w:r w:rsidRPr="00A3519C">
              <w:rPr>
                <w:rFonts w:eastAsia="Times New Roman" w:cs="Times New Roman"/>
                <w:spacing w:val="-6"/>
                <w:lang w:eastAsia="sr-Latn-RS"/>
              </w:rPr>
              <w:t>термичке изолације</w:t>
            </w:r>
            <w:r w:rsidR="00A84D76">
              <w:rPr>
                <w:rFonts w:eastAsia="Times New Roman" w:cs="Times New Roman"/>
                <w:spacing w:val="-6"/>
                <w:lang w:val="sr-Cyrl-CS" w:eastAsia="sr-Latn-RS"/>
              </w:rPr>
              <w:t xml:space="preserve"> од</w:t>
            </w:r>
            <w:r w:rsidRPr="00A3519C">
              <w:rPr>
                <w:rFonts w:eastAsia="Times New Roman" w:cs="Times New Roman"/>
                <w:spacing w:val="-6"/>
                <w:lang w:eastAsia="sr-Latn-RS"/>
              </w:rPr>
              <w:t xml:space="preserve"> </w:t>
            </w:r>
            <w:r w:rsidR="00A84D76" w:rsidRPr="00A3519C">
              <w:t>камене вуне</w:t>
            </w:r>
            <w:r w:rsidR="00A84D76">
              <w:rPr>
                <w:lang w:val="sr-Cyrl-CS"/>
              </w:rPr>
              <w:t xml:space="preserve"> на</w:t>
            </w:r>
            <w:r w:rsidR="00A84D76" w:rsidRPr="00A3519C">
              <w:rPr>
                <w:rFonts w:eastAsia="Times New Roman" w:cs="Times New Roman"/>
                <w:lang w:eastAsia="sr-Latn-RS"/>
              </w:rPr>
              <w:t xml:space="preserve"> спољн</w:t>
            </w:r>
            <w:r w:rsidR="00A84D76">
              <w:rPr>
                <w:rFonts w:eastAsia="Times New Roman" w:cs="Times New Roman"/>
                <w:lang w:val="sr-Cyrl-CS" w:eastAsia="sr-Latn-RS"/>
              </w:rPr>
              <w:t>е</w:t>
            </w:r>
            <w:r w:rsidR="00A84D76" w:rsidRPr="00A3519C">
              <w:rPr>
                <w:rFonts w:eastAsia="Times New Roman" w:cs="Times New Roman"/>
                <w:lang w:eastAsia="sr-Latn-RS"/>
              </w:rPr>
              <w:t xml:space="preserve"> </w:t>
            </w:r>
            <w:r w:rsidRPr="00A3519C">
              <w:t xml:space="preserve">зидове зграде </w:t>
            </w:r>
            <w:r w:rsidR="00A84D76">
              <w:rPr>
                <w:lang w:val="sr-Cyrl-CS"/>
              </w:rPr>
              <w:t>дебљине</w:t>
            </w:r>
            <w:r w:rsidRPr="00A3519C">
              <w:t xml:space="preserve"> 10 cm </w:t>
            </w:r>
          </w:p>
        </w:tc>
      </w:tr>
      <w:tr w:rsidR="006F38E4" w:rsidRPr="007B6145" w14:paraId="7F6F43AC" w14:textId="77777777" w:rsidTr="009F23E1">
        <w:trPr>
          <w:trHeight w:val="300"/>
        </w:trPr>
        <w:tc>
          <w:tcPr>
            <w:tcW w:w="805" w:type="dxa"/>
            <w:shd w:val="clear" w:color="auto" w:fill="auto"/>
            <w:vAlign w:val="center"/>
          </w:tcPr>
          <w:p w14:paraId="3861F618" w14:textId="77777777" w:rsidR="006F38E4" w:rsidRPr="007B6145" w:rsidRDefault="006F38E4" w:rsidP="00011E2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212ABBB1" w14:textId="4FA6CEA3" w:rsidR="006F38E4" w:rsidRPr="00A3519C" w:rsidRDefault="006F38E4" w:rsidP="006F38E4">
            <w:r w:rsidRPr="00A3519C">
              <w:t xml:space="preserve">- </w:t>
            </w:r>
            <w:r w:rsidRPr="00A3519C">
              <w:rPr>
                <w:rStyle w:val="rvts3"/>
                <w:sz w:val="22"/>
              </w:rPr>
              <w:t>постављање термичке изолације од камене вуне</w:t>
            </w:r>
            <w:r>
              <w:rPr>
                <w:rStyle w:val="rvts3"/>
                <w:sz w:val="22"/>
                <w:lang w:val="sr-Cyrl-CS"/>
              </w:rPr>
              <w:t xml:space="preserve"> </w:t>
            </w:r>
            <w:r w:rsidRPr="00A3519C">
              <w:rPr>
                <w:rStyle w:val="rvts3"/>
                <w:sz w:val="22"/>
              </w:rPr>
              <w:t>на спољашње зидове дебљине 12 cm</w:t>
            </w:r>
            <w:r>
              <w:rPr>
                <w:rStyle w:val="rvts3"/>
                <w:sz w:val="22"/>
                <w:lang w:val="sr-Latn-CS"/>
              </w:rPr>
              <w:t xml:space="preserve"> </w:t>
            </w:r>
            <w:r>
              <w:rPr>
                <w:rStyle w:val="rvts3"/>
                <w:sz w:val="22"/>
                <w:lang w:val="sr-Cyrl-CS"/>
              </w:rPr>
              <w:t>и више</w:t>
            </w:r>
            <w:r w:rsidRPr="00A3519C">
              <w:rPr>
                <w:rStyle w:val="rvts3"/>
                <w:sz w:val="22"/>
              </w:rPr>
              <w:t xml:space="preserve"> </w:t>
            </w:r>
          </w:p>
        </w:tc>
      </w:tr>
      <w:tr w:rsidR="006F38E4" w:rsidRPr="007B6145" w14:paraId="517E6297" w14:textId="77777777" w:rsidTr="009F23E1">
        <w:tc>
          <w:tcPr>
            <w:tcW w:w="805" w:type="dxa"/>
            <w:shd w:val="clear" w:color="auto" w:fill="auto"/>
            <w:vAlign w:val="center"/>
          </w:tcPr>
          <w:p w14:paraId="622794D4" w14:textId="77777777" w:rsidR="006F38E4" w:rsidRPr="007B6145" w:rsidRDefault="006F38E4" w:rsidP="00011E2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2385724B" w14:textId="3503FAD7" w:rsidR="006F38E4" w:rsidRPr="00A3519C" w:rsidRDefault="006F38E4" w:rsidP="006F38E4">
            <w:r w:rsidRPr="00A3519C">
              <w:t>- постављањ</w:t>
            </w:r>
            <w:r>
              <w:rPr>
                <w:lang w:val="sr-Cyrl-CS"/>
              </w:rPr>
              <w:t>е</w:t>
            </w:r>
            <w:r w:rsidRPr="00A3519C">
              <w:t xml:space="preserve"> </w:t>
            </w:r>
            <w:r w:rsidRPr="00A3519C">
              <w:rPr>
                <w:rFonts w:eastAsia="Times New Roman" w:cs="Times New Roman"/>
                <w:spacing w:val="-6"/>
                <w:lang w:eastAsia="sr-Latn-RS"/>
              </w:rPr>
              <w:t>термичке изолације</w:t>
            </w:r>
            <w:r w:rsidRPr="00A3519C">
              <w:t xml:space="preserve">: </w:t>
            </w:r>
            <w:r w:rsidRPr="00A3519C">
              <w:rPr>
                <w:rFonts w:eastAsia="Times New Roman" w:cs="Times New Roman"/>
                <w:spacing w:val="-6"/>
                <w:lang w:eastAsia="sr-Latn-RS"/>
              </w:rPr>
              <w:t>крова, таваница, подова  изнад отворених пролаза, зидова, подова на тлу и осталих делова термичког омотача према негрејаном простору</w:t>
            </w:r>
          </w:p>
        </w:tc>
      </w:tr>
      <w:tr w:rsidR="006F38E4" w:rsidRPr="007B6145" w14:paraId="5A015DD7" w14:textId="77777777" w:rsidTr="009F23E1">
        <w:tc>
          <w:tcPr>
            <w:tcW w:w="805" w:type="dxa"/>
            <w:shd w:val="clear" w:color="auto" w:fill="auto"/>
            <w:vAlign w:val="center"/>
          </w:tcPr>
          <w:p w14:paraId="207521B0" w14:textId="77777777" w:rsidR="006F38E4" w:rsidRPr="007B6145" w:rsidRDefault="006F38E4" w:rsidP="00011E2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  <w:vAlign w:val="center"/>
          </w:tcPr>
          <w:p w14:paraId="489A1416" w14:textId="1D2EBB97" w:rsidR="006F38E4" w:rsidRPr="009F23E1" w:rsidRDefault="006F38E4" w:rsidP="00306A2E">
            <w:pPr>
              <w:rPr>
                <w:lang w:val="sr-Cyrl-CS"/>
              </w:rPr>
            </w:pPr>
            <w:r w:rsidRPr="00A3519C">
              <w:t>- уградња опрем</w:t>
            </w:r>
            <w:r>
              <w:rPr>
                <w:lang w:val="sr-Latn-CS"/>
              </w:rPr>
              <w:t>e</w:t>
            </w:r>
            <w:r w:rsidRPr="00A3519C">
              <w:t xml:space="preserve"> за </w:t>
            </w:r>
            <w:r w:rsidR="008B269E" w:rsidRPr="00A3519C">
              <w:t>осенчење</w:t>
            </w:r>
            <w:r w:rsidRPr="00A3519C">
              <w:t xml:space="preserve"> прозора и зграде</w:t>
            </w:r>
            <w:r w:rsidR="008B269E">
              <w:rPr>
                <w:lang w:val="sr-Cyrl-CS"/>
              </w:rPr>
              <w:t xml:space="preserve"> </w:t>
            </w:r>
          </w:p>
        </w:tc>
      </w:tr>
      <w:tr w:rsidR="006F38E4" w:rsidRPr="007B6145" w14:paraId="3CC929A8" w14:textId="77777777" w:rsidTr="009F23E1">
        <w:tc>
          <w:tcPr>
            <w:tcW w:w="805" w:type="dxa"/>
            <w:shd w:val="clear" w:color="000000" w:fill="C0C0C0"/>
          </w:tcPr>
          <w:p w14:paraId="00058B5E" w14:textId="75DC02ED" w:rsidR="006F38E4" w:rsidRPr="00A81C99" w:rsidRDefault="006F38E4" w:rsidP="00011E2D">
            <w:pPr>
              <w:jc w:val="center"/>
              <w:rPr>
                <w:rFonts w:eastAsia="Times New Roman" w:cs="Times New Roman"/>
                <w:b/>
                <w:bCs/>
                <w:sz w:val="24"/>
                <w:szCs w:val="24"/>
                <w:lang w:val="en-US" w:eastAsia="sr-Latn-RS"/>
              </w:rPr>
            </w:pPr>
            <w:r w:rsidRPr="00A81C99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4.2</w:t>
            </w:r>
          </w:p>
        </w:tc>
        <w:tc>
          <w:tcPr>
            <w:tcW w:w="9396" w:type="dxa"/>
            <w:gridSpan w:val="10"/>
            <w:shd w:val="clear" w:color="000000" w:fill="C0C0C0"/>
          </w:tcPr>
          <w:p w14:paraId="6FC03BF5" w14:textId="487B90AA" w:rsidR="006F38E4" w:rsidRPr="007B6145" w:rsidRDefault="006F38E4">
            <w:pP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</w:pPr>
            <w:r w:rsidRPr="009F23E1">
              <w:rPr>
                <w:rFonts w:eastAsia="Times New Roman" w:cs="Times New Roman"/>
                <w:b/>
                <w:szCs w:val="24"/>
                <w:lang w:val="sr-Cyrl-CS" w:eastAsia="sr-Latn-RS"/>
              </w:rPr>
              <w:t>Унапређење термотехничких система у Згради путем замене система или дела система ефикаснијим системом</w:t>
            </w:r>
            <w:r w:rsidRPr="007B6145">
              <w:rPr>
                <w:rFonts w:eastAsia="Times New Roman" w:cs="Times New Roman"/>
                <w:iCs/>
                <w:color w:val="0066CC"/>
                <w:sz w:val="24"/>
                <w:szCs w:val="24"/>
                <w:lang w:val="sr-Cyrl-CS" w:eastAsia="sr-Latn-RS"/>
              </w:rPr>
              <w:t xml:space="preserve"> </w:t>
            </w:r>
          </w:p>
        </w:tc>
      </w:tr>
      <w:tr w:rsidR="006F38E4" w:rsidRPr="007B6145" w14:paraId="6E3C51BC" w14:textId="77777777" w:rsidTr="009F23E1">
        <w:tc>
          <w:tcPr>
            <w:tcW w:w="805" w:type="dxa"/>
            <w:shd w:val="clear" w:color="auto" w:fill="auto"/>
          </w:tcPr>
          <w:p w14:paraId="0C4FD8D8" w14:textId="77777777" w:rsidR="006F38E4" w:rsidRPr="007B6145" w:rsidRDefault="006F38E4" w:rsidP="00011E2D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  <w:hideMark/>
          </w:tcPr>
          <w:p w14:paraId="6E3E7C88" w14:textId="4769B7E7" w:rsidR="006F38E4" w:rsidRPr="009F23E1" w:rsidRDefault="00862B4E">
            <w:pPr>
              <w:rPr>
                <w:rFonts w:eastAsia="Times New Roman"/>
                <w:color w:val="000000"/>
                <w:sz w:val="20"/>
                <w:szCs w:val="20"/>
                <w:lang w:eastAsia="sr-Latn-RS"/>
              </w:rPr>
            </w:pPr>
            <w:r w:rsidRPr="009F23E1">
              <w:rPr>
                <w:rFonts w:eastAsia="Times New Roman" w:cs="Times New Roman"/>
                <w:szCs w:val="24"/>
                <w:lang w:val="sr-Cyrl-CS" w:eastAsia="sr-Latn-RS"/>
              </w:rPr>
              <w:t>-</w:t>
            </w:r>
            <w:r>
              <w:rPr>
                <w:rFonts w:eastAsia="Times New Roman"/>
                <w:szCs w:val="24"/>
                <w:lang w:val="sr-Cyrl-CS" w:eastAsia="sr-Latn-RS"/>
              </w:rPr>
              <w:t xml:space="preserve"> </w:t>
            </w:r>
            <w:r w:rsidR="006F38E4" w:rsidRPr="009F23E1">
              <w:rPr>
                <w:rFonts w:eastAsia="Times New Roman"/>
                <w:szCs w:val="24"/>
                <w:lang w:val="sr-Cyrl-CS" w:eastAsia="sr-Latn-RS"/>
              </w:rPr>
              <w:t xml:space="preserve">уградња електронски регулисаних циркулационих пумпи </w:t>
            </w:r>
            <w:r w:rsidR="006F38E4" w:rsidRPr="00305D04" w:rsidDel="0089413E">
              <w:t>(фреквентна регулација)</w:t>
            </w:r>
            <w:r w:rsidR="006F38E4" w:rsidRPr="009F23E1">
              <w:rPr>
                <w:rFonts w:eastAsia="Times New Roman"/>
                <w:szCs w:val="24"/>
                <w:lang w:val="sr-Cyrl-CS" w:eastAsia="sr-Latn-RS"/>
              </w:rPr>
              <w:t>,</w:t>
            </w:r>
          </w:p>
        </w:tc>
      </w:tr>
      <w:tr w:rsidR="006F38E4" w:rsidRPr="007B6145" w14:paraId="3981AE25" w14:textId="77777777" w:rsidTr="009F23E1">
        <w:tc>
          <w:tcPr>
            <w:tcW w:w="805" w:type="dxa"/>
            <w:shd w:val="clear" w:color="auto" w:fill="auto"/>
          </w:tcPr>
          <w:p w14:paraId="1D65C0DC" w14:textId="77777777" w:rsidR="006F38E4" w:rsidRPr="007B6145" w:rsidRDefault="006F38E4" w:rsidP="00011E2D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63A484A6" w14:textId="43F0DC8A" w:rsidR="006F38E4" w:rsidRPr="00CB444E" w:rsidRDefault="00862B4E">
            <w:r w:rsidRPr="009F23E1">
              <w:rPr>
                <w:rFonts w:eastAsia="Times New Roman" w:cs="Times New Roman"/>
                <w:szCs w:val="24"/>
                <w:lang w:val="sr-Cyrl-CS" w:eastAsia="sr-Latn-RS"/>
              </w:rPr>
              <w:t>-</w:t>
            </w:r>
            <w:r>
              <w:rPr>
                <w:rFonts w:eastAsia="Times New Roman"/>
                <w:szCs w:val="24"/>
                <w:lang w:val="sr-Cyrl-CS" w:eastAsia="sr-Latn-RS"/>
              </w:rPr>
              <w:t xml:space="preserve"> </w:t>
            </w:r>
            <w:r w:rsidR="006F38E4" w:rsidRPr="009F23E1">
              <w:rPr>
                <w:rFonts w:eastAsia="Times New Roman"/>
                <w:szCs w:val="24"/>
                <w:lang w:val="sr-Cyrl-CS" w:eastAsia="sr-Latn-RS"/>
              </w:rPr>
              <w:t>уградња термостатских вентила на свим грејним телима,</w:t>
            </w:r>
          </w:p>
        </w:tc>
      </w:tr>
      <w:tr w:rsidR="006F38E4" w:rsidRPr="007B6145" w14:paraId="0A418A54" w14:textId="77777777" w:rsidTr="009F23E1">
        <w:tc>
          <w:tcPr>
            <w:tcW w:w="805" w:type="dxa"/>
            <w:shd w:val="clear" w:color="auto" w:fill="auto"/>
          </w:tcPr>
          <w:p w14:paraId="3F02931D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60D298EC" w14:textId="3D8B994C" w:rsidR="006F38E4" w:rsidRPr="009F23E1" w:rsidRDefault="00862B4E">
            <w:pPr>
              <w:rPr>
                <w:rFonts w:eastAsia="Times New Roman"/>
                <w:szCs w:val="24"/>
                <w:lang w:val="sr-Cyrl-CS" w:eastAsia="sr-Latn-RS"/>
              </w:rPr>
            </w:pPr>
            <w:r w:rsidRPr="009F23E1">
              <w:rPr>
                <w:rFonts w:eastAsia="Times New Roman"/>
                <w:sz w:val="20"/>
                <w:szCs w:val="20"/>
                <w:lang w:val="sr-Cyrl-CS" w:eastAsia="sr-Latn-RS"/>
              </w:rPr>
              <w:t>-</w:t>
            </w:r>
            <w:r>
              <w:rPr>
                <w:rFonts w:eastAsia="Times New Roman"/>
                <w:szCs w:val="24"/>
                <w:lang w:val="sr-Cyrl-CS" w:eastAsia="sr-Latn-RS"/>
              </w:rPr>
              <w:t xml:space="preserve"> </w:t>
            </w:r>
            <w:r w:rsidR="006F38E4" w:rsidRPr="009F23E1">
              <w:rPr>
                <w:rFonts w:eastAsia="Times New Roman"/>
                <w:szCs w:val="24"/>
                <w:lang w:val="sr-Cyrl-CS" w:eastAsia="sr-Latn-RS"/>
              </w:rPr>
              <w:t>уградња електронских програмибилних термостатских глава</w:t>
            </w:r>
          </w:p>
        </w:tc>
      </w:tr>
      <w:tr w:rsidR="006F38E4" w:rsidRPr="007B6145" w14:paraId="2DFED6C3" w14:textId="77777777" w:rsidTr="009F23E1">
        <w:tc>
          <w:tcPr>
            <w:tcW w:w="805" w:type="dxa"/>
            <w:shd w:val="clear" w:color="auto" w:fill="auto"/>
          </w:tcPr>
          <w:p w14:paraId="626ED6E1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51365F9C" w14:textId="2F84BC0C" w:rsidR="006F38E4" w:rsidRPr="007B6145" w:rsidRDefault="00862B4E">
            <w:r w:rsidRPr="009F23E1">
              <w:rPr>
                <w:rFonts w:eastAsia="Times New Roman" w:cs="Times New Roman"/>
                <w:szCs w:val="24"/>
                <w:lang w:val="sr-Cyrl-CS" w:eastAsia="sr-Latn-RS"/>
              </w:rPr>
              <w:t>-</w:t>
            </w:r>
            <w:r>
              <w:rPr>
                <w:rFonts w:eastAsia="Times New Roman"/>
                <w:szCs w:val="24"/>
                <w:lang w:val="sr-Cyrl-CS" w:eastAsia="sr-Latn-RS"/>
              </w:rPr>
              <w:t xml:space="preserve"> </w:t>
            </w:r>
            <w:r w:rsidR="006F38E4" w:rsidRPr="009F23E1">
              <w:rPr>
                <w:rFonts w:eastAsia="Times New Roman"/>
                <w:szCs w:val="24"/>
                <w:lang w:val="sr-Cyrl-CS" w:eastAsia="sr-Latn-RS"/>
              </w:rPr>
              <w:t>уградња уређаја за мерење предате количине топлоте свим појединачним потрошачима</w:t>
            </w:r>
          </w:p>
        </w:tc>
      </w:tr>
      <w:tr w:rsidR="006F38E4" w:rsidRPr="007B6145" w14:paraId="50D501EF" w14:textId="77777777" w:rsidTr="009F23E1">
        <w:tc>
          <w:tcPr>
            <w:tcW w:w="2226" w:type="dxa"/>
            <w:gridSpan w:val="2"/>
            <w:shd w:val="clear" w:color="000000" w:fill="C0C0C0"/>
            <w:vAlign w:val="center"/>
          </w:tcPr>
          <w:p w14:paraId="1F283F00" w14:textId="77777777" w:rsidR="006F38E4" w:rsidRPr="00305D04" w:rsidRDefault="006F38E4" w:rsidP="006F38E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калориметар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605AEC0" w14:textId="77777777" w:rsidR="006F38E4" w:rsidRPr="00305D04" w:rsidRDefault="006F38E4" w:rsidP="006F38E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834" w:type="dxa"/>
            <w:gridSpan w:val="3"/>
            <w:shd w:val="clear" w:color="000000" w:fill="C0C0C0"/>
            <w:vAlign w:val="center"/>
          </w:tcPr>
          <w:p w14:paraId="030DEE18" w14:textId="77777777" w:rsidR="006F38E4" w:rsidRPr="00305D04" w:rsidRDefault="006F38E4" w:rsidP="006F38E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мерач потрошње гаса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873C93D" w14:textId="77777777" w:rsidR="006F38E4" w:rsidRPr="00305D04" w:rsidRDefault="006F38E4" w:rsidP="006F38E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3402" w:type="dxa"/>
            <w:gridSpan w:val="2"/>
            <w:shd w:val="clear" w:color="000000" w:fill="C0C0C0"/>
            <w:vAlign w:val="center"/>
          </w:tcPr>
          <w:p w14:paraId="1CFBFDAF" w14:textId="77777777" w:rsidR="006F38E4" w:rsidRPr="005921F2" w:rsidRDefault="006F38E4" w:rsidP="006F38E4">
            <w:pPr>
              <w:jc w:val="center"/>
              <w:rPr>
                <w:rFonts w:eastAsia="Times New Roman" w:cs="Times New Roman"/>
                <w:spacing w:val="-8"/>
                <w:lang w:val="sr-Cyrl-CS" w:eastAsia="sr-Latn-RS"/>
              </w:rPr>
            </w:pPr>
            <w:r w:rsidRPr="005921F2">
              <w:rPr>
                <w:rFonts w:eastAsia="Times New Roman" w:cs="Times New Roman"/>
                <w:spacing w:val="-8"/>
                <w:lang w:val="sr-Cyrl-CS" w:eastAsia="sr-Latn-RS"/>
              </w:rPr>
              <w:t>мерач потрошње електричне енергије</w:t>
            </w:r>
          </w:p>
        </w:tc>
        <w:tc>
          <w:tcPr>
            <w:tcW w:w="605" w:type="dxa"/>
            <w:gridSpan w:val="2"/>
            <w:shd w:val="clear" w:color="auto" w:fill="auto"/>
            <w:vAlign w:val="center"/>
          </w:tcPr>
          <w:p w14:paraId="0A3FE8DC" w14:textId="77777777" w:rsidR="006F38E4" w:rsidRPr="00305D04" w:rsidRDefault="006F38E4" w:rsidP="006F38E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6F38E4" w:rsidRPr="007B6145" w14:paraId="0EDCF763" w14:textId="77777777" w:rsidTr="009F23E1">
        <w:tc>
          <w:tcPr>
            <w:tcW w:w="805" w:type="dxa"/>
            <w:shd w:val="clear" w:color="auto" w:fill="auto"/>
          </w:tcPr>
          <w:p w14:paraId="05DD845E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1E2BBC21" w14:textId="06D68339" w:rsidR="006F38E4" w:rsidRPr="007B6145" w:rsidRDefault="006F38E4" w:rsidP="006F38E4">
            <w:r w:rsidRPr="00733125">
              <w:rPr>
                <w:rFonts w:eastAsia="Times New Roman" w:cs="Times New Roman"/>
                <w:szCs w:val="24"/>
                <w:lang w:val="sr-Cyrl-CS" w:eastAsia="sr-Latn-RS"/>
              </w:rPr>
              <w:t>замен</w:t>
            </w:r>
            <w:r>
              <w:rPr>
                <w:rFonts w:eastAsia="Times New Roman" w:cs="Times New Roman"/>
                <w:szCs w:val="24"/>
                <w:lang w:val="sr-Cyrl-CS" w:eastAsia="sr-Latn-RS"/>
              </w:rPr>
              <w:t>а</w:t>
            </w:r>
            <w:r w:rsidRPr="00733125">
              <w:rPr>
                <w:rFonts w:eastAsia="Times New Roman" w:cs="Times New Roman"/>
                <w:szCs w:val="24"/>
                <w:lang w:val="sr-Cyrl-CS" w:eastAsia="sr-Latn-RS"/>
              </w:rPr>
              <w:t xml:space="preserve"> постојећег котла ефикаснијим котлом</w:t>
            </w:r>
          </w:p>
        </w:tc>
      </w:tr>
      <w:tr w:rsidR="006F38E4" w:rsidRPr="007B6145" w14:paraId="06CEE3B1" w14:textId="77777777" w:rsidTr="009F23E1">
        <w:tc>
          <w:tcPr>
            <w:tcW w:w="805" w:type="dxa"/>
            <w:shd w:val="clear" w:color="auto" w:fill="E7E6E6" w:themeFill="background2"/>
          </w:tcPr>
          <w:p w14:paraId="413E0DAB" w14:textId="69ACCD1F" w:rsidR="006F38E4" w:rsidRPr="007B6145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3685" w:type="dxa"/>
            <w:gridSpan w:val="3"/>
            <w:shd w:val="clear" w:color="auto" w:fill="E7E6E6" w:themeFill="background2"/>
          </w:tcPr>
          <w:p w14:paraId="6F2592E9" w14:textId="25461CD1" w:rsidR="006F38E4" w:rsidRPr="007B6145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  <w:r w:rsidRPr="00733125">
              <w:rPr>
                <w:rFonts w:eastAsia="Times New Roman" w:cs="Times New Roman"/>
                <w:szCs w:val="24"/>
                <w:lang w:val="sr-Cyrl-CS" w:eastAsia="sr-Latn-RS"/>
              </w:rPr>
              <w:t>грејач простора</w:t>
            </w:r>
          </w:p>
        </w:tc>
        <w:tc>
          <w:tcPr>
            <w:tcW w:w="851" w:type="dxa"/>
            <w:shd w:val="clear" w:color="auto" w:fill="auto"/>
          </w:tcPr>
          <w:p w14:paraId="122024DB" w14:textId="77777777" w:rsidR="006F38E4" w:rsidRPr="00733125" w:rsidRDefault="006F38E4" w:rsidP="006F38E4">
            <w:pPr>
              <w:rPr>
                <w:rFonts w:eastAsia="Times New Roman" w:cs="Times New Roman"/>
                <w:szCs w:val="24"/>
                <w:lang w:val="sr-Cyrl-CS" w:eastAsia="sr-Latn-RS"/>
              </w:rPr>
            </w:pPr>
          </w:p>
        </w:tc>
        <w:tc>
          <w:tcPr>
            <w:tcW w:w="3968" w:type="dxa"/>
            <w:gridSpan w:val="3"/>
            <w:shd w:val="clear" w:color="auto" w:fill="E7E6E6" w:themeFill="background2"/>
          </w:tcPr>
          <w:p w14:paraId="7632B115" w14:textId="1D3E7CD9" w:rsidR="006F38E4" w:rsidRPr="00733125" w:rsidRDefault="006F38E4" w:rsidP="006F38E4">
            <w:pPr>
              <w:rPr>
                <w:rFonts w:eastAsia="Times New Roman" w:cs="Times New Roman"/>
                <w:szCs w:val="24"/>
                <w:lang w:val="sr-Cyrl-CS" w:eastAsia="sr-Latn-RS"/>
              </w:rPr>
            </w:pPr>
            <w:r w:rsidRPr="00733125">
              <w:rPr>
                <w:rFonts w:eastAsia="Times New Roman" w:cs="Times New Roman"/>
                <w:szCs w:val="24"/>
                <w:lang w:val="sr-Cyrl-CS" w:eastAsia="sr-Latn-RS"/>
              </w:rPr>
              <w:t>комбиновани грејач</w:t>
            </w:r>
          </w:p>
        </w:tc>
        <w:tc>
          <w:tcPr>
            <w:tcW w:w="892" w:type="dxa"/>
            <w:gridSpan w:val="3"/>
            <w:shd w:val="clear" w:color="auto" w:fill="auto"/>
          </w:tcPr>
          <w:p w14:paraId="0F81EF88" w14:textId="144E1249" w:rsidR="006F38E4" w:rsidRPr="00733125" w:rsidRDefault="006F38E4" w:rsidP="006F38E4">
            <w:pPr>
              <w:rPr>
                <w:rFonts w:eastAsia="Times New Roman" w:cs="Times New Roman"/>
                <w:szCs w:val="24"/>
                <w:lang w:val="sr-Cyrl-CS" w:eastAsia="sr-Latn-RS"/>
              </w:rPr>
            </w:pPr>
          </w:p>
        </w:tc>
      </w:tr>
      <w:tr w:rsidR="006F38E4" w:rsidRPr="007B6145" w14:paraId="3779A6DA" w14:textId="77777777" w:rsidTr="009F23E1">
        <w:tc>
          <w:tcPr>
            <w:tcW w:w="2226" w:type="dxa"/>
            <w:gridSpan w:val="2"/>
            <w:shd w:val="clear" w:color="auto" w:fill="E7E6E6" w:themeFill="background2"/>
            <w:vAlign w:val="center"/>
          </w:tcPr>
          <w:p w14:paraId="5B10C9E7" w14:textId="1606C542" w:rsidR="006F38E4" w:rsidRPr="0035649F" w:rsidRDefault="006F38E4" w:rsidP="006F38E4">
            <w:pPr>
              <w:jc w:val="center"/>
              <w:rPr>
                <w:rFonts w:eastAsia="Times New Roman" w:cs="Times New Roman"/>
                <w:szCs w:val="24"/>
                <w:lang w:val="sr-Cyrl-CS" w:eastAsia="sr-Latn-RS"/>
              </w:rPr>
            </w:pPr>
            <w:r w:rsidRPr="0035649F">
              <w:rPr>
                <w:rFonts w:eastAsia="Times New Roman" w:cs="Times New Roman"/>
                <w:szCs w:val="24"/>
                <w:lang w:val="sr-Cyrl-CS" w:eastAsia="sr-Latn-RS"/>
              </w:rPr>
              <w:t>дрвна биомаса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E1E7AF6" w14:textId="77777777" w:rsidR="006F38E4" w:rsidRPr="00305D04" w:rsidRDefault="006F38E4" w:rsidP="006F38E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834" w:type="dxa"/>
            <w:gridSpan w:val="3"/>
            <w:shd w:val="clear" w:color="auto" w:fill="E7E6E6" w:themeFill="background2"/>
            <w:vAlign w:val="center"/>
          </w:tcPr>
          <w:p w14:paraId="625FF340" w14:textId="7A8B43C2" w:rsidR="006F38E4" w:rsidRPr="0035649F" w:rsidRDefault="006F38E4" w:rsidP="006F38E4">
            <w:pPr>
              <w:jc w:val="center"/>
              <w:rPr>
                <w:rFonts w:eastAsia="Times New Roman" w:cs="Times New Roman"/>
                <w:szCs w:val="24"/>
                <w:lang w:val="sr-Cyrl-CS" w:eastAsia="sr-Latn-RS"/>
              </w:rPr>
            </w:pPr>
            <w:r w:rsidRPr="0035649F">
              <w:rPr>
                <w:rFonts w:eastAsia="Times New Roman" w:cs="Times New Roman"/>
                <w:szCs w:val="24"/>
                <w:lang w:val="sr-Cyrl-CS" w:eastAsia="sr-Latn-RS"/>
              </w:rPr>
              <w:t>природни гас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603CDD2" w14:textId="77777777" w:rsidR="006F38E4" w:rsidRPr="00305D04" w:rsidRDefault="006F38E4" w:rsidP="006F38E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3402" w:type="dxa"/>
            <w:gridSpan w:val="2"/>
            <w:shd w:val="clear" w:color="auto" w:fill="E7E6E6" w:themeFill="background2"/>
            <w:vAlign w:val="center"/>
          </w:tcPr>
          <w:p w14:paraId="2AFBB686" w14:textId="3A6EC69D" w:rsidR="006F38E4" w:rsidRPr="0035649F" w:rsidRDefault="006F38E4" w:rsidP="006F38E4">
            <w:pPr>
              <w:jc w:val="center"/>
              <w:rPr>
                <w:rFonts w:eastAsia="Times New Roman" w:cs="Times New Roman"/>
                <w:szCs w:val="24"/>
                <w:lang w:val="sr-Cyrl-CS" w:eastAsia="sr-Latn-RS"/>
              </w:rPr>
            </w:pPr>
            <w:r w:rsidRPr="0035649F">
              <w:rPr>
                <w:rFonts w:eastAsia="Times New Roman" w:cs="Times New Roman"/>
                <w:szCs w:val="24"/>
                <w:lang w:val="sr-Cyrl-CS" w:eastAsia="sr-Latn-RS"/>
              </w:rPr>
              <w:t>течни нафтни гас</w:t>
            </w:r>
          </w:p>
        </w:tc>
        <w:tc>
          <w:tcPr>
            <w:tcW w:w="605" w:type="dxa"/>
            <w:gridSpan w:val="2"/>
            <w:shd w:val="clear" w:color="auto" w:fill="auto"/>
            <w:vAlign w:val="center"/>
          </w:tcPr>
          <w:p w14:paraId="1596063A" w14:textId="77777777" w:rsidR="006F38E4" w:rsidRPr="00305D04" w:rsidRDefault="006F38E4" w:rsidP="006F38E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6F38E4" w:rsidRPr="007B6145" w14:paraId="73256274" w14:textId="77777777" w:rsidTr="009F23E1">
        <w:tc>
          <w:tcPr>
            <w:tcW w:w="805" w:type="dxa"/>
            <w:shd w:val="clear" w:color="auto" w:fill="E7E6E6" w:themeFill="background2"/>
            <w:vAlign w:val="center"/>
          </w:tcPr>
          <w:p w14:paraId="65E65A6A" w14:textId="237206B2" w:rsidR="006F38E4" w:rsidRPr="0063438A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51277E4E" w14:textId="35FAD5B4" w:rsidR="006F38E4" w:rsidRPr="00186BC3" w:rsidRDefault="006F38E4" w:rsidP="006F38E4">
            <w:pPr>
              <w:rPr>
                <w:rFonts w:eastAsia="Times New Roman" w:cs="Times New Roman"/>
                <w:b/>
                <w:color w:val="000000"/>
                <w:lang w:val="sr-Latn-CS" w:eastAsia="sr-Latn-RS"/>
              </w:rPr>
            </w:pPr>
            <w:r w:rsidRPr="00A43F2C">
              <w:rPr>
                <w:rFonts w:eastAsia="Times New Roman" w:cs="Times New Roman"/>
                <w:color w:val="000000"/>
                <w:lang w:eastAsia="sr-Latn-RS"/>
              </w:rPr>
              <w:t>Уградња котла на биомасу</w:t>
            </w:r>
          </w:p>
        </w:tc>
      </w:tr>
      <w:tr w:rsidR="006F38E4" w:rsidRPr="007B6145" w14:paraId="126425C6" w14:textId="77777777" w:rsidTr="009F23E1">
        <w:tc>
          <w:tcPr>
            <w:tcW w:w="805" w:type="dxa"/>
            <w:shd w:val="clear" w:color="auto" w:fill="auto"/>
            <w:vAlign w:val="center"/>
          </w:tcPr>
          <w:p w14:paraId="7C3F0076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1801A6AE" w14:textId="77777777" w:rsidR="006F38E4" w:rsidRPr="007B6145" w:rsidRDefault="006F38E4" w:rsidP="006F38E4">
            <w:pPr>
              <w:rPr>
                <w:lang w:val="sr-Cyrl-CS"/>
              </w:rPr>
            </w:pPr>
            <w:r w:rsidRPr="007B6145">
              <w:t xml:space="preserve">- прелазак са коришћења електричне енергије </w:t>
            </w:r>
          </w:p>
        </w:tc>
      </w:tr>
      <w:tr w:rsidR="006F38E4" w:rsidRPr="007B6145" w14:paraId="1F529145" w14:textId="77777777" w:rsidTr="009F23E1">
        <w:tc>
          <w:tcPr>
            <w:tcW w:w="805" w:type="dxa"/>
            <w:shd w:val="clear" w:color="auto" w:fill="auto"/>
            <w:vAlign w:val="center"/>
          </w:tcPr>
          <w:p w14:paraId="2709D820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3FB50A22" w14:textId="77777777" w:rsidR="006F38E4" w:rsidRPr="007B6145" w:rsidRDefault="006F38E4" w:rsidP="006F38E4">
            <w:pPr>
              <w:rPr>
                <w:lang w:val="sr-Cyrl-CS"/>
              </w:rPr>
            </w:pPr>
            <w:r w:rsidRPr="007B6145">
              <w:t>- прелазак са коришћења чврстог горива</w:t>
            </w:r>
          </w:p>
        </w:tc>
      </w:tr>
      <w:tr w:rsidR="006F38E4" w:rsidRPr="007B6145" w14:paraId="665330A6" w14:textId="77777777" w:rsidTr="009F23E1">
        <w:tc>
          <w:tcPr>
            <w:tcW w:w="805" w:type="dxa"/>
            <w:shd w:val="clear" w:color="auto" w:fill="auto"/>
            <w:vAlign w:val="center"/>
          </w:tcPr>
          <w:p w14:paraId="3D9BD284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1DE7F29D" w14:textId="77777777" w:rsidR="006F38E4" w:rsidRPr="007B6145" w:rsidRDefault="006F38E4" w:rsidP="006F38E4">
            <w:pPr>
              <w:rPr>
                <w:lang w:val="sr-Cyrl-CS"/>
              </w:rPr>
            </w:pPr>
            <w:r w:rsidRPr="007B6145">
              <w:t>- прелазак са коришћења течног горива</w:t>
            </w:r>
          </w:p>
        </w:tc>
      </w:tr>
      <w:tr w:rsidR="006F38E4" w:rsidRPr="007B6145" w14:paraId="1C970B02" w14:textId="77777777" w:rsidTr="009F23E1">
        <w:tc>
          <w:tcPr>
            <w:tcW w:w="805" w:type="dxa"/>
            <w:shd w:val="clear" w:color="auto" w:fill="auto"/>
            <w:vAlign w:val="center"/>
          </w:tcPr>
          <w:p w14:paraId="207E3250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245CF105" w14:textId="77777777" w:rsidR="006F38E4" w:rsidRPr="007B6145" w:rsidRDefault="006F38E4" w:rsidP="006F38E4">
            <w:pPr>
              <w:rPr>
                <w:lang w:val="sr-Cyrl-CS"/>
              </w:rPr>
            </w:pPr>
            <w:r w:rsidRPr="007B6145">
              <w:t>- прелазак са коришћења гасовитог горива</w:t>
            </w:r>
          </w:p>
        </w:tc>
      </w:tr>
      <w:tr w:rsidR="006F38E4" w:rsidRPr="007B6145" w14:paraId="196BE68A" w14:textId="77777777" w:rsidTr="009F23E1">
        <w:tc>
          <w:tcPr>
            <w:tcW w:w="805" w:type="dxa"/>
            <w:shd w:val="clear" w:color="auto" w:fill="auto"/>
            <w:vAlign w:val="center"/>
          </w:tcPr>
          <w:p w14:paraId="70F77BE2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61587420" w14:textId="0E3EC1AD" w:rsidR="006F38E4" w:rsidRPr="0035649F" w:rsidRDefault="006F38E4" w:rsidP="006F38E4">
            <w:r>
              <w:t xml:space="preserve">- за </w:t>
            </w:r>
            <w:r w:rsidRPr="0035649F">
              <w:t>уградњ</w:t>
            </w:r>
            <w:r>
              <w:t>у</w:t>
            </w:r>
            <w:r w:rsidRPr="0035649F">
              <w:t xml:space="preserve"> </w:t>
            </w:r>
            <w:r>
              <w:t>котла</w:t>
            </w:r>
            <w:r w:rsidRPr="0035649F">
              <w:t xml:space="preserve"> на биомасу</w:t>
            </w:r>
            <w:r w:rsidRPr="0035649F">
              <w:rPr>
                <w:lang w:val="sr-Cyrl-CS"/>
              </w:rPr>
              <w:t xml:space="preserve"> </w:t>
            </w:r>
            <w:r w:rsidRPr="0035649F">
              <w:t>снаге преко 50 kW обавезно предвидети уградњу два извора топлоте по 60% потребне снаге везаних у каскаду</w:t>
            </w:r>
          </w:p>
        </w:tc>
      </w:tr>
      <w:tr w:rsidR="006F38E4" w:rsidRPr="007B6145" w14:paraId="3869AA0F" w14:textId="77777777" w:rsidTr="009F23E1">
        <w:tc>
          <w:tcPr>
            <w:tcW w:w="805" w:type="dxa"/>
            <w:shd w:val="clear" w:color="auto" w:fill="E7E6E6" w:themeFill="background2"/>
            <w:vAlign w:val="center"/>
          </w:tcPr>
          <w:p w14:paraId="70611FA9" w14:textId="77777777" w:rsidR="006F38E4" w:rsidRPr="0063438A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59088F2D" w14:textId="6A568029" w:rsidR="006F38E4" w:rsidRPr="0063438A" w:rsidRDefault="006F38E4" w:rsidP="006F38E4">
            <w:pPr>
              <w:rPr>
                <w:rFonts w:eastAsia="Times New Roman" w:cs="Times New Roman"/>
                <w:b/>
                <w:color w:val="000000"/>
                <w:lang w:eastAsia="sr-Latn-RS"/>
              </w:rPr>
            </w:pPr>
            <w:r w:rsidRPr="00A43F2C">
              <w:rPr>
                <w:rFonts w:eastAsia="Times New Roman" w:cs="Times New Roman"/>
                <w:color w:val="000000"/>
                <w:lang w:eastAsia="sr-Latn-RS"/>
              </w:rPr>
              <w:t>Уградња специјалних врста котлова</w:t>
            </w:r>
          </w:p>
        </w:tc>
      </w:tr>
      <w:tr w:rsidR="006F38E4" w:rsidRPr="007B6145" w14:paraId="2C5B8714" w14:textId="77777777" w:rsidTr="009F23E1">
        <w:tc>
          <w:tcPr>
            <w:tcW w:w="805" w:type="dxa"/>
            <w:shd w:val="clear" w:color="auto" w:fill="auto"/>
            <w:vAlign w:val="center"/>
          </w:tcPr>
          <w:p w14:paraId="48ADCCD4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4E97B084" w14:textId="1C0253A8" w:rsidR="006F38E4" w:rsidRPr="007B6145" w:rsidRDefault="006F38E4" w:rsidP="006F38E4">
            <w:pPr>
              <w:rPr>
                <w:lang w:val="sr-Cyrl-CS"/>
              </w:rPr>
            </w:pPr>
            <w:r>
              <w:t xml:space="preserve">- </w:t>
            </w:r>
            <w:r w:rsidRPr="00225676">
              <w:t>уградња котла за пиролизу дрвета</w:t>
            </w:r>
          </w:p>
        </w:tc>
      </w:tr>
      <w:tr w:rsidR="006F38E4" w:rsidRPr="007B6145" w14:paraId="148DDF93" w14:textId="77777777" w:rsidTr="009F23E1">
        <w:tc>
          <w:tcPr>
            <w:tcW w:w="805" w:type="dxa"/>
            <w:shd w:val="clear" w:color="auto" w:fill="auto"/>
            <w:vAlign w:val="center"/>
          </w:tcPr>
          <w:p w14:paraId="4E59DCE9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687CBDE5" w14:textId="387F206F" w:rsidR="006F38E4" w:rsidRPr="007B6145" w:rsidRDefault="006F38E4" w:rsidP="006F38E4">
            <w:pPr>
              <w:rPr>
                <w:lang w:val="sr-Cyrl-CS"/>
              </w:rPr>
            </w:pPr>
            <w:r>
              <w:t xml:space="preserve">- </w:t>
            </w:r>
            <w:r w:rsidRPr="00225676">
              <w:t>уградња котла на дрвну сечку</w:t>
            </w:r>
          </w:p>
        </w:tc>
      </w:tr>
      <w:tr w:rsidR="006F38E4" w:rsidRPr="007B6145" w14:paraId="2918DEFC" w14:textId="77777777" w:rsidTr="009F23E1">
        <w:tc>
          <w:tcPr>
            <w:tcW w:w="805" w:type="dxa"/>
            <w:shd w:val="clear" w:color="auto" w:fill="auto"/>
            <w:vAlign w:val="center"/>
          </w:tcPr>
          <w:p w14:paraId="21C6B4AA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5F0DA251" w14:textId="6C1443C1" w:rsidR="006F38E4" w:rsidRPr="007B6145" w:rsidRDefault="006F38E4" w:rsidP="006F38E4">
            <w:pPr>
              <w:rPr>
                <w:lang w:val="sr-Cyrl-CS"/>
              </w:rPr>
            </w:pPr>
            <w:r>
              <w:t xml:space="preserve">- </w:t>
            </w:r>
            <w:r w:rsidRPr="00225676">
              <w:t>уградња котла на гасовито гориво</w:t>
            </w:r>
          </w:p>
        </w:tc>
      </w:tr>
      <w:tr w:rsidR="006F38E4" w:rsidRPr="007B6145" w14:paraId="7C96D4CF" w14:textId="77777777" w:rsidTr="009F23E1">
        <w:tc>
          <w:tcPr>
            <w:tcW w:w="805" w:type="dxa"/>
            <w:shd w:val="clear" w:color="auto" w:fill="auto"/>
            <w:vAlign w:val="center"/>
          </w:tcPr>
          <w:p w14:paraId="3A2F300E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</w:tcPr>
          <w:p w14:paraId="3F536001" w14:textId="7EF52E3D" w:rsidR="006F38E4" w:rsidRPr="007B6145" w:rsidRDefault="006F38E4" w:rsidP="006F38E4">
            <w:pPr>
              <w:rPr>
                <w:lang w:val="sr-Cyrl-CS"/>
              </w:rPr>
            </w:pPr>
            <w:r>
              <w:t xml:space="preserve">- </w:t>
            </w:r>
            <w:r w:rsidRPr="00225676">
              <w:t>уградња кондензационог котла на гасовито гориво</w:t>
            </w:r>
          </w:p>
        </w:tc>
      </w:tr>
      <w:tr w:rsidR="006F38E4" w:rsidRPr="007B6145" w14:paraId="20875D67" w14:textId="77777777" w:rsidTr="009F23E1">
        <w:tc>
          <w:tcPr>
            <w:tcW w:w="805" w:type="dxa"/>
            <w:shd w:val="clear" w:color="auto" w:fill="auto"/>
            <w:vAlign w:val="center"/>
          </w:tcPr>
          <w:p w14:paraId="7CCEAC26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1FAF3B6C" w14:textId="20D3AE36" w:rsidR="006F38E4" w:rsidRPr="007B6145" w:rsidRDefault="006F38E4" w:rsidP="006F38E4">
            <w:r w:rsidRPr="00733125">
              <w:rPr>
                <w:rFonts w:eastAsia="Times New Roman" w:cs="Times New Roman"/>
                <w:szCs w:val="24"/>
                <w:lang w:val="sr-Cyrl-CS" w:eastAsia="sr-Latn-RS"/>
              </w:rPr>
              <w:t>уградњ</w:t>
            </w:r>
            <w:r>
              <w:rPr>
                <w:rFonts w:eastAsia="Times New Roman" w:cs="Times New Roman"/>
                <w:szCs w:val="24"/>
                <w:lang w:val="sr-Cyrl-CS" w:eastAsia="sr-Latn-RS"/>
              </w:rPr>
              <w:t>а топлотних пумпи</w:t>
            </w:r>
          </w:p>
        </w:tc>
      </w:tr>
      <w:tr w:rsidR="006F38E4" w:rsidRPr="007B6145" w14:paraId="230AAC5E" w14:textId="77777777" w:rsidTr="009F23E1">
        <w:tc>
          <w:tcPr>
            <w:tcW w:w="805" w:type="dxa"/>
            <w:shd w:val="clear" w:color="auto" w:fill="auto"/>
            <w:vAlign w:val="center"/>
          </w:tcPr>
          <w:p w14:paraId="0229D8DE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3685" w:type="dxa"/>
            <w:gridSpan w:val="3"/>
            <w:shd w:val="clear" w:color="auto" w:fill="E7E6E6" w:themeFill="background2"/>
          </w:tcPr>
          <w:p w14:paraId="1A716018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  <w:r w:rsidRPr="00733125">
              <w:rPr>
                <w:rFonts w:eastAsia="Times New Roman" w:cs="Times New Roman"/>
                <w:szCs w:val="24"/>
                <w:lang w:val="sr-Cyrl-CS" w:eastAsia="sr-Latn-RS"/>
              </w:rPr>
              <w:t>грејач простора</w:t>
            </w:r>
          </w:p>
        </w:tc>
        <w:tc>
          <w:tcPr>
            <w:tcW w:w="851" w:type="dxa"/>
            <w:shd w:val="clear" w:color="auto" w:fill="auto"/>
          </w:tcPr>
          <w:p w14:paraId="0A8028FA" w14:textId="77777777" w:rsidR="006F38E4" w:rsidRPr="00733125" w:rsidRDefault="006F38E4" w:rsidP="006F38E4">
            <w:pPr>
              <w:jc w:val="center"/>
              <w:rPr>
                <w:rFonts w:eastAsia="Times New Roman" w:cs="Times New Roman"/>
                <w:szCs w:val="24"/>
                <w:lang w:val="sr-Cyrl-CS" w:eastAsia="sr-Latn-RS"/>
              </w:rPr>
            </w:pPr>
          </w:p>
        </w:tc>
        <w:tc>
          <w:tcPr>
            <w:tcW w:w="3968" w:type="dxa"/>
            <w:gridSpan w:val="3"/>
            <w:shd w:val="clear" w:color="auto" w:fill="E7E6E6" w:themeFill="background2"/>
          </w:tcPr>
          <w:p w14:paraId="71B0C866" w14:textId="77777777" w:rsidR="006F38E4" w:rsidRPr="00733125" w:rsidRDefault="006F38E4" w:rsidP="006F38E4">
            <w:pPr>
              <w:jc w:val="center"/>
              <w:rPr>
                <w:rFonts w:eastAsia="Times New Roman" w:cs="Times New Roman"/>
                <w:szCs w:val="24"/>
                <w:lang w:val="sr-Cyrl-CS" w:eastAsia="sr-Latn-RS"/>
              </w:rPr>
            </w:pPr>
            <w:r w:rsidRPr="00733125">
              <w:rPr>
                <w:rFonts w:eastAsia="Times New Roman" w:cs="Times New Roman"/>
                <w:szCs w:val="24"/>
                <w:lang w:val="sr-Cyrl-CS" w:eastAsia="sr-Latn-RS"/>
              </w:rPr>
              <w:t>комбиновани грејач</w:t>
            </w:r>
          </w:p>
        </w:tc>
        <w:tc>
          <w:tcPr>
            <w:tcW w:w="892" w:type="dxa"/>
            <w:gridSpan w:val="3"/>
            <w:shd w:val="clear" w:color="auto" w:fill="auto"/>
          </w:tcPr>
          <w:p w14:paraId="2604D922" w14:textId="77777777" w:rsidR="006F38E4" w:rsidRPr="00733125" w:rsidRDefault="006F38E4" w:rsidP="006F38E4">
            <w:pPr>
              <w:jc w:val="center"/>
              <w:rPr>
                <w:rFonts w:eastAsia="Times New Roman" w:cs="Times New Roman"/>
                <w:szCs w:val="24"/>
                <w:lang w:val="sr-Cyrl-CS" w:eastAsia="sr-Latn-RS"/>
              </w:rPr>
            </w:pPr>
          </w:p>
        </w:tc>
      </w:tr>
      <w:tr w:rsidR="006F38E4" w:rsidRPr="007B6145" w14:paraId="20DA1E8E" w14:textId="77777777" w:rsidTr="009F23E1">
        <w:tc>
          <w:tcPr>
            <w:tcW w:w="805" w:type="dxa"/>
            <w:shd w:val="clear" w:color="auto" w:fill="auto"/>
            <w:vAlign w:val="center"/>
          </w:tcPr>
          <w:p w14:paraId="0553D367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7BE1CF49" w14:textId="33EC5E5B" w:rsidR="006F38E4" w:rsidRPr="007B6145" w:rsidRDefault="006F38E4" w:rsidP="006F38E4">
            <w:r w:rsidRPr="00733125">
              <w:rPr>
                <w:rFonts w:eastAsia="Times New Roman" w:cs="Times New Roman"/>
                <w:szCs w:val="24"/>
                <w:lang w:val="sr-Cyrl-CS" w:eastAsia="sr-Latn-RS"/>
              </w:rPr>
              <w:t>уградњ</w:t>
            </w:r>
            <w:r>
              <w:rPr>
                <w:rFonts w:eastAsia="Times New Roman" w:cs="Times New Roman"/>
                <w:szCs w:val="24"/>
                <w:lang w:val="sr-Cyrl-CS" w:eastAsia="sr-Latn-RS"/>
              </w:rPr>
              <w:t>а</w:t>
            </w:r>
            <w:r w:rsidRPr="00733125">
              <w:rPr>
                <w:rFonts w:eastAsia="Times New Roman" w:cs="Times New Roman"/>
                <w:szCs w:val="24"/>
                <w:lang w:val="sr-Cyrl-CS" w:eastAsia="sr-Latn-RS"/>
              </w:rPr>
              <w:t xml:space="preserve"> опреме за даљинску контролу и аутоматску регулацију рада термотехничких система,</w:t>
            </w:r>
          </w:p>
        </w:tc>
      </w:tr>
      <w:tr w:rsidR="006F38E4" w:rsidRPr="007B6145" w14:paraId="6B3D70C7" w14:textId="77777777" w:rsidTr="009F23E1">
        <w:tc>
          <w:tcPr>
            <w:tcW w:w="805" w:type="dxa"/>
            <w:shd w:val="clear" w:color="auto" w:fill="auto"/>
            <w:vAlign w:val="center"/>
          </w:tcPr>
          <w:p w14:paraId="472FBBC5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  <w:vAlign w:val="center"/>
          </w:tcPr>
          <w:p w14:paraId="0D4355C0" w14:textId="7A3A8EA0" w:rsidR="006F38E4" w:rsidRPr="00733125" w:rsidRDefault="006F38E4" w:rsidP="006F38E4">
            <w:pPr>
              <w:rPr>
                <w:rFonts w:eastAsia="Times New Roman" w:cs="Times New Roman"/>
                <w:szCs w:val="24"/>
                <w:lang w:val="sr-Cyrl-CS" w:eastAsia="sr-Latn-RS"/>
              </w:rPr>
            </w:pPr>
            <w:r w:rsidRPr="00F51FB0">
              <w:rPr>
                <w:sz w:val="20"/>
                <w:szCs w:val="20"/>
              </w:rPr>
              <w:t>- уградња PLC за вођење котларнице и подстанице</w:t>
            </w:r>
          </w:p>
        </w:tc>
      </w:tr>
      <w:tr w:rsidR="006F38E4" w:rsidRPr="007B6145" w14:paraId="74EB5A6E" w14:textId="77777777" w:rsidTr="009F23E1">
        <w:tc>
          <w:tcPr>
            <w:tcW w:w="805" w:type="dxa"/>
            <w:shd w:val="clear" w:color="auto" w:fill="auto"/>
            <w:vAlign w:val="center"/>
          </w:tcPr>
          <w:p w14:paraId="7F07E71E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  <w:vAlign w:val="center"/>
          </w:tcPr>
          <w:p w14:paraId="6D3A696D" w14:textId="337E859D" w:rsidR="006F38E4" w:rsidRPr="00733125" w:rsidRDefault="006F38E4" w:rsidP="006F38E4">
            <w:pPr>
              <w:rPr>
                <w:rFonts w:eastAsia="Times New Roman" w:cs="Times New Roman"/>
                <w:szCs w:val="24"/>
                <w:lang w:val="sr-Cyrl-CS" w:eastAsia="sr-Latn-RS"/>
              </w:rPr>
            </w:pPr>
            <w:r w:rsidRPr="00F51FB0">
              <w:rPr>
                <w:sz w:val="20"/>
                <w:szCs w:val="20"/>
              </w:rPr>
              <w:t>- уградња даљинског надзора рада котларнице</w:t>
            </w:r>
          </w:p>
        </w:tc>
      </w:tr>
      <w:tr w:rsidR="006F38E4" w:rsidRPr="00DA1F90" w14:paraId="6B9B335C" w14:textId="77777777" w:rsidTr="009F23E1">
        <w:tc>
          <w:tcPr>
            <w:tcW w:w="805" w:type="dxa"/>
            <w:shd w:val="clear" w:color="auto" w:fill="auto"/>
            <w:vAlign w:val="center"/>
          </w:tcPr>
          <w:p w14:paraId="6275286C" w14:textId="77777777" w:rsidR="006F38E4" w:rsidRPr="00DA1F90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439CA60E" w14:textId="4B62D585" w:rsidR="006F38E4" w:rsidRPr="00DA1F90" w:rsidRDefault="006F38E4">
            <w:r w:rsidRPr="00DA1F90">
              <w:rPr>
                <w:rFonts w:eastAsia="Times New Roman" w:cs="Times New Roman"/>
                <w:lang w:val="sr-Cyrl-CS" w:eastAsia="sr-Latn-RS"/>
              </w:rPr>
              <w:t>замен</w:t>
            </w:r>
            <w:r w:rsidR="00862B4E">
              <w:rPr>
                <w:rFonts w:eastAsia="Times New Roman" w:cs="Times New Roman"/>
                <w:lang w:val="sr-Cyrl-CS" w:eastAsia="sr-Latn-RS"/>
              </w:rPr>
              <w:t>а</w:t>
            </w:r>
            <w:r w:rsidRPr="00DA1F90">
              <w:rPr>
                <w:rFonts w:eastAsia="Times New Roman" w:cs="Times New Roman"/>
                <w:lang w:val="sr-Cyrl-CS" w:eastAsia="sr-Latn-RS"/>
              </w:rPr>
              <w:t xml:space="preserve"> постојећих и уградњом нових ефикасних система за климатизацију,</w:t>
            </w:r>
          </w:p>
        </w:tc>
      </w:tr>
      <w:tr w:rsidR="006F38E4" w:rsidRPr="00DA1F90" w14:paraId="3AD8767E" w14:textId="77777777" w:rsidTr="009F23E1">
        <w:tc>
          <w:tcPr>
            <w:tcW w:w="805" w:type="dxa"/>
            <w:shd w:val="clear" w:color="auto" w:fill="auto"/>
            <w:vAlign w:val="center"/>
          </w:tcPr>
          <w:p w14:paraId="16DF93E8" w14:textId="77777777" w:rsidR="006F38E4" w:rsidRPr="00DA1F90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1A39EA26" w14:textId="29A619DF" w:rsidR="006F38E4" w:rsidRPr="009F23E1" w:rsidRDefault="00421EE2">
            <w:pPr>
              <w:rPr>
                <w:rFonts w:eastAsia="Times New Roman"/>
                <w:lang w:val="sr-Cyrl-CS" w:eastAsia="sr-Latn-RS"/>
              </w:rPr>
            </w:pPr>
            <w:r w:rsidRPr="009F23E1">
              <w:rPr>
                <w:rFonts w:eastAsia="Times New Roman" w:cs="Times New Roman"/>
                <w:lang w:val="sr-Cyrl-CS" w:eastAsia="sr-Latn-RS"/>
              </w:rPr>
              <w:t>-</w:t>
            </w:r>
            <w:r>
              <w:rPr>
                <w:rFonts w:eastAsia="Times New Roman"/>
                <w:lang w:val="sr-Cyrl-CS" w:eastAsia="sr-Latn-RS"/>
              </w:rPr>
              <w:t xml:space="preserve"> у</w:t>
            </w:r>
            <w:r w:rsidR="006F38E4" w:rsidRPr="009F23E1">
              <w:rPr>
                <w:rFonts w:eastAsia="Times New Roman"/>
                <w:lang w:val="sr-Cyrl-CS" w:eastAsia="sr-Latn-RS"/>
              </w:rPr>
              <w:t>градња уређаја за климатизацију класе енергетске ефикасности хлађење А++, грејање А+</w:t>
            </w:r>
          </w:p>
        </w:tc>
      </w:tr>
      <w:tr w:rsidR="006F38E4" w:rsidRPr="00DA1F90" w14:paraId="3BB34849" w14:textId="77777777" w:rsidTr="009F23E1">
        <w:tc>
          <w:tcPr>
            <w:tcW w:w="805" w:type="dxa"/>
            <w:shd w:val="clear" w:color="auto" w:fill="auto"/>
            <w:vAlign w:val="center"/>
          </w:tcPr>
          <w:p w14:paraId="7E369A19" w14:textId="77777777" w:rsidR="006F38E4" w:rsidRPr="00DA1F90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0FC2B555" w14:textId="52690396" w:rsidR="006F38E4" w:rsidRPr="00DA1F90" w:rsidRDefault="006F38E4">
            <w:r w:rsidRPr="00DA1F90">
              <w:rPr>
                <w:rFonts w:eastAsia="Times New Roman" w:cs="Times New Roman"/>
                <w:lang w:val="sr-Cyrl-CS" w:eastAsia="sr-Latn-RS"/>
              </w:rPr>
              <w:t>замен</w:t>
            </w:r>
            <w:r w:rsidR="00862B4E">
              <w:rPr>
                <w:rFonts w:eastAsia="Times New Roman" w:cs="Times New Roman"/>
                <w:lang w:val="sr-Cyrl-CS" w:eastAsia="sr-Latn-RS"/>
              </w:rPr>
              <w:t>а</w:t>
            </w:r>
            <w:r w:rsidRPr="00DA1F90">
              <w:rPr>
                <w:rFonts w:eastAsia="Times New Roman" w:cs="Times New Roman"/>
                <w:lang w:val="sr-Cyrl-CS" w:eastAsia="sr-Latn-RS"/>
              </w:rPr>
              <w:t xml:space="preserve"> постојећих или уградњом нових система за вентилацију са рекуперацијом топлоте;</w:t>
            </w:r>
          </w:p>
        </w:tc>
      </w:tr>
      <w:tr w:rsidR="006F38E4" w:rsidRPr="00DA1F90" w14:paraId="497049BF" w14:textId="77777777" w:rsidTr="009F23E1">
        <w:tc>
          <w:tcPr>
            <w:tcW w:w="805" w:type="dxa"/>
            <w:shd w:val="clear" w:color="auto" w:fill="auto"/>
            <w:vAlign w:val="center"/>
          </w:tcPr>
          <w:p w14:paraId="6A1857D4" w14:textId="77777777" w:rsidR="006F38E4" w:rsidRPr="00DA1F90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42EE423F" w14:textId="621C1E1F" w:rsidR="006F38E4" w:rsidRPr="00DA1F90" w:rsidRDefault="006F38E4" w:rsidP="006F38E4">
            <w:pPr>
              <w:rPr>
                <w:rFonts w:eastAsia="Times New Roman" w:cs="Times New Roman"/>
                <w:lang w:val="sr-Cyrl-CS" w:eastAsia="sr-Latn-RS"/>
              </w:rPr>
            </w:pPr>
            <w:r w:rsidRPr="00DA1F90">
              <w:rPr>
                <w:rFonts w:eastAsia="Times New Roman" w:cs="Times New Roman"/>
                <w:lang w:val="sr-Cyrl-CS" w:eastAsia="sr-Latn-RS"/>
              </w:rPr>
              <w:t>уградња уређаја за компезацију реактивне снаге на инсталацији за напајање електричном енергијом,</w:t>
            </w:r>
          </w:p>
        </w:tc>
      </w:tr>
      <w:tr w:rsidR="006F38E4" w:rsidRPr="00DA1F90" w14:paraId="0AAA8BC3" w14:textId="77777777" w:rsidTr="009F23E1">
        <w:tc>
          <w:tcPr>
            <w:tcW w:w="805" w:type="dxa"/>
            <w:shd w:val="clear" w:color="auto" w:fill="auto"/>
            <w:vAlign w:val="center"/>
          </w:tcPr>
          <w:p w14:paraId="663964F3" w14:textId="77777777" w:rsidR="006F38E4" w:rsidRPr="00DA1F90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E7E6E6" w:themeFill="background2"/>
          </w:tcPr>
          <w:p w14:paraId="42E29CEA" w14:textId="0F2547D4" w:rsidR="006F38E4" w:rsidRPr="00DA1F90" w:rsidRDefault="006F38E4" w:rsidP="006F38E4">
            <w:pPr>
              <w:rPr>
                <w:rFonts w:eastAsia="Times New Roman" w:cs="Times New Roman"/>
                <w:lang w:val="sr-Cyrl-CS" w:eastAsia="sr-Latn-RS"/>
              </w:rPr>
            </w:pPr>
            <w:r w:rsidRPr="00DA1F90">
              <w:rPr>
                <w:rFonts w:eastAsia="Times New Roman" w:cs="Times New Roman"/>
                <w:lang w:val="sr-Cyrl-CS" w:eastAsia="sr-Latn-RS"/>
              </w:rPr>
              <w:t>уградња гасних ИЦ грејача</w:t>
            </w:r>
            <w:r w:rsidRPr="00DA1F90">
              <w:rPr>
                <w:rFonts w:eastAsia="Times New Roman" w:cs="Times New Roman"/>
                <w:lang w:val="sr-Latn-CS" w:eastAsia="sr-Latn-RS"/>
              </w:rPr>
              <w:t>;</w:t>
            </w:r>
          </w:p>
        </w:tc>
      </w:tr>
      <w:tr w:rsidR="006F38E4" w:rsidRPr="00DA1F90" w14:paraId="410E9436" w14:textId="77777777" w:rsidTr="009F23E1">
        <w:tc>
          <w:tcPr>
            <w:tcW w:w="805" w:type="dxa"/>
            <w:shd w:val="clear" w:color="auto" w:fill="auto"/>
            <w:vAlign w:val="center"/>
          </w:tcPr>
          <w:p w14:paraId="3FDE82F5" w14:textId="77777777" w:rsidR="006F38E4" w:rsidRPr="00DA1F90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  <w:vAlign w:val="center"/>
          </w:tcPr>
          <w:p w14:paraId="5652C9A5" w14:textId="24413C3A" w:rsidR="006F38E4" w:rsidRPr="00DA1F90" w:rsidRDefault="006F38E4" w:rsidP="006F38E4">
            <w:r w:rsidRPr="00DA1F90">
              <w:rPr>
                <w:lang w:val="sr-Cyrl-CS"/>
              </w:rPr>
              <w:t>Уградња</w:t>
            </w:r>
            <w:r w:rsidRPr="00DA1F90">
              <w:t xml:space="preserve"> </w:t>
            </w:r>
            <w:r w:rsidRPr="00DA1F90">
              <w:rPr>
                <w:lang w:val="sr-Cyrl-CS"/>
              </w:rPr>
              <w:t>зоналне регулацију система грејања код зграда који имају просторе са различитима режимом коришћења (и по потребној температури и по дужини коришћења)</w:t>
            </w:r>
          </w:p>
        </w:tc>
      </w:tr>
      <w:tr w:rsidR="006F38E4" w:rsidRPr="00DA1F90" w14:paraId="067B5B24" w14:textId="77777777" w:rsidTr="009F23E1">
        <w:tc>
          <w:tcPr>
            <w:tcW w:w="805" w:type="dxa"/>
            <w:shd w:val="clear" w:color="auto" w:fill="auto"/>
            <w:vAlign w:val="center"/>
          </w:tcPr>
          <w:p w14:paraId="6758AA37" w14:textId="77777777" w:rsidR="006F38E4" w:rsidRPr="00DA1F90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  <w:vAlign w:val="center"/>
          </w:tcPr>
          <w:p w14:paraId="4F86EE93" w14:textId="75B036FD" w:rsidR="006F38E4" w:rsidRPr="00DA1F90" w:rsidRDefault="006F38E4" w:rsidP="006F38E4">
            <w:pPr>
              <w:rPr>
                <w:lang w:val="sr-Cyrl-CS"/>
              </w:rPr>
            </w:pPr>
            <w:r w:rsidRPr="00DA1F90">
              <w:rPr>
                <w:lang w:val="sr-Cyrl-CS"/>
              </w:rPr>
              <w:t>Уградња</w:t>
            </w:r>
            <w:r w:rsidRPr="00DA1F90">
              <w:t xml:space="preserve"> </w:t>
            </w:r>
            <w:r w:rsidRPr="00DA1F90">
              <w:rPr>
                <w:lang w:val="sr-Cyrl-CS"/>
              </w:rPr>
              <w:t>посебну зону (грану) која покрива салу за физичко васпитање у школама са претећим просторијама (свлачионицама и канцеларијама)</w:t>
            </w:r>
          </w:p>
        </w:tc>
      </w:tr>
      <w:tr w:rsidR="006F38E4" w:rsidRPr="00DA1F90" w14:paraId="4E58AA5B" w14:textId="77777777" w:rsidTr="009F23E1">
        <w:tc>
          <w:tcPr>
            <w:tcW w:w="805" w:type="dxa"/>
            <w:shd w:val="clear" w:color="auto" w:fill="auto"/>
            <w:vAlign w:val="center"/>
          </w:tcPr>
          <w:p w14:paraId="45643078" w14:textId="77777777" w:rsidR="006F38E4" w:rsidRPr="00DA1F90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  <w:vAlign w:val="center"/>
          </w:tcPr>
          <w:p w14:paraId="2FA454DF" w14:textId="043A716A" w:rsidR="006F38E4" w:rsidRPr="00DA1F90" w:rsidRDefault="006F38E4" w:rsidP="006F38E4">
            <w:pPr>
              <w:rPr>
                <w:lang w:val="sr-Cyrl-CS"/>
              </w:rPr>
            </w:pPr>
            <w:r w:rsidRPr="00DA1F90">
              <w:rPr>
                <w:lang w:val="sr-Cyrl-CS"/>
              </w:rPr>
              <w:t>Повезивање на даљински систем грејања</w:t>
            </w:r>
          </w:p>
        </w:tc>
      </w:tr>
      <w:tr w:rsidR="006F38E4" w:rsidRPr="00DA1F90" w14:paraId="402DF555" w14:textId="77777777" w:rsidTr="009F23E1">
        <w:tc>
          <w:tcPr>
            <w:tcW w:w="805" w:type="dxa"/>
            <w:shd w:val="clear" w:color="auto" w:fill="auto"/>
            <w:vAlign w:val="center"/>
          </w:tcPr>
          <w:p w14:paraId="3A8C3981" w14:textId="77777777" w:rsidR="006F38E4" w:rsidRPr="00DA1F90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  <w:vAlign w:val="center"/>
          </w:tcPr>
          <w:p w14:paraId="3086D88A" w14:textId="511D9964" w:rsidR="006F38E4" w:rsidRPr="00DA1F90" w:rsidRDefault="006F38E4" w:rsidP="006F38E4">
            <w:pPr>
              <w:rPr>
                <w:lang w:val="sr-Cyrl-CS"/>
              </w:rPr>
            </w:pPr>
            <w:r w:rsidRPr="00DA1F90">
              <w:rPr>
                <w:lang w:val="sr-Cyrl-CS"/>
              </w:rPr>
              <w:t>Уградња aкумулаторa топлоте (резервоар топле воде) у систем грејања</w:t>
            </w:r>
          </w:p>
        </w:tc>
      </w:tr>
      <w:tr w:rsidR="006F38E4" w:rsidRPr="00DA1F90" w14:paraId="58F446AB" w14:textId="77777777" w:rsidTr="009F23E1">
        <w:tc>
          <w:tcPr>
            <w:tcW w:w="805" w:type="dxa"/>
            <w:shd w:val="clear" w:color="auto" w:fill="auto"/>
            <w:vAlign w:val="center"/>
          </w:tcPr>
          <w:p w14:paraId="3E29977E" w14:textId="77777777" w:rsidR="006F38E4" w:rsidRPr="00DA1F90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  <w:vAlign w:val="center"/>
          </w:tcPr>
          <w:p w14:paraId="5CA59FE7" w14:textId="77927FC5" w:rsidR="006F38E4" w:rsidRPr="00DA1F90" w:rsidRDefault="006F38E4" w:rsidP="006F38E4">
            <w:pPr>
              <w:rPr>
                <w:b/>
              </w:rPr>
            </w:pPr>
            <w:r w:rsidRPr="00DA1F90">
              <w:rPr>
                <w:lang w:val="sr-Cyrl-CS"/>
              </w:rPr>
              <w:t>Уградња система ниско температурног подног грејања у згради</w:t>
            </w:r>
          </w:p>
        </w:tc>
      </w:tr>
      <w:tr w:rsidR="006F38E4" w:rsidRPr="0087461E" w14:paraId="5C1D7D7D" w14:textId="77777777" w:rsidTr="009F23E1">
        <w:tc>
          <w:tcPr>
            <w:tcW w:w="805" w:type="dxa"/>
            <w:shd w:val="clear" w:color="auto" w:fill="auto"/>
            <w:vAlign w:val="center"/>
          </w:tcPr>
          <w:p w14:paraId="0A8218C1" w14:textId="77777777" w:rsidR="006F38E4" w:rsidRPr="007B6145" w:rsidRDefault="006F38E4" w:rsidP="006F38E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396" w:type="dxa"/>
            <w:gridSpan w:val="10"/>
            <w:shd w:val="clear" w:color="auto" w:fill="D9D9D9" w:themeFill="background1" w:themeFillShade="D9"/>
            <w:vAlign w:val="center"/>
          </w:tcPr>
          <w:p w14:paraId="3BFC60E1" w14:textId="18A22EAA" w:rsidR="006F38E4" w:rsidRPr="009F23E1" w:rsidRDefault="004B6872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lang w:val="sr-Cyrl-CS"/>
              </w:rPr>
              <w:t>замена постојећег</w:t>
            </w:r>
            <w:r w:rsidR="00650FC4" w:rsidRPr="009F23E1">
              <w:rPr>
                <w:lang w:val="sr-Cyrl-CS"/>
              </w:rPr>
              <w:t xml:space="preserve"> или уградња нов</w:t>
            </w:r>
            <w:r>
              <w:rPr>
                <w:lang w:val="sr-Cyrl-CS"/>
              </w:rPr>
              <w:t>ог</w:t>
            </w:r>
            <w:r w:rsidR="00650FC4" w:rsidRPr="009F23E1">
              <w:rPr>
                <w:lang w:val="sr-Cyrl-CS"/>
              </w:rPr>
              <w:t xml:space="preserve"> система за централну припрему потрошне топле воде</w:t>
            </w:r>
          </w:p>
        </w:tc>
      </w:tr>
      <w:tr w:rsidR="006F38E4" w:rsidRPr="007B6145" w14:paraId="293AAD71" w14:textId="77777777" w:rsidTr="009F23E1">
        <w:tc>
          <w:tcPr>
            <w:tcW w:w="805" w:type="dxa"/>
            <w:shd w:val="clear" w:color="auto" w:fill="BFBFBF" w:themeFill="background1" w:themeFillShade="BF"/>
            <w:vAlign w:val="center"/>
          </w:tcPr>
          <w:p w14:paraId="5B7651D2" w14:textId="7F4CA28B" w:rsidR="006F38E4" w:rsidRPr="00A27B5B" w:rsidRDefault="00650FC4" w:rsidP="00011E2D">
            <w:pPr>
              <w:jc w:val="center"/>
              <w:rPr>
                <w:rFonts w:eastAsia="Times New Roman" w:cs="Times New Roman"/>
                <w:b/>
                <w:bCs/>
                <w:sz w:val="24"/>
                <w:szCs w:val="24"/>
                <w:lang w:val="en-US" w:eastAsia="sr-Latn-RS"/>
              </w:rPr>
            </w:pPr>
            <w:r w:rsidRPr="00A27B5B">
              <w:rPr>
                <w:rFonts w:eastAsia="Times New Roman" w:cs="Times New Roman"/>
                <w:b/>
                <w:bCs/>
                <w:sz w:val="24"/>
                <w:szCs w:val="24"/>
                <w:lang w:val="en-US" w:eastAsia="sr-Latn-RS"/>
              </w:rPr>
              <w:t>4.3</w:t>
            </w:r>
          </w:p>
        </w:tc>
        <w:tc>
          <w:tcPr>
            <w:tcW w:w="9396" w:type="dxa"/>
            <w:gridSpan w:val="10"/>
            <w:shd w:val="clear" w:color="auto" w:fill="BFBFBF" w:themeFill="background1" w:themeFillShade="BF"/>
          </w:tcPr>
          <w:p w14:paraId="652DCDBD" w14:textId="12A230A5" w:rsidR="006F38E4" w:rsidRPr="009F23E1" w:rsidRDefault="00650FC4">
            <w:pPr>
              <w:rPr>
                <w:rFonts w:eastAsia="Times New Roman" w:cs="Times New Roman"/>
                <w:b/>
                <w:sz w:val="24"/>
                <w:szCs w:val="24"/>
                <w:lang w:val="en-US" w:eastAsia="sr-Latn-RS"/>
              </w:rPr>
            </w:pPr>
            <w:r w:rsidRPr="009F23E1">
              <w:rPr>
                <w:rFonts w:eastAsia="Times New Roman" w:cs="Times New Roman"/>
                <w:b/>
                <w:sz w:val="24"/>
                <w:szCs w:val="24"/>
                <w:lang w:val="en-US" w:eastAsia="sr-Latn-RS"/>
              </w:rPr>
              <w:t>У</w:t>
            </w:r>
            <w:r w:rsidR="006F38E4" w:rsidRPr="009F23E1">
              <w:rPr>
                <w:rFonts w:eastAsia="Times New Roman" w:cs="Times New Roman"/>
                <w:b/>
                <w:sz w:val="24"/>
                <w:szCs w:val="24"/>
                <w:lang w:val="en-US" w:eastAsia="sr-Latn-RS"/>
              </w:rPr>
              <w:t>градња соларних колектора у инсталацију за централну припрему потрошне топле воде</w:t>
            </w:r>
          </w:p>
        </w:tc>
      </w:tr>
      <w:tr w:rsidR="006F38E4" w:rsidRPr="007B6145" w14:paraId="2581B26D" w14:textId="77777777" w:rsidTr="009F23E1">
        <w:trPr>
          <w:gridAfter w:val="1"/>
          <w:wAfter w:w="38" w:type="dxa"/>
        </w:trPr>
        <w:tc>
          <w:tcPr>
            <w:tcW w:w="805" w:type="dxa"/>
            <w:shd w:val="clear" w:color="auto" w:fill="auto"/>
            <w:vAlign w:val="center"/>
          </w:tcPr>
          <w:p w14:paraId="6E81555F" w14:textId="77777777" w:rsidR="006F38E4" w:rsidRPr="00A27B5B" w:rsidRDefault="006F38E4" w:rsidP="00011E2D">
            <w:pPr>
              <w:jc w:val="center"/>
              <w:rPr>
                <w:rFonts w:eastAsia="Times New Roman" w:cs="Times New Roman"/>
                <w:b/>
                <w:bCs/>
                <w:color w:val="000000"/>
                <w:lang w:eastAsia="sr-Latn-RS"/>
              </w:rPr>
            </w:pPr>
          </w:p>
        </w:tc>
        <w:tc>
          <w:tcPr>
            <w:tcW w:w="9358" w:type="dxa"/>
            <w:gridSpan w:val="9"/>
            <w:shd w:val="clear" w:color="auto" w:fill="E7E6E6" w:themeFill="background2"/>
          </w:tcPr>
          <w:p w14:paraId="72B504AF" w14:textId="7F779128" w:rsidR="006F38E4" w:rsidRPr="009F23E1" w:rsidRDefault="00650FC4">
            <w:pPr>
              <w:rPr>
                <w:rFonts w:eastAsia="Times New Roman"/>
                <w:szCs w:val="24"/>
                <w:lang w:val="sr-Cyrl-CS" w:eastAsia="sr-Latn-RS"/>
              </w:rPr>
            </w:pPr>
            <w:r w:rsidRPr="009F23E1">
              <w:rPr>
                <w:rFonts w:eastAsia="Times New Roman" w:cs="Times New Roman"/>
                <w:szCs w:val="24"/>
                <w:lang w:val="sr-Cyrl-CS" w:eastAsia="sr-Latn-RS"/>
              </w:rPr>
              <w:t>-</w:t>
            </w:r>
            <w:r>
              <w:rPr>
                <w:rFonts w:eastAsia="Times New Roman"/>
                <w:szCs w:val="24"/>
                <w:lang w:val="sr-Cyrl-CS" w:eastAsia="sr-Latn-RS"/>
              </w:rPr>
              <w:t xml:space="preserve"> уградња соларних колектора</w:t>
            </w:r>
          </w:p>
        </w:tc>
      </w:tr>
      <w:tr w:rsidR="006F38E4" w:rsidRPr="007B6145" w14:paraId="4575C285" w14:textId="77777777" w:rsidTr="009F23E1">
        <w:trPr>
          <w:gridAfter w:val="1"/>
          <w:wAfter w:w="38" w:type="dxa"/>
        </w:trPr>
        <w:tc>
          <w:tcPr>
            <w:tcW w:w="805" w:type="dxa"/>
            <w:shd w:val="clear" w:color="auto" w:fill="BFBFBF" w:themeFill="background1" w:themeFillShade="BF"/>
            <w:vAlign w:val="center"/>
          </w:tcPr>
          <w:p w14:paraId="534C0B4B" w14:textId="7A3C5347" w:rsidR="006F38E4" w:rsidRPr="00A27B5B" w:rsidRDefault="00650FC4" w:rsidP="00011E2D">
            <w:pPr>
              <w:jc w:val="center"/>
              <w:rPr>
                <w:rFonts w:eastAsia="Times New Roman" w:cs="Times New Roman"/>
                <w:b/>
                <w:bCs/>
                <w:color w:val="000000"/>
                <w:lang w:val="sr-Cyrl-CS" w:eastAsia="sr-Latn-RS"/>
              </w:rPr>
            </w:pPr>
            <w:r w:rsidRPr="00A27B5B">
              <w:rPr>
                <w:rFonts w:eastAsia="Times New Roman" w:cs="Times New Roman"/>
                <w:b/>
                <w:bCs/>
                <w:color w:val="000000"/>
                <w:lang w:val="sr-Cyrl-CS" w:eastAsia="sr-Latn-RS"/>
              </w:rPr>
              <w:t>4.4</w:t>
            </w:r>
          </w:p>
        </w:tc>
        <w:tc>
          <w:tcPr>
            <w:tcW w:w="9358" w:type="dxa"/>
            <w:gridSpan w:val="9"/>
            <w:shd w:val="clear" w:color="auto" w:fill="BFBFBF" w:themeFill="background1" w:themeFillShade="BF"/>
          </w:tcPr>
          <w:p w14:paraId="275A121E" w14:textId="2D253FC2" w:rsidR="006F38E4" w:rsidRPr="009F23E1" w:rsidRDefault="00650FC4" w:rsidP="006F38E4">
            <w:pPr>
              <w:rPr>
                <w:b/>
              </w:rPr>
            </w:pPr>
            <w:r>
              <w:rPr>
                <w:b/>
                <w:lang w:val="sr-Cyrl-CS"/>
              </w:rPr>
              <w:t>М</w:t>
            </w:r>
            <w:r w:rsidR="006F38E4" w:rsidRPr="009F23E1">
              <w:rPr>
                <w:b/>
              </w:rPr>
              <w:t>одернизација система унутрашњег осветљења</w:t>
            </w:r>
          </w:p>
        </w:tc>
      </w:tr>
      <w:tr w:rsidR="006F38E4" w:rsidRPr="007B6145" w14:paraId="7DF5FDFA" w14:textId="77777777" w:rsidTr="009F23E1">
        <w:trPr>
          <w:gridAfter w:val="1"/>
          <w:wAfter w:w="38" w:type="dxa"/>
        </w:trPr>
        <w:tc>
          <w:tcPr>
            <w:tcW w:w="805" w:type="dxa"/>
            <w:shd w:val="clear" w:color="auto" w:fill="auto"/>
            <w:vAlign w:val="center"/>
          </w:tcPr>
          <w:p w14:paraId="1B187B88" w14:textId="77777777" w:rsidR="006F38E4" w:rsidRPr="00A27B5B" w:rsidRDefault="006F38E4" w:rsidP="00011E2D">
            <w:pPr>
              <w:jc w:val="center"/>
              <w:rPr>
                <w:rFonts w:eastAsia="Times New Roman" w:cs="Times New Roman"/>
                <w:b/>
                <w:bCs/>
                <w:color w:val="000000"/>
                <w:lang w:eastAsia="sr-Latn-RS"/>
              </w:rPr>
            </w:pPr>
          </w:p>
        </w:tc>
        <w:tc>
          <w:tcPr>
            <w:tcW w:w="9358" w:type="dxa"/>
            <w:gridSpan w:val="9"/>
            <w:shd w:val="clear" w:color="auto" w:fill="E7E6E6" w:themeFill="background2"/>
          </w:tcPr>
          <w:p w14:paraId="1547C8FB" w14:textId="090BC8A7" w:rsidR="006F38E4" w:rsidRPr="007B6145" w:rsidRDefault="00421EE2">
            <w:r w:rsidRPr="009F23E1">
              <w:rPr>
                <w:rFonts w:eastAsia="Times New Roman" w:cs="Times New Roman"/>
                <w:szCs w:val="24"/>
                <w:lang w:val="sr-Cyrl-CS" w:eastAsia="sr-Latn-RS"/>
              </w:rPr>
              <w:t>-</w:t>
            </w:r>
            <w:r>
              <w:rPr>
                <w:rFonts w:eastAsia="Times New Roman"/>
                <w:szCs w:val="24"/>
                <w:lang w:val="sr-Cyrl-CS" w:eastAsia="sr-Latn-RS"/>
              </w:rPr>
              <w:t xml:space="preserve"> </w:t>
            </w:r>
            <w:r w:rsidR="006F38E4" w:rsidRPr="009F23E1">
              <w:rPr>
                <w:rFonts w:eastAsia="Times New Roman"/>
                <w:szCs w:val="24"/>
                <w:lang w:val="sr-Cyrl-CS" w:eastAsia="sr-Latn-RS"/>
              </w:rPr>
              <w:t>замене извора светлости, односно светиљки,</w:t>
            </w:r>
          </w:p>
        </w:tc>
      </w:tr>
      <w:tr w:rsidR="006F38E4" w:rsidRPr="007B6145" w14:paraId="6AD4AA66" w14:textId="77777777" w:rsidTr="009F23E1">
        <w:trPr>
          <w:gridAfter w:val="1"/>
          <w:wAfter w:w="38" w:type="dxa"/>
        </w:trPr>
        <w:tc>
          <w:tcPr>
            <w:tcW w:w="805" w:type="dxa"/>
            <w:shd w:val="clear" w:color="auto" w:fill="auto"/>
            <w:vAlign w:val="center"/>
          </w:tcPr>
          <w:p w14:paraId="5F196B0D" w14:textId="77777777" w:rsidR="006F38E4" w:rsidRPr="00A27B5B" w:rsidRDefault="006F38E4" w:rsidP="00011E2D">
            <w:pPr>
              <w:jc w:val="center"/>
              <w:rPr>
                <w:rFonts w:eastAsia="Times New Roman" w:cs="Times New Roman"/>
                <w:b/>
                <w:bCs/>
                <w:color w:val="000000"/>
                <w:lang w:eastAsia="sr-Latn-RS"/>
              </w:rPr>
            </w:pPr>
          </w:p>
        </w:tc>
        <w:tc>
          <w:tcPr>
            <w:tcW w:w="9358" w:type="dxa"/>
            <w:gridSpan w:val="9"/>
            <w:shd w:val="clear" w:color="auto" w:fill="E7E6E6" w:themeFill="background2"/>
          </w:tcPr>
          <w:p w14:paraId="6D2CCD80" w14:textId="241D539C" w:rsidR="006F38E4" w:rsidRPr="007B6145" w:rsidRDefault="00421EE2">
            <w:r w:rsidRPr="009F23E1">
              <w:rPr>
                <w:rFonts w:eastAsia="Times New Roman" w:cs="Times New Roman"/>
                <w:szCs w:val="24"/>
                <w:lang w:val="sr-Cyrl-CS" w:eastAsia="sr-Latn-RS"/>
              </w:rPr>
              <w:t>-</w:t>
            </w:r>
            <w:r>
              <w:rPr>
                <w:rFonts w:eastAsia="Times New Roman"/>
                <w:szCs w:val="24"/>
                <w:lang w:val="sr-Cyrl-CS" w:eastAsia="sr-Latn-RS"/>
              </w:rPr>
              <w:t xml:space="preserve"> </w:t>
            </w:r>
            <w:r w:rsidR="006F38E4" w:rsidRPr="009F23E1">
              <w:rPr>
                <w:rFonts w:eastAsia="Times New Roman"/>
                <w:szCs w:val="24"/>
                <w:lang w:val="sr-Cyrl-CS" w:eastAsia="sr-Latn-RS"/>
              </w:rPr>
              <w:t>инсталирања савремене опреме за контролу и управљање системом унутрашњег осветљења (даљинска контрола, регулатори осветљења и др.);</w:t>
            </w:r>
          </w:p>
        </w:tc>
      </w:tr>
      <w:tr w:rsidR="00650FC4" w:rsidRPr="007B6145" w14:paraId="13BF6535" w14:textId="77777777" w:rsidTr="008B269E">
        <w:trPr>
          <w:gridAfter w:val="1"/>
          <w:wAfter w:w="38" w:type="dxa"/>
        </w:trPr>
        <w:tc>
          <w:tcPr>
            <w:tcW w:w="805" w:type="dxa"/>
            <w:shd w:val="clear" w:color="auto" w:fill="auto"/>
            <w:vAlign w:val="center"/>
          </w:tcPr>
          <w:p w14:paraId="350303B9" w14:textId="72604727" w:rsidR="00650FC4" w:rsidRPr="00A27B5B" w:rsidRDefault="00650FC4" w:rsidP="00011E2D">
            <w:pPr>
              <w:jc w:val="center"/>
              <w:rPr>
                <w:rFonts w:eastAsia="Times New Roman" w:cs="Times New Roman"/>
                <w:b/>
                <w:bCs/>
                <w:color w:val="000000"/>
                <w:lang w:val="sr-Cyrl-CS" w:eastAsia="sr-Latn-RS"/>
              </w:rPr>
            </w:pPr>
            <w:r w:rsidRPr="00A27B5B">
              <w:rPr>
                <w:rFonts w:eastAsia="Times New Roman" w:cs="Times New Roman"/>
                <w:b/>
                <w:bCs/>
                <w:color w:val="000000"/>
                <w:lang w:val="sr-Cyrl-CS" w:eastAsia="sr-Latn-RS"/>
              </w:rPr>
              <w:t>4.5</w:t>
            </w:r>
          </w:p>
        </w:tc>
        <w:tc>
          <w:tcPr>
            <w:tcW w:w="9358" w:type="dxa"/>
            <w:gridSpan w:val="9"/>
            <w:shd w:val="clear" w:color="auto" w:fill="E7E6E6" w:themeFill="background2"/>
          </w:tcPr>
          <w:p w14:paraId="4FB2A70C" w14:textId="450AF68D" w:rsidR="00650FC4" w:rsidRPr="009F23E1" w:rsidRDefault="00650FC4" w:rsidP="00421EE2">
            <w:pPr>
              <w:rPr>
                <w:rFonts w:eastAsia="Times New Roman" w:cs="Times New Roman"/>
                <w:b/>
                <w:szCs w:val="24"/>
                <w:lang w:val="sr-Cyrl-CS" w:eastAsia="sr-Latn-RS"/>
              </w:rPr>
            </w:pPr>
            <w:r w:rsidRPr="009F23E1">
              <w:rPr>
                <w:rFonts w:eastAsia="Times New Roman" w:cs="Times New Roman"/>
                <w:b/>
                <w:szCs w:val="24"/>
                <w:lang w:val="sr-Cyrl-CS" w:eastAsia="sr-Latn-RS"/>
              </w:rPr>
              <w:t>Уградња соларних панела и пратеће инсталације за производњу електричне енергије</w:t>
            </w:r>
          </w:p>
        </w:tc>
      </w:tr>
      <w:tr w:rsidR="00650FC4" w:rsidRPr="007B6145" w14:paraId="66FF8688" w14:textId="77777777" w:rsidTr="008B269E">
        <w:trPr>
          <w:gridAfter w:val="1"/>
          <w:wAfter w:w="38" w:type="dxa"/>
        </w:trPr>
        <w:tc>
          <w:tcPr>
            <w:tcW w:w="805" w:type="dxa"/>
            <w:shd w:val="clear" w:color="auto" w:fill="auto"/>
            <w:vAlign w:val="center"/>
          </w:tcPr>
          <w:p w14:paraId="67B0ADCE" w14:textId="77777777" w:rsidR="00650FC4" w:rsidRDefault="00650FC4" w:rsidP="00011E2D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  <w:tc>
          <w:tcPr>
            <w:tcW w:w="9358" w:type="dxa"/>
            <w:gridSpan w:val="9"/>
            <w:shd w:val="clear" w:color="auto" w:fill="E7E6E6" w:themeFill="background2"/>
          </w:tcPr>
          <w:p w14:paraId="0008A71C" w14:textId="672776CC" w:rsidR="00650FC4" w:rsidRPr="009F23E1" w:rsidRDefault="00650FC4">
            <w:pPr>
              <w:rPr>
                <w:rFonts w:eastAsia="Times New Roman" w:cs="Times New Roman"/>
                <w:b/>
                <w:szCs w:val="24"/>
                <w:lang w:val="sr-Cyrl-CS" w:eastAsia="sr-Latn-RS"/>
              </w:rPr>
            </w:pPr>
            <w:r w:rsidRPr="00650FC4">
              <w:rPr>
                <w:rFonts w:eastAsia="Times New Roman"/>
                <w:szCs w:val="24"/>
                <w:lang w:val="sr-Cyrl-CS" w:eastAsia="sr-Latn-RS"/>
              </w:rPr>
              <w:t>-</w:t>
            </w:r>
            <w:r>
              <w:rPr>
                <w:rFonts w:eastAsia="Times New Roman"/>
                <w:szCs w:val="24"/>
                <w:lang w:val="sr-Cyrl-CS" w:eastAsia="sr-Latn-RS"/>
              </w:rPr>
              <w:t xml:space="preserve"> у</w:t>
            </w:r>
            <w:r w:rsidRPr="009F23E1">
              <w:rPr>
                <w:rFonts w:eastAsia="Times New Roman"/>
                <w:szCs w:val="24"/>
                <w:lang w:val="sr-Cyrl-CS" w:eastAsia="sr-Latn-RS"/>
              </w:rPr>
              <w:t>градња соларних панела за производњу електричне енергије</w:t>
            </w:r>
          </w:p>
        </w:tc>
      </w:tr>
    </w:tbl>
    <w:p w14:paraId="4C789BF4" w14:textId="27A0F80C" w:rsidR="00B049CF" w:rsidRDefault="00B049CF" w:rsidP="00C0324E">
      <w:pPr>
        <w:rPr>
          <w:rFonts w:eastAsia="Times New Roman" w:cs="Times New Roman"/>
          <w:lang w:eastAsia="sr-Latn-RS"/>
        </w:rPr>
      </w:pPr>
    </w:p>
    <w:p w14:paraId="5B7C78E5" w14:textId="0072972B" w:rsidR="00122C86" w:rsidRPr="00247678" w:rsidRDefault="00122C86" w:rsidP="00886FFC">
      <w:pPr>
        <w:rPr>
          <w:rFonts w:cs="Times New Roman"/>
          <w:lang w:val="sr-Cyrl-CS"/>
        </w:rPr>
      </w:pPr>
    </w:p>
    <w:tbl>
      <w:tblPr>
        <w:tblW w:w="7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5670"/>
      </w:tblGrid>
      <w:tr w:rsidR="00860F6A" w:rsidRPr="007B6145" w14:paraId="511F5BE3" w14:textId="77777777" w:rsidTr="004330C8">
        <w:trPr>
          <w:trHeight w:val="400"/>
        </w:trPr>
        <w:tc>
          <w:tcPr>
            <w:tcW w:w="2268" w:type="dxa"/>
            <w:shd w:val="clear" w:color="auto" w:fill="C0C0C0"/>
            <w:hideMark/>
          </w:tcPr>
          <w:p w14:paraId="5CF1DDB4" w14:textId="563BC45E" w:rsidR="00860F6A" w:rsidRPr="00A27B5B" w:rsidRDefault="00860F6A" w:rsidP="00B20CB9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bCs/>
                <w:lang w:eastAsia="sr-Latn-RS"/>
              </w:rPr>
              <w:t>Д</w:t>
            </w:r>
            <w:r w:rsidR="00A27B5B">
              <w:rPr>
                <w:rFonts w:eastAsia="Times New Roman" w:cs="Times New Roman"/>
                <w:bCs/>
                <w:lang w:val="sr-Cyrl-CS" w:eastAsia="sr-Latn-RS"/>
              </w:rPr>
              <w:t>атум и место</w:t>
            </w:r>
          </w:p>
        </w:tc>
        <w:tc>
          <w:tcPr>
            <w:tcW w:w="5670" w:type="dxa"/>
            <w:shd w:val="clear" w:color="auto" w:fill="auto"/>
          </w:tcPr>
          <w:p w14:paraId="45D32AD7" w14:textId="77777777" w:rsidR="00860F6A" w:rsidRPr="007B6145" w:rsidRDefault="00860F6A" w:rsidP="00B20CB9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</w:tbl>
    <w:p w14:paraId="5B876261" w14:textId="77777777" w:rsidR="00860F6A" w:rsidRPr="005921F2" w:rsidRDefault="00860F6A" w:rsidP="00B11AF6">
      <w:pPr>
        <w:tabs>
          <w:tab w:val="left" w:pos="819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p w14:paraId="73D61820" w14:textId="77777777" w:rsidR="0010650D" w:rsidRPr="005921F2" w:rsidRDefault="00860F6A" w:rsidP="00B11AF6">
      <w:pPr>
        <w:tabs>
          <w:tab w:val="left" w:pos="819"/>
        </w:tabs>
        <w:rPr>
          <w:rFonts w:eastAsia="Times New Roman" w:cs="Times New Roman"/>
          <w:lang w:eastAsia="sr-Latn-RS"/>
        </w:rPr>
      </w:pPr>
      <w:r w:rsidRPr="005921F2">
        <w:rPr>
          <w:rFonts w:eastAsia="Times New Roman" w:cs="Times New Roman"/>
          <w:lang w:eastAsia="sr-Latn-RS"/>
        </w:rPr>
        <w:t>Руководилац пројекта</w:t>
      </w:r>
    </w:p>
    <w:tbl>
      <w:tblPr>
        <w:tblW w:w="7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5670"/>
      </w:tblGrid>
      <w:tr w:rsidR="00860F6A" w:rsidRPr="007B6145" w14:paraId="752EC622" w14:textId="77777777" w:rsidTr="004330C8">
        <w:trPr>
          <w:trHeight w:val="400"/>
        </w:trPr>
        <w:tc>
          <w:tcPr>
            <w:tcW w:w="2268" w:type="dxa"/>
            <w:shd w:val="clear" w:color="auto" w:fill="C0C0C0"/>
            <w:hideMark/>
          </w:tcPr>
          <w:p w14:paraId="77686B3F" w14:textId="77777777" w:rsidR="00860F6A" w:rsidRPr="005921F2" w:rsidRDefault="00860F6A" w:rsidP="00B20CB9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5670" w:type="dxa"/>
            <w:shd w:val="clear" w:color="auto" w:fill="auto"/>
          </w:tcPr>
          <w:p w14:paraId="7BE7582E" w14:textId="77777777" w:rsidR="00860F6A" w:rsidRPr="007B6145" w:rsidRDefault="00860F6A" w:rsidP="00B20CB9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860F6A" w:rsidRPr="007B6145" w14:paraId="4D36684A" w14:textId="77777777" w:rsidTr="008E0FFF">
        <w:trPr>
          <w:trHeight w:val="363"/>
        </w:trPr>
        <w:tc>
          <w:tcPr>
            <w:tcW w:w="2268" w:type="dxa"/>
            <w:shd w:val="clear" w:color="auto" w:fill="C0C0C0"/>
          </w:tcPr>
          <w:p w14:paraId="1E73F612" w14:textId="77777777" w:rsidR="00860F6A" w:rsidRPr="005921F2" w:rsidRDefault="00860F6A" w:rsidP="00B20CB9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Потпис</w:t>
            </w:r>
          </w:p>
        </w:tc>
        <w:tc>
          <w:tcPr>
            <w:tcW w:w="5670" w:type="dxa"/>
            <w:shd w:val="clear" w:color="auto" w:fill="auto"/>
          </w:tcPr>
          <w:p w14:paraId="61B3E3C8" w14:textId="77777777" w:rsidR="00860F6A" w:rsidRPr="007B6145" w:rsidRDefault="00860F6A" w:rsidP="00B20CB9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</w:tbl>
    <w:p w14:paraId="3B4BC9A8" w14:textId="77777777" w:rsidR="00860F6A" w:rsidRPr="005921F2" w:rsidRDefault="00860F6A" w:rsidP="00B11AF6">
      <w:pPr>
        <w:tabs>
          <w:tab w:val="left" w:pos="819"/>
        </w:tabs>
        <w:rPr>
          <w:rFonts w:eastAsia="Times New Roman" w:cs="Times New Roman"/>
          <w:sz w:val="20"/>
          <w:szCs w:val="20"/>
          <w:lang w:eastAsia="sr-Latn-RS"/>
        </w:rPr>
      </w:pPr>
    </w:p>
    <w:p w14:paraId="658405A6" w14:textId="4C1A7F46" w:rsidR="00860F6A" w:rsidRPr="005921F2" w:rsidRDefault="00860F6A" w:rsidP="00860F6A">
      <w:pPr>
        <w:tabs>
          <w:tab w:val="left" w:pos="819"/>
        </w:tabs>
        <w:rPr>
          <w:rFonts w:eastAsia="Times New Roman" w:cs="Times New Roman"/>
          <w:lang w:val="sr-Cyrl-CS" w:eastAsia="sr-Latn-RS"/>
        </w:rPr>
      </w:pPr>
      <w:r w:rsidRPr="005921F2">
        <w:rPr>
          <w:rFonts w:eastAsia="Times New Roman" w:cs="Times New Roman"/>
          <w:lang w:eastAsia="sr-Latn-RS"/>
        </w:rPr>
        <w:t xml:space="preserve">Овлашћени представник </w:t>
      </w:r>
      <w:r w:rsidR="008B4072" w:rsidRPr="005921F2">
        <w:rPr>
          <w:rFonts w:eastAsia="Times New Roman" w:cs="Times New Roman"/>
          <w:lang w:val="sr-Cyrl-CS" w:eastAsia="sr-Latn-RS"/>
        </w:rPr>
        <w:t>ЈЛС</w:t>
      </w:r>
      <w:r w:rsidR="008E0FFF">
        <w:rPr>
          <w:rFonts w:eastAsia="Times New Roman" w:cs="Times New Roman"/>
          <w:lang w:val="sr-Cyrl-CS" w:eastAsia="sr-Latn-RS"/>
        </w:rPr>
        <w:t>/ градске општине</w:t>
      </w:r>
    </w:p>
    <w:tbl>
      <w:tblPr>
        <w:tblW w:w="7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5670"/>
      </w:tblGrid>
      <w:tr w:rsidR="00860F6A" w:rsidRPr="007B6145" w14:paraId="2616AE21" w14:textId="77777777" w:rsidTr="004330C8">
        <w:trPr>
          <w:trHeight w:val="400"/>
        </w:trPr>
        <w:tc>
          <w:tcPr>
            <w:tcW w:w="2268" w:type="dxa"/>
            <w:shd w:val="clear" w:color="auto" w:fill="C0C0C0"/>
            <w:hideMark/>
          </w:tcPr>
          <w:p w14:paraId="14D9A66C" w14:textId="77777777" w:rsidR="00860F6A" w:rsidRPr="005921F2" w:rsidRDefault="00860F6A" w:rsidP="00B20CB9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5670" w:type="dxa"/>
            <w:shd w:val="clear" w:color="auto" w:fill="auto"/>
          </w:tcPr>
          <w:p w14:paraId="7CD22D09" w14:textId="77777777" w:rsidR="00860F6A" w:rsidRPr="007B6145" w:rsidRDefault="00860F6A" w:rsidP="00B20CB9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860F6A" w:rsidRPr="0058212F" w14:paraId="44C47E18" w14:textId="77777777" w:rsidTr="008E0FFF">
        <w:trPr>
          <w:trHeight w:val="345"/>
        </w:trPr>
        <w:tc>
          <w:tcPr>
            <w:tcW w:w="2268" w:type="dxa"/>
            <w:shd w:val="clear" w:color="auto" w:fill="C0C0C0"/>
          </w:tcPr>
          <w:p w14:paraId="4F22E534" w14:textId="77777777" w:rsidR="00860F6A" w:rsidRPr="005921F2" w:rsidRDefault="00860F6A" w:rsidP="00B20CB9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Потпис</w:t>
            </w:r>
          </w:p>
        </w:tc>
        <w:tc>
          <w:tcPr>
            <w:tcW w:w="5670" w:type="dxa"/>
            <w:shd w:val="clear" w:color="auto" w:fill="auto"/>
          </w:tcPr>
          <w:p w14:paraId="08BFE518" w14:textId="77777777" w:rsidR="00860F6A" w:rsidRPr="0058212F" w:rsidRDefault="00860F6A" w:rsidP="00B20CB9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</w:tbl>
    <w:p w14:paraId="41263749" w14:textId="5DA12C4A" w:rsidR="00860F6A" w:rsidRPr="005921F2" w:rsidRDefault="00860F6A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860F6A" w:rsidRPr="005921F2" w:rsidSect="00A005A7">
      <w:footerReference w:type="default" r:id="rId9"/>
      <w:pgSz w:w="11906" w:h="16838" w:code="9"/>
      <w:pgMar w:top="851" w:right="567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E6EF3A" w14:textId="77777777" w:rsidR="00F232E2" w:rsidRDefault="00F232E2" w:rsidP="001E2F65">
      <w:r>
        <w:separator/>
      </w:r>
    </w:p>
  </w:endnote>
  <w:endnote w:type="continuationSeparator" w:id="0">
    <w:p w14:paraId="7E0521B5" w14:textId="77777777" w:rsidR="00F232E2" w:rsidRDefault="00F232E2" w:rsidP="001E2F65">
      <w:r>
        <w:continuationSeparator/>
      </w:r>
    </w:p>
  </w:endnote>
  <w:endnote w:type="continuationNotice" w:id="1">
    <w:p w14:paraId="48A5CA9C" w14:textId="77777777" w:rsidR="00F232E2" w:rsidRDefault="00F232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942617" w14:textId="0419F57E" w:rsidR="00D5738A" w:rsidRPr="00AB4B18" w:rsidRDefault="00D5738A" w:rsidP="009525E1">
    <w:pPr>
      <w:pStyle w:val="Footer"/>
      <w:rPr>
        <w:sz w:val="20"/>
        <w:szCs w:val="20"/>
        <w:lang w:val="sr-Cyrl-CS"/>
      </w:rPr>
    </w:pPr>
    <w:r>
      <w:rPr>
        <w:bCs/>
        <w:spacing w:val="-6"/>
        <w:sz w:val="24"/>
        <w:szCs w:val="24"/>
      </w:rPr>
      <w:t xml:space="preserve">Јавни позив </w:t>
    </w:r>
    <w:r w:rsidRPr="003D1402">
      <w:rPr>
        <w:bCs/>
        <w:spacing w:val="-6"/>
        <w:sz w:val="24"/>
        <w:szCs w:val="24"/>
      </w:rPr>
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</w:r>
    <w:r w:rsidR="00AB4B18">
      <w:rPr>
        <w:bCs/>
        <w:spacing w:val="-6"/>
        <w:sz w:val="24"/>
        <w:szCs w:val="24"/>
        <w:lang w:val="sr-Cyrl-CS"/>
      </w:rPr>
      <w:t>2</w:t>
    </w:r>
    <w:r w:rsidRPr="003D1402">
      <w:rPr>
        <w:bCs/>
        <w:spacing w:val="-6"/>
        <w:sz w:val="24"/>
        <w:szCs w:val="24"/>
      </w:rPr>
      <w:t>/2</w:t>
    </w:r>
    <w:r w:rsidR="00AB4B18">
      <w:rPr>
        <w:bCs/>
        <w:spacing w:val="-6"/>
        <w:sz w:val="24"/>
        <w:szCs w:val="24"/>
        <w:lang w:val="sr-Cyrl-CS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EE22F9" w14:textId="77777777" w:rsidR="00F232E2" w:rsidRDefault="00F232E2" w:rsidP="001E2F65">
      <w:r>
        <w:separator/>
      </w:r>
    </w:p>
  </w:footnote>
  <w:footnote w:type="continuationSeparator" w:id="0">
    <w:p w14:paraId="5EFF0503" w14:textId="77777777" w:rsidR="00F232E2" w:rsidRDefault="00F232E2" w:rsidP="001E2F65">
      <w:r>
        <w:continuationSeparator/>
      </w:r>
    </w:p>
  </w:footnote>
  <w:footnote w:type="continuationNotice" w:id="1">
    <w:p w14:paraId="02C867A7" w14:textId="77777777" w:rsidR="00F232E2" w:rsidRDefault="00F232E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68F4282"/>
    <w:multiLevelType w:val="hybridMultilevel"/>
    <w:tmpl w:val="1A66FC00"/>
    <w:lvl w:ilvl="0" w:tplc="27343FA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C5ACF"/>
    <w:multiLevelType w:val="hybridMultilevel"/>
    <w:tmpl w:val="ED882F9A"/>
    <w:lvl w:ilvl="0" w:tplc="1180AE8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102AEE"/>
    <w:multiLevelType w:val="hybridMultilevel"/>
    <w:tmpl w:val="24CAA2FE"/>
    <w:lvl w:ilvl="0" w:tplc="B4DE5916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z w:val="22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F0A7D"/>
    <w:multiLevelType w:val="hybridMultilevel"/>
    <w:tmpl w:val="092C60F6"/>
    <w:lvl w:ilvl="0" w:tplc="9FC0F560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85C57"/>
    <w:multiLevelType w:val="hybridMultilevel"/>
    <w:tmpl w:val="967ED5CE"/>
    <w:lvl w:ilvl="0" w:tplc="A546E3A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286921"/>
    <w:multiLevelType w:val="hybridMultilevel"/>
    <w:tmpl w:val="1A848B78"/>
    <w:lvl w:ilvl="0" w:tplc="655A8F3A">
      <w:start w:val="1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0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4DE1003"/>
    <w:multiLevelType w:val="hybridMultilevel"/>
    <w:tmpl w:val="18EA47C6"/>
    <w:lvl w:ilvl="0" w:tplc="AD62362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5001E2"/>
    <w:multiLevelType w:val="hybridMultilevel"/>
    <w:tmpl w:val="F10295D4"/>
    <w:lvl w:ilvl="0" w:tplc="569CFE7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3" w15:restartNumberingAfterBreak="0">
    <w:nsid w:val="63F32F2A"/>
    <w:multiLevelType w:val="hybridMultilevel"/>
    <w:tmpl w:val="75747E7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9425E8"/>
    <w:multiLevelType w:val="hybridMultilevel"/>
    <w:tmpl w:val="30AC80C0"/>
    <w:lvl w:ilvl="0" w:tplc="A2A887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6EB1420"/>
    <w:multiLevelType w:val="hybridMultilevel"/>
    <w:tmpl w:val="D6949A72"/>
    <w:lvl w:ilvl="0" w:tplc="D1B6BFAC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290756"/>
    <w:multiLevelType w:val="hybridMultilevel"/>
    <w:tmpl w:val="C89EF500"/>
    <w:lvl w:ilvl="0" w:tplc="C492A94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305894393">
    <w:abstractNumId w:val="12"/>
  </w:num>
  <w:num w:numId="2" w16cid:durableId="350036322">
    <w:abstractNumId w:val="19"/>
  </w:num>
  <w:num w:numId="3" w16cid:durableId="1881015688">
    <w:abstractNumId w:val="15"/>
  </w:num>
  <w:num w:numId="4" w16cid:durableId="263415846">
    <w:abstractNumId w:val="3"/>
  </w:num>
  <w:num w:numId="5" w16cid:durableId="2023971906">
    <w:abstractNumId w:val="9"/>
  </w:num>
  <w:num w:numId="6" w16cid:durableId="984773085">
    <w:abstractNumId w:val="2"/>
  </w:num>
  <w:num w:numId="7" w16cid:durableId="1901745021">
    <w:abstractNumId w:val="18"/>
  </w:num>
  <w:num w:numId="8" w16cid:durableId="611977609">
    <w:abstractNumId w:val="0"/>
  </w:num>
  <w:num w:numId="9" w16cid:durableId="212694545">
    <w:abstractNumId w:val="1"/>
  </w:num>
  <w:num w:numId="10" w16cid:durableId="565531015">
    <w:abstractNumId w:val="13"/>
  </w:num>
  <w:num w:numId="11" w16cid:durableId="556164402">
    <w:abstractNumId w:val="14"/>
  </w:num>
  <w:num w:numId="12" w16cid:durableId="1355962434">
    <w:abstractNumId w:val="11"/>
  </w:num>
  <w:num w:numId="13" w16cid:durableId="1858225873">
    <w:abstractNumId w:val="6"/>
  </w:num>
  <w:num w:numId="14" w16cid:durableId="185869953">
    <w:abstractNumId w:val="4"/>
  </w:num>
  <w:num w:numId="15" w16cid:durableId="565460525">
    <w:abstractNumId w:val="17"/>
  </w:num>
  <w:num w:numId="16" w16cid:durableId="333188728">
    <w:abstractNumId w:val="10"/>
  </w:num>
  <w:num w:numId="17" w16cid:durableId="1938295803">
    <w:abstractNumId w:val="5"/>
  </w:num>
  <w:num w:numId="18" w16cid:durableId="1067192944">
    <w:abstractNumId w:val="16"/>
  </w:num>
  <w:num w:numId="19" w16cid:durableId="525676391">
    <w:abstractNumId w:val="8"/>
  </w:num>
  <w:num w:numId="20" w16cid:durableId="16307476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jUwNbc0MLQ0MjZT0lEKTi0uzszPAykwqQUAwcaECSwAAAA="/>
  </w:docVars>
  <w:rsids>
    <w:rsidRoot w:val="00B11AF6"/>
    <w:rsid w:val="000009BA"/>
    <w:rsid w:val="00000D7B"/>
    <w:rsid w:val="0000137F"/>
    <w:rsid w:val="0000748B"/>
    <w:rsid w:val="000106B2"/>
    <w:rsid w:val="00011E2D"/>
    <w:rsid w:val="00021E7A"/>
    <w:rsid w:val="00030499"/>
    <w:rsid w:val="000357BF"/>
    <w:rsid w:val="00036531"/>
    <w:rsid w:val="00052F7C"/>
    <w:rsid w:val="000533C2"/>
    <w:rsid w:val="00055BC4"/>
    <w:rsid w:val="00056691"/>
    <w:rsid w:val="00060165"/>
    <w:rsid w:val="00060799"/>
    <w:rsid w:val="000632C9"/>
    <w:rsid w:val="00077FDB"/>
    <w:rsid w:val="0008147A"/>
    <w:rsid w:val="000A3C6B"/>
    <w:rsid w:val="000F0A61"/>
    <w:rsid w:val="000F3CAC"/>
    <w:rsid w:val="000F3F87"/>
    <w:rsid w:val="000F4D5E"/>
    <w:rsid w:val="0010650D"/>
    <w:rsid w:val="00122C86"/>
    <w:rsid w:val="00127D22"/>
    <w:rsid w:val="00135709"/>
    <w:rsid w:val="00137473"/>
    <w:rsid w:val="001401F1"/>
    <w:rsid w:val="00141163"/>
    <w:rsid w:val="00142E20"/>
    <w:rsid w:val="00156D16"/>
    <w:rsid w:val="00157CBA"/>
    <w:rsid w:val="00162CC0"/>
    <w:rsid w:val="00164E03"/>
    <w:rsid w:val="0017501D"/>
    <w:rsid w:val="00186BC3"/>
    <w:rsid w:val="00196047"/>
    <w:rsid w:val="001A2C65"/>
    <w:rsid w:val="001B072E"/>
    <w:rsid w:val="001C20EE"/>
    <w:rsid w:val="001C3F5E"/>
    <w:rsid w:val="001D2838"/>
    <w:rsid w:val="001D4C08"/>
    <w:rsid w:val="001E2F65"/>
    <w:rsid w:val="001E3525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24DB4"/>
    <w:rsid w:val="00230A0A"/>
    <w:rsid w:val="00235001"/>
    <w:rsid w:val="00236A22"/>
    <w:rsid w:val="00237BB6"/>
    <w:rsid w:val="00247678"/>
    <w:rsid w:val="00247883"/>
    <w:rsid w:val="002563E2"/>
    <w:rsid w:val="00256DBE"/>
    <w:rsid w:val="00260B9D"/>
    <w:rsid w:val="0026279B"/>
    <w:rsid w:val="00266037"/>
    <w:rsid w:val="0026663C"/>
    <w:rsid w:val="00266FBA"/>
    <w:rsid w:val="0027214A"/>
    <w:rsid w:val="002817E4"/>
    <w:rsid w:val="00282FE3"/>
    <w:rsid w:val="00285410"/>
    <w:rsid w:val="002865C5"/>
    <w:rsid w:val="002912E2"/>
    <w:rsid w:val="002C0567"/>
    <w:rsid w:val="002D7BBB"/>
    <w:rsid w:val="002E0063"/>
    <w:rsid w:val="002E1DB0"/>
    <w:rsid w:val="002F6BDD"/>
    <w:rsid w:val="002F6C3C"/>
    <w:rsid w:val="002F7EAB"/>
    <w:rsid w:val="003017AA"/>
    <w:rsid w:val="00302014"/>
    <w:rsid w:val="003059F2"/>
    <w:rsid w:val="00305D04"/>
    <w:rsid w:val="00306A2E"/>
    <w:rsid w:val="0032720D"/>
    <w:rsid w:val="00327777"/>
    <w:rsid w:val="003304CE"/>
    <w:rsid w:val="0035649F"/>
    <w:rsid w:val="00356E8D"/>
    <w:rsid w:val="0035752B"/>
    <w:rsid w:val="003659F9"/>
    <w:rsid w:val="00371D18"/>
    <w:rsid w:val="00383B3E"/>
    <w:rsid w:val="00385475"/>
    <w:rsid w:val="003877E6"/>
    <w:rsid w:val="00392FA5"/>
    <w:rsid w:val="003A1F39"/>
    <w:rsid w:val="003B0376"/>
    <w:rsid w:val="003B0CE4"/>
    <w:rsid w:val="003B22B5"/>
    <w:rsid w:val="003B3F5E"/>
    <w:rsid w:val="003D2A53"/>
    <w:rsid w:val="003D5CAF"/>
    <w:rsid w:val="003F430E"/>
    <w:rsid w:val="003F7FCE"/>
    <w:rsid w:val="004007D6"/>
    <w:rsid w:val="004030D2"/>
    <w:rsid w:val="00407AC5"/>
    <w:rsid w:val="0041042A"/>
    <w:rsid w:val="00412FFB"/>
    <w:rsid w:val="00421EE2"/>
    <w:rsid w:val="00431940"/>
    <w:rsid w:val="004330C8"/>
    <w:rsid w:val="00437795"/>
    <w:rsid w:val="00443D6F"/>
    <w:rsid w:val="00454C93"/>
    <w:rsid w:val="0045587B"/>
    <w:rsid w:val="0046242B"/>
    <w:rsid w:val="00464340"/>
    <w:rsid w:val="00464EDC"/>
    <w:rsid w:val="00466675"/>
    <w:rsid w:val="00476E9B"/>
    <w:rsid w:val="00480F07"/>
    <w:rsid w:val="00481523"/>
    <w:rsid w:val="004837B4"/>
    <w:rsid w:val="004840C2"/>
    <w:rsid w:val="00485528"/>
    <w:rsid w:val="00487346"/>
    <w:rsid w:val="00493248"/>
    <w:rsid w:val="004947D9"/>
    <w:rsid w:val="00496361"/>
    <w:rsid w:val="004A44CF"/>
    <w:rsid w:val="004A47EF"/>
    <w:rsid w:val="004B6872"/>
    <w:rsid w:val="004C1AD4"/>
    <w:rsid w:val="004C461D"/>
    <w:rsid w:val="004D585D"/>
    <w:rsid w:val="004E0006"/>
    <w:rsid w:val="004E7090"/>
    <w:rsid w:val="004E7488"/>
    <w:rsid w:val="004F06BB"/>
    <w:rsid w:val="004F1E68"/>
    <w:rsid w:val="004F633D"/>
    <w:rsid w:val="004F7440"/>
    <w:rsid w:val="00502AA3"/>
    <w:rsid w:val="00506982"/>
    <w:rsid w:val="0051281D"/>
    <w:rsid w:val="00514A0B"/>
    <w:rsid w:val="00514F05"/>
    <w:rsid w:val="00517AC5"/>
    <w:rsid w:val="00522D70"/>
    <w:rsid w:val="00523AC5"/>
    <w:rsid w:val="00524143"/>
    <w:rsid w:val="00527468"/>
    <w:rsid w:val="00537CEE"/>
    <w:rsid w:val="0054523A"/>
    <w:rsid w:val="00546563"/>
    <w:rsid w:val="0057358C"/>
    <w:rsid w:val="00574FE5"/>
    <w:rsid w:val="0058212F"/>
    <w:rsid w:val="005921F2"/>
    <w:rsid w:val="005A2890"/>
    <w:rsid w:val="005B4B4C"/>
    <w:rsid w:val="005C2D96"/>
    <w:rsid w:val="005C65C0"/>
    <w:rsid w:val="005D4EC6"/>
    <w:rsid w:val="005E31DF"/>
    <w:rsid w:val="005F4BC1"/>
    <w:rsid w:val="006058A1"/>
    <w:rsid w:val="00605D1E"/>
    <w:rsid w:val="00613AC6"/>
    <w:rsid w:val="00625025"/>
    <w:rsid w:val="0063438A"/>
    <w:rsid w:val="00646198"/>
    <w:rsid w:val="00650FC4"/>
    <w:rsid w:val="00655093"/>
    <w:rsid w:val="006578E1"/>
    <w:rsid w:val="00661DE3"/>
    <w:rsid w:val="006623D8"/>
    <w:rsid w:val="006641AA"/>
    <w:rsid w:val="00674581"/>
    <w:rsid w:val="006967E7"/>
    <w:rsid w:val="006A5CBA"/>
    <w:rsid w:val="006B3753"/>
    <w:rsid w:val="006B638B"/>
    <w:rsid w:val="006C09F6"/>
    <w:rsid w:val="006D0AD6"/>
    <w:rsid w:val="006D1E31"/>
    <w:rsid w:val="006D2B79"/>
    <w:rsid w:val="006E0985"/>
    <w:rsid w:val="006E4EFC"/>
    <w:rsid w:val="006F0791"/>
    <w:rsid w:val="006F38E4"/>
    <w:rsid w:val="006F71DF"/>
    <w:rsid w:val="006F7760"/>
    <w:rsid w:val="007009FE"/>
    <w:rsid w:val="0070150F"/>
    <w:rsid w:val="00707512"/>
    <w:rsid w:val="007114CB"/>
    <w:rsid w:val="00713830"/>
    <w:rsid w:val="0071730F"/>
    <w:rsid w:val="0071789F"/>
    <w:rsid w:val="0073148E"/>
    <w:rsid w:val="007506DC"/>
    <w:rsid w:val="00753ECF"/>
    <w:rsid w:val="0076123A"/>
    <w:rsid w:val="00782794"/>
    <w:rsid w:val="00783FAF"/>
    <w:rsid w:val="00784D63"/>
    <w:rsid w:val="007874E8"/>
    <w:rsid w:val="007A0F10"/>
    <w:rsid w:val="007A1C83"/>
    <w:rsid w:val="007B1621"/>
    <w:rsid w:val="007B6145"/>
    <w:rsid w:val="007C3E73"/>
    <w:rsid w:val="007C5897"/>
    <w:rsid w:val="007C752D"/>
    <w:rsid w:val="007D7BF1"/>
    <w:rsid w:val="007E3D5C"/>
    <w:rsid w:val="00800747"/>
    <w:rsid w:val="00820E83"/>
    <w:rsid w:val="0082403D"/>
    <w:rsid w:val="008327BC"/>
    <w:rsid w:val="00844837"/>
    <w:rsid w:val="008524C0"/>
    <w:rsid w:val="00852C77"/>
    <w:rsid w:val="008574DC"/>
    <w:rsid w:val="00860F6A"/>
    <w:rsid w:val="00862B4E"/>
    <w:rsid w:val="0086547C"/>
    <w:rsid w:val="008722F0"/>
    <w:rsid w:val="0087294F"/>
    <w:rsid w:val="0087461E"/>
    <w:rsid w:val="008843A1"/>
    <w:rsid w:val="00886FFC"/>
    <w:rsid w:val="00891427"/>
    <w:rsid w:val="00892F40"/>
    <w:rsid w:val="0089413E"/>
    <w:rsid w:val="008A1D9E"/>
    <w:rsid w:val="008A5387"/>
    <w:rsid w:val="008A6BF5"/>
    <w:rsid w:val="008B269E"/>
    <w:rsid w:val="008B3E0B"/>
    <w:rsid w:val="008B4072"/>
    <w:rsid w:val="008B6AC3"/>
    <w:rsid w:val="008C3353"/>
    <w:rsid w:val="008C5680"/>
    <w:rsid w:val="008C6661"/>
    <w:rsid w:val="008D3A91"/>
    <w:rsid w:val="008D5649"/>
    <w:rsid w:val="008D7100"/>
    <w:rsid w:val="008D7939"/>
    <w:rsid w:val="008E0FFF"/>
    <w:rsid w:val="008E7919"/>
    <w:rsid w:val="008F22DA"/>
    <w:rsid w:val="008F3F57"/>
    <w:rsid w:val="00903EF8"/>
    <w:rsid w:val="00904545"/>
    <w:rsid w:val="00916232"/>
    <w:rsid w:val="0092275B"/>
    <w:rsid w:val="009268BF"/>
    <w:rsid w:val="00930D34"/>
    <w:rsid w:val="009405F7"/>
    <w:rsid w:val="00942D18"/>
    <w:rsid w:val="009525E1"/>
    <w:rsid w:val="00973B35"/>
    <w:rsid w:val="00984ACB"/>
    <w:rsid w:val="00987ECC"/>
    <w:rsid w:val="009958B7"/>
    <w:rsid w:val="009A27E0"/>
    <w:rsid w:val="009A2D90"/>
    <w:rsid w:val="009A3E75"/>
    <w:rsid w:val="009A4208"/>
    <w:rsid w:val="009A6648"/>
    <w:rsid w:val="009B3ABB"/>
    <w:rsid w:val="009B4F95"/>
    <w:rsid w:val="009B5DC8"/>
    <w:rsid w:val="009C0687"/>
    <w:rsid w:val="009C27D7"/>
    <w:rsid w:val="009D2E31"/>
    <w:rsid w:val="009D41F3"/>
    <w:rsid w:val="009D6A4C"/>
    <w:rsid w:val="009E3DAE"/>
    <w:rsid w:val="009E58DD"/>
    <w:rsid w:val="009E7419"/>
    <w:rsid w:val="009F23E1"/>
    <w:rsid w:val="00A005A7"/>
    <w:rsid w:val="00A006F1"/>
    <w:rsid w:val="00A01517"/>
    <w:rsid w:val="00A1141B"/>
    <w:rsid w:val="00A12E53"/>
    <w:rsid w:val="00A20B13"/>
    <w:rsid w:val="00A20CF3"/>
    <w:rsid w:val="00A21AAB"/>
    <w:rsid w:val="00A26B88"/>
    <w:rsid w:val="00A27B5B"/>
    <w:rsid w:val="00A31D8A"/>
    <w:rsid w:val="00A3519C"/>
    <w:rsid w:val="00A418EA"/>
    <w:rsid w:val="00A43F2C"/>
    <w:rsid w:val="00A467F9"/>
    <w:rsid w:val="00A473A1"/>
    <w:rsid w:val="00A566C8"/>
    <w:rsid w:val="00A639C8"/>
    <w:rsid w:val="00A719BB"/>
    <w:rsid w:val="00A81C99"/>
    <w:rsid w:val="00A84D76"/>
    <w:rsid w:val="00AA155D"/>
    <w:rsid w:val="00AA6DBA"/>
    <w:rsid w:val="00AB4B18"/>
    <w:rsid w:val="00AC3C38"/>
    <w:rsid w:val="00AD085E"/>
    <w:rsid w:val="00AD1C84"/>
    <w:rsid w:val="00AD4794"/>
    <w:rsid w:val="00AD6D0D"/>
    <w:rsid w:val="00AE03D6"/>
    <w:rsid w:val="00AE0A6F"/>
    <w:rsid w:val="00AE735D"/>
    <w:rsid w:val="00AF14C0"/>
    <w:rsid w:val="00AF1533"/>
    <w:rsid w:val="00AF5876"/>
    <w:rsid w:val="00B01C22"/>
    <w:rsid w:val="00B049CF"/>
    <w:rsid w:val="00B114A7"/>
    <w:rsid w:val="00B11AF6"/>
    <w:rsid w:val="00B176F5"/>
    <w:rsid w:val="00B2022C"/>
    <w:rsid w:val="00B20CB9"/>
    <w:rsid w:val="00B2143A"/>
    <w:rsid w:val="00B31CF1"/>
    <w:rsid w:val="00B329A2"/>
    <w:rsid w:val="00B37D1B"/>
    <w:rsid w:val="00B427DE"/>
    <w:rsid w:val="00B56CAD"/>
    <w:rsid w:val="00B5706C"/>
    <w:rsid w:val="00B61950"/>
    <w:rsid w:val="00B65785"/>
    <w:rsid w:val="00B66F10"/>
    <w:rsid w:val="00B803E7"/>
    <w:rsid w:val="00B95481"/>
    <w:rsid w:val="00BA2101"/>
    <w:rsid w:val="00BB0211"/>
    <w:rsid w:val="00BB313D"/>
    <w:rsid w:val="00BC326C"/>
    <w:rsid w:val="00BC54B8"/>
    <w:rsid w:val="00BD1C62"/>
    <w:rsid w:val="00BE34E8"/>
    <w:rsid w:val="00BF1191"/>
    <w:rsid w:val="00BF7AB0"/>
    <w:rsid w:val="00C0324E"/>
    <w:rsid w:val="00C07954"/>
    <w:rsid w:val="00C10DD1"/>
    <w:rsid w:val="00C127F4"/>
    <w:rsid w:val="00C140DF"/>
    <w:rsid w:val="00C203FF"/>
    <w:rsid w:val="00C25224"/>
    <w:rsid w:val="00C35ABC"/>
    <w:rsid w:val="00C42053"/>
    <w:rsid w:val="00C4563A"/>
    <w:rsid w:val="00C4661A"/>
    <w:rsid w:val="00C472F2"/>
    <w:rsid w:val="00C6507A"/>
    <w:rsid w:val="00C71CDF"/>
    <w:rsid w:val="00C7212A"/>
    <w:rsid w:val="00C724A4"/>
    <w:rsid w:val="00C728C4"/>
    <w:rsid w:val="00C87466"/>
    <w:rsid w:val="00C94E82"/>
    <w:rsid w:val="00C95214"/>
    <w:rsid w:val="00C95380"/>
    <w:rsid w:val="00C9587B"/>
    <w:rsid w:val="00CA0098"/>
    <w:rsid w:val="00CA39C1"/>
    <w:rsid w:val="00CA723D"/>
    <w:rsid w:val="00CA77D6"/>
    <w:rsid w:val="00CB444E"/>
    <w:rsid w:val="00CC1A0D"/>
    <w:rsid w:val="00CC5E0E"/>
    <w:rsid w:val="00CD2551"/>
    <w:rsid w:val="00CF0463"/>
    <w:rsid w:val="00CF4816"/>
    <w:rsid w:val="00D0061C"/>
    <w:rsid w:val="00D01B84"/>
    <w:rsid w:val="00D01D32"/>
    <w:rsid w:val="00D07821"/>
    <w:rsid w:val="00D157EE"/>
    <w:rsid w:val="00D1651A"/>
    <w:rsid w:val="00D31387"/>
    <w:rsid w:val="00D3367A"/>
    <w:rsid w:val="00D37CAE"/>
    <w:rsid w:val="00D4157D"/>
    <w:rsid w:val="00D42311"/>
    <w:rsid w:val="00D50CA2"/>
    <w:rsid w:val="00D5738A"/>
    <w:rsid w:val="00D60413"/>
    <w:rsid w:val="00D60FD9"/>
    <w:rsid w:val="00D611BA"/>
    <w:rsid w:val="00D62834"/>
    <w:rsid w:val="00D6611A"/>
    <w:rsid w:val="00D66C74"/>
    <w:rsid w:val="00D673E7"/>
    <w:rsid w:val="00D81F2A"/>
    <w:rsid w:val="00D85FE1"/>
    <w:rsid w:val="00D8680A"/>
    <w:rsid w:val="00D87871"/>
    <w:rsid w:val="00DA0F54"/>
    <w:rsid w:val="00DA1F90"/>
    <w:rsid w:val="00DA5BE9"/>
    <w:rsid w:val="00DA61BC"/>
    <w:rsid w:val="00DA6CA5"/>
    <w:rsid w:val="00DB452D"/>
    <w:rsid w:val="00DD2548"/>
    <w:rsid w:val="00DD25C8"/>
    <w:rsid w:val="00DD3C93"/>
    <w:rsid w:val="00E3598D"/>
    <w:rsid w:val="00E44609"/>
    <w:rsid w:val="00E62117"/>
    <w:rsid w:val="00E77C7E"/>
    <w:rsid w:val="00E77D85"/>
    <w:rsid w:val="00EB1FBC"/>
    <w:rsid w:val="00EB73FA"/>
    <w:rsid w:val="00EC085C"/>
    <w:rsid w:val="00EC4C3D"/>
    <w:rsid w:val="00EE16ED"/>
    <w:rsid w:val="00EE2CC5"/>
    <w:rsid w:val="00EF07AD"/>
    <w:rsid w:val="00EF21DB"/>
    <w:rsid w:val="00EF245C"/>
    <w:rsid w:val="00EF41B4"/>
    <w:rsid w:val="00F04625"/>
    <w:rsid w:val="00F11299"/>
    <w:rsid w:val="00F135BA"/>
    <w:rsid w:val="00F146AC"/>
    <w:rsid w:val="00F14DA0"/>
    <w:rsid w:val="00F17909"/>
    <w:rsid w:val="00F21783"/>
    <w:rsid w:val="00F232E2"/>
    <w:rsid w:val="00F3003D"/>
    <w:rsid w:val="00F32E1F"/>
    <w:rsid w:val="00F347AD"/>
    <w:rsid w:val="00F36F95"/>
    <w:rsid w:val="00F4775D"/>
    <w:rsid w:val="00F51288"/>
    <w:rsid w:val="00F522FA"/>
    <w:rsid w:val="00F528F7"/>
    <w:rsid w:val="00F66103"/>
    <w:rsid w:val="00F714C0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24A0"/>
    <w:rsid w:val="00FC490C"/>
    <w:rsid w:val="00FC6FF2"/>
    <w:rsid w:val="00FC7E2F"/>
    <w:rsid w:val="00FD24D0"/>
    <w:rsid w:val="00FE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49F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99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135438-9100-4D06-9DD1-E9F5C13B7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5</Pages>
  <Words>1257</Words>
  <Characters>716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8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Senida Tahirbegović</cp:lastModifiedBy>
  <cp:revision>61</cp:revision>
  <cp:lastPrinted>2022-04-07T11:45:00Z</cp:lastPrinted>
  <dcterms:created xsi:type="dcterms:W3CDTF">2023-04-18T09:09:00Z</dcterms:created>
  <dcterms:modified xsi:type="dcterms:W3CDTF">2024-06-17T12:54:00Z</dcterms:modified>
</cp:coreProperties>
</file>